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82762" w14:textId="77777777" w:rsidR="00A52737" w:rsidRDefault="00A52737" w:rsidP="00CB41CF">
      <w:pPr>
        <w:jc w:val="center"/>
        <w:rPr>
          <w:rFonts w:ascii="Times New Roman" w:hAnsi="Times New Roman" w:cs="Times New Roman"/>
          <w:b/>
          <w:bCs/>
          <w:lang w:val="ru-RU"/>
        </w:rPr>
      </w:pPr>
    </w:p>
    <w:p w14:paraId="4944BE94" w14:textId="0DF553AF" w:rsidR="005B66E3" w:rsidRPr="00CB41CF" w:rsidRDefault="00A3665C" w:rsidP="00CB41CF">
      <w:pPr>
        <w:jc w:val="center"/>
        <w:rPr>
          <w:rFonts w:ascii="Times New Roman" w:hAnsi="Times New Roman" w:cs="Times New Roman"/>
          <w:b/>
          <w:bCs/>
          <w:lang w:val="ru-RU"/>
        </w:rPr>
      </w:pPr>
      <w:r w:rsidRPr="00CB41CF">
        <w:rPr>
          <w:rFonts w:ascii="Times New Roman" w:hAnsi="Times New Roman" w:cs="Times New Roman"/>
          <w:b/>
          <w:bCs/>
          <w:lang w:val="ru-RU"/>
        </w:rPr>
        <w:t xml:space="preserve">Подача заявок на малые гранты </w:t>
      </w:r>
      <w:r>
        <w:rPr>
          <w:rFonts w:ascii="Times New Roman" w:hAnsi="Times New Roman" w:cs="Times New Roman"/>
          <w:b/>
          <w:bCs/>
          <w:lang w:val="ru-RU"/>
        </w:rPr>
        <w:t>посредством</w:t>
      </w:r>
      <w:r w:rsidRPr="00CB41CF">
        <w:rPr>
          <w:rFonts w:ascii="Times New Roman" w:hAnsi="Times New Roman" w:cs="Times New Roman"/>
          <w:b/>
          <w:bCs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lang w:val="ru-RU"/>
        </w:rPr>
        <w:t>формы объявления</w:t>
      </w:r>
    </w:p>
    <w:p w14:paraId="1D18F4BB" w14:textId="77777777" w:rsidR="007B4C26" w:rsidRDefault="007B4C26" w:rsidP="00A3665C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3EC30213" w14:textId="4CC4AB3B" w:rsidR="007B4C26" w:rsidRPr="00AE1B65" w:rsidRDefault="000F0D01" w:rsidP="007B4C26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i/>
          <w:iCs/>
          <w:spacing w:val="-2"/>
          <w:u w:val="single"/>
          <w:lang w:val="ru-RU"/>
        </w:rPr>
      </w:pPr>
      <w:r w:rsidRPr="00AE1B65">
        <w:rPr>
          <w:rFonts w:ascii="Times New Roman" w:eastAsia="Calibri" w:hAnsi="Times New Roman" w:cs="Times New Roman"/>
          <w:i/>
          <w:iCs/>
          <w:spacing w:val="-2"/>
          <w:u w:val="single"/>
          <w:lang w:val="ru-RU"/>
        </w:rPr>
        <w:t xml:space="preserve">Данный документ был переведен с английского на русский язык. </w:t>
      </w:r>
      <w:r w:rsidR="007B4C26" w:rsidRPr="00AE1B65">
        <w:rPr>
          <w:rFonts w:ascii="Times New Roman" w:eastAsia="Calibri" w:hAnsi="Times New Roman" w:cs="Times New Roman"/>
          <w:i/>
          <w:iCs/>
          <w:spacing w:val="-2"/>
          <w:u w:val="single"/>
          <w:lang w:val="ru-RU"/>
        </w:rPr>
        <w:t>В случае каких-либо расхождений между русской и английской версиями</w:t>
      </w:r>
      <w:r w:rsidR="00985C85" w:rsidRPr="00AE1B65">
        <w:rPr>
          <w:rFonts w:ascii="Times New Roman" w:eastAsia="Calibri" w:hAnsi="Times New Roman" w:cs="Times New Roman"/>
          <w:i/>
          <w:iCs/>
          <w:spacing w:val="-2"/>
          <w:u w:val="single"/>
          <w:lang w:val="ru-RU"/>
        </w:rPr>
        <w:t xml:space="preserve">, </w:t>
      </w:r>
      <w:r w:rsidR="007B4C26" w:rsidRPr="00AE1B65">
        <w:rPr>
          <w:rFonts w:ascii="Times New Roman" w:eastAsia="Calibri" w:hAnsi="Times New Roman" w:cs="Times New Roman"/>
          <w:i/>
          <w:iCs/>
          <w:spacing w:val="-2"/>
          <w:u w:val="single"/>
          <w:lang w:val="ru-RU"/>
        </w:rPr>
        <w:t xml:space="preserve">официальная </w:t>
      </w:r>
      <w:r w:rsidR="00985C85" w:rsidRPr="00AE1B65">
        <w:rPr>
          <w:rFonts w:ascii="Times New Roman" w:eastAsia="Calibri" w:hAnsi="Times New Roman" w:cs="Times New Roman"/>
          <w:i/>
          <w:iCs/>
          <w:spacing w:val="-2"/>
          <w:u w:val="single"/>
          <w:lang w:val="ru-RU"/>
        </w:rPr>
        <w:t>английская</w:t>
      </w:r>
      <w:r w:rsidR="007B4C26" w:rsidRPr="00AE1B65">
        <w:rPr>
          <w:rFonts w:ascii="Times New Roman" w:eastAsia="Calibri" w:hAnsi="Times New Roman" w:cs="Times New Roman"/>
          <w:i/>
          <w:iCs/>
          <w:spacing w:val="-2"/>
          <w:u w:val="single"/>
          <w:lang w:val="ru-RU"/>
        </w:rPr>
        <w:t xml:space="preserve"> версия будет иметь приоритетное значение.</w:t>
      </w:r>
    </w:p>
    <w:p w14:paraId="0F4727DF" w14:textId="77777777" w:rsidR="007B4C26" w:rsidRDefault="007B4C26" w:rsidP="00A3665C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1AE34E72" w14:textId="75990247" w:rsidR="00F3122C" w:rsidRPr="00170C58" w:rsidRDefault="00305F73" w:rsidP="00A3665C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  <w:r w:rsidRPr="00A3665C">
        <w:rPr>
          <w:rFonts w:ascii="Times New Roman" w:hAnsi="Times New Roman" w:cs="Times New Roman"/>
          <w:b/>
          <w:bCs/>
          <w:u w:val="single"/>
          <w:lang w:val="ru-RU"/>
        </w:rPr>
        <w:t>О</w:t>
      </w:r>
      <w:r w:rsidR="009415E0" w:rsidRPr="005B5863">
        <w:rPr>
          <w:rFonts w:ascii="Times New Roman" w:hAnsi="Times New Roman" w:cs="Times New Roman"/>
          <w:b/>
          <w:bCs/>
          <w:u w:val="single"/>
          <w:lang w:val="ru-RU"/>
        </w:rPr>
        <w:t>бъявлени</w:t>
      </w:r>
      <w:r w:rsidRPr="005B5863">
        <w:rPr>
          <w:rFonts w:ascii="Times New Roman" w:hAnsi="Times New Roman" w:cs="Times New Roman"/>
          <w:b/>
          <w:bCs/>
          <w:u w:val="single"/>
          <w:lang w:val="ru-RU"/>
        </w:rPr>
        <w:t>е</w:t>
      </w:r>
      <w:r w:rsidR="009415E0" w:rsidRPr="005B5863">
        <w:rPr>
          <w:rFonts w:ascii="Times New Roman" w:hAnsi="Times New Roman" w:cs="Times New Roman"/>
          <w:b/>
          <w:bCs/>
          <w:u w:val="single"/>
          <w:lang w:val="ru-RU"/>
        </w:rPr>
        <w:t>:</w:t>
      </w:r>
      <w:r w:rsidR="00553C4D" w:rsidRPr="00CB41CF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553C4D" w:rsidRPr="00A3665C">
        <w:rPr>
          <w:rFonts w:ascii="Times New Roman" w:hAnsi="Times New Roman" w:cs="Times New Roman"/>
          <w:b/>
          <w:bCs/>
          <w:u w:val="single"/>
          <w:lang w:val="ru-RU"/>
        </w:rPr>
        <w:t xml:space="preserve">№ </w:t>
      </w:r>
      <w:r w:rsidR="00F97917" w:rsidRPr="00170C58">
        <w:rPr>
          <w:rFonts w:ascii="Times New Roman" w:hAnsi="Times New Roman" w:cs="Times New Roman"/>
          <w:b/>
          <w:bCs/>
          <w:u w:val="single"/>
          <w:lang w:val="ru-RU"/>
        </w:rPr>
        <w:t>2</w:t>
      </w:r>
    </w:p>
    <w:p w14:paraId="659EF265" w14:textId="6DF0EB06" w:rsidR="001E2A96" w:rsidRPr="005B5863" w:rsidRDefault="001E2A96">
      <w:pPr>
        <w:spacing w:after="0" w:line="276" w:lineRule="auto"/>
        <w:jc w:val="both"/>
        <w:rPr>
          <w:rFonts w:ascii="Times New Roman" w:hAnsi="Times New Roman" w:cs="Times New Roman"/>
          <w:b/>
          <w:bCs/>
          <w:u w:val="single"/>
          <w:lang w:val="ru-RU"/>
        </w:rPr>
      </w:pPr>
    </w:p>
    <w:p w14:paraId="5C3899EB" w14:textId="058840D3" w:rsidR="00B32299" w:rsidRPr="005B5863" w:rsidRDefault="001518B8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и реализации </w:t>
      </w:r>
      <w:r w:rsidR="00E677C9">
        <w:rPr>
          <w:rFonts w:ascii="Times New Roman" w:hAnsi="Times New Roman" w:cs="Times New Roman"/>
          <w:lang w:val="ru-RU"/>
        </w:rPr>
        <w:t>Р</w:t>
      </w:r>
      <w:r w:rsidRPr="005B5863">
        <w:rPr>
          <w:rFonts w:ascii="Times New Roman" w:hAnsi="Times New Roman" w:cs="Times New Roman"/>
          <w:lang w:val="ru-RU"/>
        </w:rPr>
        <w:t xml:space="preserve">егиональной </w:t>
      </w:r>
      <w:r w:rsidR="007C01E1" w:rsidRPr="005B5863">
        <w:rPr>
          <w:rFonts w:ascii="Times New Roman" w:hAnsi="Times New Roman" w:cs="Times New Roman"/>
          <w:lang w:val="ru-RU"/>
        </w:rPr>
        <w:t xml:space="preserve">программы </w:t>
      </w:r>
      <w:r w:rsidR="00170C58" w:rsidRPr="00170C58">
        <w:rPr>
          <w:rFonts w:ascii="Times New Roman" w:hAnsi="Times New Roman" w:cs="Times New Roman"/>
          <w:lang w:val="ru-RU"/>
        </w:rPr>
        <w:t>Инициатив</w:t>
      </w:r>
      <w:r w:rsidR="004A0CDD">
        <w:rPr>
          <w:rFonts w:ascii="Times New Roman" w:hAnsi="Times New Roman" w:cs="Times New Roman"/>
          <w:lang w:val="ru-RU"/>
        </w:rPr>
        <w:t>ы</w:t>
      </w:r>
      <w:r w:rsidR="00170C58" w:rsidRPr="00170C58">
        <w:rPr>
          <w:rFonts w:ascii="Times New Roman" w:hAnsi="Times New Roman" w:cs="Times New Roman"/>
          <w:lang w:val="ru-RU"/>
        </w:rPr>
        <w:t xml:space="preserve"> “Луч света” (</w:t>
      </w:r>
      <w:r w:rsidR="00170C58" w:rsidRPr="00170C58">
        <w:rPr>
          <w:rFonts w:ascii="Times New Roman" w:hAnsi="Times New Roman" w:cs="Times New Roman"/>
        </w:rPr>
        <w:t>Spotlight</w:t>
      </w:r>
      <w:r w:rsidR="00170C58" w:rsidRPr="00170C58">
        <w:rPr>
          <w:rFonts w:ascii="Times New Roman" w:hAnsi="Times New Roman" w:cs="Times New Roman"/>
          <w:lang w:val="ru-RU"/>
        </w:rPr>
        <w:t xml:space="preserve"> </w:t>
      </w:r>
      <w:r w:rsidR="00170C58" w:rsidRPr="00170C58">
        <w:rPr>
          <w:rFonts w:ascii="Times New Roman" w:hAnsi="Times New Roman" w:cs="Times New Roman"/>
        </w:rPr>
        <w:t>Initiative</w:t>
      </w:r>
      <w:r w:rsidR="00170C58" w:rsidRPr="00170C58">
        <w:rPr>
          <w:rFonts w:ascii="Times New Roman" w:hAnsi="Times New Roman" w:cs="Times New Roman"/>
          <w:lang w:val="ru-RU"/>
        </w:rPr>
        <w:t>)</w:t>
      </w:r>
      <w:r w:rsidR="008C70CA">
        <w:rPr>
          <w:rFonts w:ascii="Times New Roman" w:hAnsi="Times New Roman" w:cs="Times New Roman"/>
          <w:lang w:val="ru-RU"/>
        </w:rPr>
        <w:t xml:space="preserve"> для </w:t>
      </w:r>
      <w:r w:rsidRPr="005B5863">
        <w:rPr>
          <w:rFonts w:ascii="Times New Roman" w:hAnsi="Times New Roman" w:cs="Times New Roman"/>
          <w:lang w:val="ru-RU"/>
        </w:rPr>
        <w:t>Центральной Азии и Афганистан</w:t>
      </w:r>
      <w:r w:rsidR="008C70CA">
        <w:rPr>
          <w:rFonts w:ascii="Times New Roman" w:hAnsi="Times New Roman" w:cs="Times New Roman"/>
          <w:lang w:val="ru-RU"/>
        </w:rPr>
        <w:t>а</w:t>
      </w:r>
      <w:r w:rsidRPr="005B5863">
        <w:rPr>
          <w:rFonts w:ascii="Times New Roman" w:hAnsi="Times New Roman" w:cs="Times New Roman"/>
          <w:lang w:val="ru-RU"/>
        </w:rPr>
        <w:t xml:space="preserve">, финансируемой Европейским Союзом и управляемой из Казахстана в сотрудничестве со всеми </w:t>
      </w:r>
      <w:r w:rsidR="00DA21B1" w:rsidRPr="005B5863">
        <w:rPr>
          <w:rFonts w:ascii="Times New Roman" w:hAnsi="Times New Roman" w:cs="Times New Roman"/>
          <w:lang w:val="ru-RU"/>
        </w:rPr>
        <w:t>государствами</w:t>
      </w:r>
      <w:r w:rsidRPr="005B5863">
        <w:rPr>
          <w:rFonts w:ascii="Times New Roman" w:hAnsi="Times New Roman" w:cs="Times New Roman"/>
          <w:lang w:val="ru-RU"/>
        </w:rPr>
        <w:t>-</w:t>
      </w:r>
      <w:r w:rsidR="00BA3F74" w:rsidRPr="005B5863">
        <w:rPr>
          <w:rFonts w:ascii="Times New Roman" w:hAnsi="Times New Roman" w:cs="Times New Roman"/>
          <w:lang w:val="ru-RU"/>
        </w:rPr>
        <w:t>участниками, будут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BF04B8" w:rsidRPr="005B5863">
        <w:rPr>
          <w:rFonts w:ascii="Times New Roman" w:hAnsi="Times New Roman" w:cs="Times New Roman"/>
          <w:lang w:val="ru-RU"/>
        </w:rPr>
        <w:t>применяться коллективный</w:t>
      </w:r>
      <w:r w:rsidR="00C620DE" w:rsidRPr="005B5863">
        <w:rPr>
          <w:rFonts w:ascii="Times New Roman" w:hAnsi="Times New Roman" w:cs="Times New Roman"/>
          <w:lang w:val="ru-RU"/>
        </w:rPr>
        <w:t xml:space="preserve"> опыт</w:t>
      </w:r>
      <w:r w:rsidRPr="005B5863">
        <w:rPr>
          <w:rFonts w:ascii="Times New Roman" w:hAnsi="Times New Roman" w:cs="Times New Roman"/>
          <w:lang w:val="ru-RU"/>
        </w:rPr>
        <w:t xml:space="preserve">, </w:t>
      </w:r>
      <w:r w:rsidR="00C620DE" w:rsidRPr="005B5863">
        <w:rPr>
          <w:rFonts w:ascii="Times New Roman" w:hAnsi="Times New Roman" w:cs="Times New Roman"/>
          <w:lang w:val="ru-RU"/>
        </w:rPr>
        <w:t>знания</w:t>
      </w:r>
      <w:r w:rsidRPr="005B5863">
        <w:rPr>
          <w:rFonts w:ascii="Times New Roman" w:hAnsi="Times New Roman" w:cs="Times New Roman"/>
          <w:lang w:val="ru-RU"/>
        </w:rPr>
        <w:t>, вызовы</w:t>
      </w:r>
      <w:r w:rsidR="009415E0" w:rsidRPr="005B5863">
        <w:rPr>
          <w:rFonts w:ascii="Times New Roman" w:hAnsi="Times New Roman" w:cs="Times New Roman"/>
          <w:lang w:val="ru-RU"/>
        </w:rPr>
        <w:t xml:space="preserve"> и энергия</w:t>
      </w:r>
      <w:r w:rsidRPr="005B5863">
        <w:rPr>
          <w:rFonts w:ascii="Times New Roman" w:hAnsi="Times New Roman" w:cs="Times New Roman"/>
          <w:lang w:val="ru-RU"/>
        </w:rPr>
        <w:t xml:space="preserve"> сторонников гендерного равенства из пяти стран Центральной Азии, а также Афганистана.</w:t>
      </w:r>
      <w:r w:rsidR="00C620DE" w:rsidRPr="00CB41CF">
        <w:rPr>
          <w:rFonts w:ascii="Times New Roman" w:hAnsi="Times New Roman" w:cs="Times New Roman"/>
          <w:lang w:val="ru-RU"/>
        </w:rPr>
        <w:t xml:space="preserve"> </w:t>
      </w:r>
      <w:r w:rsidRPr="00A3665C">
        <w:rPr>
          <w:rFonts w:ascii="Times New Roman" w:hAnsi="Times New Roman" w:cs="Times New Roman"/>
          <w:lang w:val="ru-RU"/>
        </w:rPr>
        <w:t xml:space="preserve">Это будет сделано </w:t>
      </w:r>
      <w:r w:rsidR="00285319" w:rsidRPr="005B5863">
        <w:rPr>
          <w:rFonts w:ascii="Times New Roman" w:hAnsi="Times New Roman" w:cs="Times New Roman"/>
          <w:lang w:val="ru-RU"/>
        </w:rPr>
        <w:t xml:space="preserve">с целью </w:t>
      </w:r>
      <w:r w:rsidRPr="005B5863">
        <w:rPr>
          <w:rFonts w:ascii="Times New Roman" w:hAnsi="Times New Roman" w:cs="Times New Roman"/>
          <w:lang w:val="ru-RU"/>
        </w:rPr>
        <w:t xml:space="preserve">продвижения законодательной реформы, политического диалога и </w:t>
      </w:r>
      <w:r w:rsidR="00285319" w:rsidRPr="005B5863">
        <w:rPr>
          <w:rFonts w:ascii="Times New Roman" w:hAnsi="Times New Roman" w:cs="Times New Roman"/>
          <w:lang w:val="ru-RU"/>
        </w:rPr>
        <w:t>общественных кампаний</w:t>
      </w:r>
      <w:r w:rsidRPr="005B5863">
        <w:rPr>
          <w:rFonts w:ascii="Times New Roman" w:hAnsi="Times New Roman" w:cs="Times New Roman"/>
          <w:lang w:val="ru-RU"/>
        </w:rPr>
        <w:t xml:space="preserve">, технической </w:t>
      </w:r>
      <w:r w:rsidR="009415E0" w:rsidRPr="005B5863">
        <w:rPr>
          <w:rFonts w:ascii="Times New Roman" w:hAnsi="Times New Roman" w:cs="Times New Roman"/>
          <w:lang w:val="ru-RU"/>
        </w:rPr>
        <w:t>поддержки</w:t>
      </w:r>
      <w:r w:rsidRPr="005B5863">
        <w:rPr>
          <w:rFonts w:ascii="Times New Roman" w:hAnsi="Times New Roman" w:cs="Times New Roman"/>
          <w:lang w:val="ru-RU"/>
        </w:rPr>
        <w:t xml:space="preserve"> в принятии наиболее эффективных мер по борьбе с сексуальным </w:t>
      </w:r>
      <w:r w:rsidR="00F152BB" w:rsidRPr="005B5863">
        <w:rPr>
          <w:rFonts w:ascii="Times New Roman" w:hAnsi="Times New Roman" w:cs="Times New Roman"/>
          <w:lang w:val="ru-RU"/>
        </w:rPr>
        <w:t>и гендерным насилием</w:t>
      </w:r>
      <w:r w:rsidRPr="005B5863">
        <w:rPr>
          <w:rFonts w:ascii="Times New Roman" w:hAnsi="Times New Roman" w:cs="Times New Roman"/>
          <w:lang w:val="ru-RU"/>
        </w:rPr>
        <w:t xml:space="preserve"> (</w:t>
      </w:r>
      <w:r w:rsidR="009415E0" w:rsidRPr="005B5863">
        <w:rPr>
          <w:rFonts w:ascii="Times New Roman" w:hAnsi="Times New Roman" w:cs="Times New Roman"/>
          <w:lang w:val="ru-RU"/>
        </w:rPr>
        <w:t>СГН</w:t>
      </w:r>
      <w:r w:rsidRPr="005B5863">
        <w:rPr>
          <w:rFonts w:ascii="Times New Roman" w:hAnsi="Times New Roman" w:cs="Times New Roman"/>
          <w:lang w:val="ru-RU"/>
        </w:rPr>
        <w:t>), а также в изменении</w:t>
      </w:r>
      <w:r w:rsidR="009415E0" w:rsidRPr="005B5863">
        <w:rPr>
          <w:rFonts w:ascii="Times New Roman" w:hAnsi="Times New Roman" w:cs="Times New Roman"/>
          <w:lang w:val="ru-RU"/>
        </w:rPr>
        <w:t xml:space="preserve"> социальных норм, необходимых</w:t>
      </w:r>
      <w:r w:rsidRPr="005B5863">
        <w:rPr>
          <w:rFonts w:ascii="Times New Roman" w:hAnsi="Times New Roman" w:cs="Times New Roman"/>
          <w:lang w:val="ru-RU"/>
        </w:rPr>
        <w:t xml:space="preserve"> для предотвращения и реагирования на </w:t>
      </w:r>
      <w:r w:rsidR="009415E0" w:rsidRPr="005B5863">
        <w:rPr>
          <w:rFonts w:ascii="Times New Roman" w:hAnsi="Times New Roman" w:cs="Times New Roman"/>
          <w:lang w:val="ru-RU"/>
        </w:rPr>
        <w:t>СГН</w:t>
      </w:r>
      <w:r w:rsidR="00F152BB" w:rsidRPr="005B5863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 xml:space="preserve">и вредные </w:t>
      </w:r>
      <w:r w:rsidR="00285319" w:rsidRPr="005B5863">
        <w:rPr>
          <w:rFonts w:ascii="Times New Roman" w:hAnsi="Times New Roman" w:cs="Times New Roman"/>
          <w:lang w:val="ru-RU"/>
        </w:rPr>
        <w:t>практики</w:t>
      </w:r>
      <w:r w:rsidR="00F152BB" w:rsidRPr="005B5863">
        <w:rPr>
          <w:rFonts w:ascii="Times New Roman" w:hAnsi="Times New Roman" w:cs="Times New Roman"/>
          <w:lang w:val="ru-RU"/>
        </w:rPr>
        <w:t>,</w:t>
      </w:r>
      <w:r w:rsidRPr="005B5863">
        <w:rPr>
          <w:rFonts w:ascii="Times New Roman" w:hAnsi="Times New Roman" w:cs="Times New Roman"/>
          <w:lang w:val="ru-RU"/>
        </w:rPr>
        <w:t xml:space="preserve"> такие как похищение невесты, дет</w:t>
      </w:r>
      <w:r w:rsidR="00F152BB" w:rsidRPr="005B5863">
        <w:rPr>
          <w:rFonts w:ascii="Times New Roman" w:hAnsi="Times New Roman" w:cs="Times New Roman"/>
          <w:lang w:val="ru-RU"/>
        </w:rPr>
        <w:t>ский, ранний и принудительный брак</w:t>
      </w:r>
      <w:r w:rsidR="009415E0" w:rsidRPr="005B5863">
        <w:rPr>
          <w:rFonts w:ascii="Times New Roman" w:hAnsi="Times New Roman" w:cs="Times New Roman"/>
          <w:lang w:val="ru-RU"/>
        </w:rPr>
        <w:t>и</w:t>
      </w:r>
      <w:r w:rsidR="00704D0B" w:rsidRPr="005B5863">
        <w:rPr>
          <w:rFonts w:ascii="Times New Roman" w:hAnsi="Times New Roman" w:cs="Times New Roman"/>
          <w:lang w:val="ru-RU"/>
        </w:rPr>
        <w:t>.</w:t>
      </w:r>
      <w:r w:rsidR="00B32299" w:rsidRPr="005B5863">
        <w:rPr>
          <w:rFonts w:ascii="Times New Roman" w:hAnsi="Times New Roman" w:cs="Times New Roman"/>
          <w:lang w:val="ru-RU"/>
        </w:rPr>
        <w:t xml:space="preserve"> Следовательно, конечная цель </w:t>
      </w:r>
      <w:r w:rsidR="00981F34">
        <w:rPr>
          <w:rFonts w:ascii="Times New Roman" w:hAnsi="Times New Roman" w:cs="Times New Roman"/>
          <w:lang w:val="ru-RU"/>
        </w:rPr>
        <w:t>Р</w:t>
      </w:r>
      <w:r w:rsidR="00B32299" w:rsidRPr="005B5863">
        <w:rPr>
          <w:rFonts w:ascii="Times New Roman" w:hAnsi="Times New Roman" w:cs="Times New Roman"/>
          <w:lang w:val="ru-RU"/>
        </w:rPr>
        <w:t xml:space="preserve">егиональной программы </w:t>
      </w:r>
      <w:r w:rsidR="008C70CA" w:rsidRPr="00170C58">
        <w:rPr>
          <w:rFonts w:ascii="Times New Roman" w:hAnsi="Times New Roman" w:cs="Times New Roman"/>
          <w:lang w:val="ru-RU"/>
        </w:rPr>
        <w:t>Инициатив</w:t>
      </w:r>
      <w:r w:rsidR="004A0CDD">
        <w:rPr>
          <w:rFonts w:ascii="Times New Roman" w:hAnsi="Times New Roman" w:cs="Times New Roman"/>
          <w:lang w:val="ru-RU"/>
        </w:rPr>
        <w:t xml:space="preserve">ы </w:t>
      </w:r>
      <w:r w:rsidR="008C70CA" w:rsidRPr="00170C58">
        <w:rPr>
          <w:rFonts w:ascii="Times New Roman" w:hAnsi="Times New Roman" w:cs="Times New Roman"/>
          <w:lang w:val="ru-RU"/>
        </w:rPr>
        <w:t>“Луч света”</w:t>
      </w:r>
      <w:r w:rsidR="008C70CA">
        <w:rPr>
          <w:rFonts w:ascii="Times New Roman" w:hAnsi="Times New Roman" w:cs="Times New Roman"/>
          <w:lang w:val="ru-RU"/>
        </w:rPr>
        <w:t xml:space="preserve"> </w:t>
      </w:r>
      <w:r w:rsidR="00B32299" w:rsidRPr="005B5863">
        <w:rPr>
          <w:rFonts w:ascii="Times New Roman" w:hAnsi="Times New Roman" w:cs="Times New Roman"/>
          <w:lang w:val="ru-RU"/>
        </w:rPr>
        <w:t>заключается в том, чтобы посредством инноваций в Центральной Азии в области повышения осведомленности, предотвращения и реагирования на СГН и вредн</w:t>
      </w:r>
      <w:r w:rsidR="00DF6F30" w:rsidRPr="005B5863">
        <w:rPr>
          <w:rFonts w:ascii="Times New Roman" w:hAnsi="Times New Roman" w:cs="Times New Roman"/>
          <w:lang w:val="ru-RU"/>
        </w:rPr>
        <w:t>ые</w:t>
      </w:r>
      <w:r w:rsidR="00B32299" w:rsidRPr="005B5863">
        <w:rPr>
          <w:rFonts w:ascii="Times New Roman" w:hAnsi="Times New Roman" w:cs="Times New Roman"/>
          <w:lang w:val="ru-RU"/>
        </w:rPr>
        <w:t xml:space="preserve"> практик</w:t>
      </w:r>
      <w:r w:rsidR="00DF6F30" w:rsidRPr="005B5863">
        <w:rPr>
          <w:rFonts w:ascii="Times New Roman" w:hAnsi="Times New Roman" w:cs="Times New Roman"/>
          <w:lang w:val="ru-RU"/>
        </w:rPr>
        <w:t>и</w:t>
      </w:r>
      <w:r w:rsidR="00B32299" w:rsidRPr="005B5863">
        <w:rPr>
          <w:rFonts w:ascii="Times New Roman" w:hAnsi="Times New Roman" w:cs="Times New Roman"/>
          <w:lang w:val="ru-RU"/>
        </w:rPr>
        <w:t xml:space="preserve">, национальные заинтересованные стороны и более 35 миллионов женщин и девочек в пяти странах, а также национальные заинтересованные стороны в Афганистане смогли извлечь пользу от той среды, в которой будет обеспечена нулевая терпимость к СГН и вредным практикам. </w:t>
      </w:r>
    </w:p>
    <w:p w14:paraId="629FEAAF" w14:textId="77777777" w:rsidR="00B32299" w:rsidRPr="005B5863" w:rsidRDefault="00B32299" w:rsidP="00CB41CF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5DC70EC5" w14:textId="1D2507F8" w:rsidR="00B32299" w:rsidRPr="00CB41CF" w:rsidRDefault="00FB3654">
      <w:pPr>
        <w:spacing w:after="0" w:line="276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5B5863">
        <w:rPr>
          <w:rFonts w:ascii="Times New Roman" w:hAnsi="Times New Roman" w:cs="Times New Roman"/>
          <w:bCs/>
          <w:lang w:val="ru-RU"/>
        </w:rPr>
        <w:t>В</w:t>
      </w:r>
      <w:r w:rsidR="002F6A59" w:rsidRPr="005B5863">
        <w:rPr>
          <w:rFonts w:ascii="Times New Roman" w:hAnsi="Times New Roman" w:cs="Times New Roman"/>
          <w:bCs/>
          <w:lang w:val="ru-RU"/>
        </w:rPr>
        <w:t xml:space="preserve"> рамках </w:t>
      </w:r>
      <w:r w:rsidRPr="005B5863">
        <w:rPr>
          <w:rFonts w:ascii="Times New Roman" w:hAnsi="Times New Roman" w:cs="Times New Roman"/>
          <w:bCs/>
          <w:lang w:val="ru-RU"/>
        </w:rPr>
        <w:t xml:space="preserve">6-го Компонента, 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направленного на </w:t>
      </w:r>
      <w:r w:rsidR="0025132E" w:rsidRPr="005B5863">
        <w:rPr>
          <w:rFonts w:ascii="Times New Roman" w:hAnsi="Times New Roman" w:cs="Times New Roman"/>
          <w:bCs/>
          <w:lang w:val="ru-RU"/>
        </w:rPr>
        <w:t xml:space="preserve">укрепление 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потенциала организаций гражданского общества (ОГО) и </w:t>
      </w:r>
      <w:r w:rsidR="00B32299" w:rsidRPr="005B5863">
        <w:rPr>
          <w:rFonts w:ascii="Times New Roman" w:hAnsi="Times New Roman" w:cs="Times New Roman"/>
          <w:bCs/>
          <w:lang w:val="ru-RU"/>
        </w:rPr>
        <w:t>содействи</w:t>
      </w:r>
      <w:r w:rsidR="00981F34">
        <w:rPr>
          <w:rFonts w:ascii="Times New Roman" w:hAnsi="Times New Roman" w:cs="Times New Roman"/>
          <w:bCs/>
          <w:lang w:val="ru-RU"/>
        </w:rPr>
        <w:t>е</w:t>
      </w:r>
      <w:r w:rsidR="00B32299" w:rsidRPr="005B5863">
        <w:rPr>
          <w:rFonts w:ascii="Times New Roman" w:hAnsi="Times New Roman" w:cs="Times New Roman"/>
          <w:bCs/>
          <w:lang w:val="ru-RU"/>
        </w:rPr>
        <w:t xml:space="preserve"> </w:t>
      </w:r>
      <w:r w:rsidR="00D93B6B" w:rsidRPr="005B5863">
        <w:rPr>
          <w:rFonts w:ascii="Times New Roman" w:hAnsi="Times New Roman" w:cs="Times New Roman"/>
          <w:bCs/>
          <w:lang w:val="ru-RU"/>
        </w:rPr>
        <w:t>регионально</w:t>
      </w:r>
      <w:r w:rsidR="00981F34">
        <w:rPr>
          <w:rFonts w:ascii="Times New Roman" w:hAnsi="Times New Roman" w:cs="Times New Roman"/>
          <w:bCs/>
          <w:lang w:val="ru-RU"/>
        </w:rPr>
        <w:t xml:space="preserve">му </w:t>
      </w:r>
      <w:r w:rsidR="00D93B6B" w:rsidRPr="005B5863">
        <w:rPr>
          <w:rFonts w:ascii="Times New Roman" w:hAnsi="Times New Roman" w:cs="Times New Roman"/>
          <w:bCs/>
          <w:lang w:val="ru-RU"/>
        </w:rPr>
        <w:t>женско</w:t>
      </w:r>
      <w:r w:rsidR="00981F34">
        <w:rPr>
          <w:rFonts w:ascii="Times New Roman" w:hAnsi="Times New Roman" w:cs="Times New Roman"/>
          <w:bCs/>
          <w:lang w:val="ru-RU"/>
        </w:rPr>
        <w:t>му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 движени</w:t>
      </w:r>
      <w:r w:rsidR="00981F34">
        <w:rPr>
          <w:rFonts w:ascii="Times New Roman" w:hAnsi="Times New Roman" w:cs="Times New Roman"/>
          <w:bCs/>
          <w:lang w:val="ru-RU"/>
        </w:rPr>
        <w:t xml:space="preserve">ю, </w:t>
      </w:r>
      <w:r w:rsidR="008C70CA" w:rsidRPr="00170C58">
        <w:rPr>
          <w:rFonts w:ascii="Times New Roman" w:hAnsi="Times New Roman" w:cs="Times New Roman"/>
          <w:lang w:val="ru-RU"/>
        </w:rPr>
        <w:t>Инициатива “Луч света”</w:t>
      </w:r>
      <w:r w:rsidR="00CD056A" w:rsidRPr="005B5863">
        <w:rPr>
          <w:rFonts w:ascii="Times New Roman" w:hAnsi="Times New Roman" w:cs="Times New Roman"/>
          <w:bCs/>
          <w:lang w:val="ru-RU"/>
        </w:rPr>
        <w:t xml:space="preserve"> </w:t>
      </w:r>
      <w:r w:rsidR="00D93B6B" w:rsidRPr="005B5863">
        <w:rPr>
          <w:rFonts w:ascii="Times New Roman" w:hAnsi="Times New Roman" w:cs="Times New Roman"/>
          <w:bCs/>
          <w:lang w:val="ru-RU"/>
        </w:rPr>
        <w:t>будет</w:t>
      </w:r>
      <w:r w:rsidRPr="005B5863">
        <w:rPr>
          <w:rFonts w:ascii="Times New Roman" w:hAnsi="Times New Roman" w:cs="Times New Roman"/>
          <w:bCs/>
          <w:lang w:val="ru-RU"/>
        </w:rPr>
        <w:t xml:space="preserve"> вносить вклад в </w:t>
      </w:r>
      <w:r w:rsidR="0025132E" w:rsidRPr="005B5863">
        <w:rPr>
          <w:rFonts w:ascii="Times New Roman" w:hAnsi="Times New Roman" w:cs="Times New Roman"/>
          <w:bCs/>
          <w:lang w:val="ru-RU"/>
        </w:rPr>
        <w:t>усилени</w:t>
      </w:r>
      <w:r w:rsidR="00B32299" w:rsidRPr="005B5863">
        <w:rPr>
          <w:rFonts w:ascii="Times New Roman" w:hAnsi="Times New Roman" w:cs="Times New Roman"/>
          <w:bCs/>
          <w:lang w:val="ru-RU"/>
        </w:rPr>
        <w:t xml:space="preserve">е </w:t>
      </w:r>
      <w:r w:rsidRPr="005B5863">
        <w:rPr>
          <w:rFonts w:ascii="Times New Roman" w:hAnsi="Times New Roman" w:cs="Times New Roman"/>
          <w:bCs/>
          <w:lang w:val="ru-RU"/>
        </w:rPr>
        <w:t xml:space="preserve">регионального </w:t>
      </w:r>
      <w:r w:rsidR="00D93B6B" w:rsidRPr="005B5863">
        <w:rPr>
          <w:rFonts w:ascii="Times New Roman" w:hAnsi="Times New Roman" w:cs="Times New Roman"/>
          <w:bCs/>
          <w:lang w:val="ru-RU"/>
        </w:rPr>
        <w:t xml:space="preserve">лидерства, </w:t>
      </w:r>
      <w:r w:rsidR="002F6A59" w:rsidRPr="005B5863">
        <w:rPr>
          <w:rFonts w:ascii="Times New Roman" w:hAnsi="Times New Roman" w:cs="Times New Roman"/>
          <w:bCs/>
          <w:lang w:val="ru-RU"/>
        </w:rPr>
        <w:t>координации, обмен</w:t>
      </w:r>
      <w:r w:rsidR="00D93B6B" w:rsidRPr="005B5863">
        <w:rPr>
          <w:rFonts w:ascii="Times New Roman" w:hAnsi="Times New Roman" w:cs="Times New Roman"/>
          <w:bCs/>
        </w:rPr>
        <w:t>a</w:t>
      </w:r>
      <w:r w:rsidR="002F6A59" w:rsidRPr="005B5863">
        <w:rPr>
          <w:rFonts w:ascii="Times New Roman" w:hAnsi="Times New Roman" w:cs="Times New Roman"/>
          <w:bCs/>
          <w:lang w:val="ru-RU"/>
        </w:rPr>
        <w:t xml:space="preserve"> знаниями и </w:t>
      </w:r>
      <w:r w:rsidRPr="005B5863">
        <w:rPr>
          <w:rFonts w:ascii="Times New Roman" w:hAnsi="Times New Roman" w:cs="Times New Roman"/>
          <w:bCs/>
          <w:lang w:val="ru-RU"/>
        </w:rPr>
        <w:t xml:space="preserve">работы сетей организаций по защите прав женщин для поддержки коллективного и стратегического взаимодействия ОГО </w:t>
      </w:r>
      <w:r w:rsidR="002F6A59" w:rsidRPr="005B5863">
        <w:rPr>
          <w:rFonts w:ascii="Times New Roman" w:hAnsi="Times New Roman" w:cs="Times New Roman"/>
          <w:bCs/>
          <w:lang w:val="ru-RU"/>
        </w:rPr>
        <w:t>с правительствами и другими участниками в рамках более широкого Альянса Центральной Азии по СГН</w:t>
      </w:r>
      <w:r w:rsidR="002F6A59" w:rsidRPr="008C70CA">
        <w:rPr>
          <w:rFonts w:ascii="Times New Roman" w:hAnsi="Times New Roman" w:cs="Times New Roman"/>
          <w:bCs/>
          <w:lang w:val="ru-RU"/>
        </w:rPr>
        <w:t>.</w:t>
      </w:r>
      <w:r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2F6A59" w:rsidRPr="008C70CA">
        <w:rPr>
          <w:rFonts w:ascii="Times New Roman" w:hAnsi="Times New Roman" w:cs="Times New Roman"/>
          <w:bCs/>
          <w:lang w:val="ru-RU"/>
        </w:rPr>
        <w:t xml:space="preserve">Уделяя особое внимание </w:t>
      </w:r>
      <w:r w:rsidR="00B32299" w:rsidRPr="008C70CA">
        <w:rPr>
          <w:rFonts w:ascii="Times New Roman" w:hAnsi="Times New Roman" w:cs="Times New Roman"/>
          <w:bCs/>
          <w:lang w:val="ru-RU"/>
        </w:rPr>
        <w:t>расширению</w:t>
      </w:r>
      <w:r w:rsidR="00C8054A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2F6A59" w:rsidRPr="008C70CA">
        <w:rPr>
          <w:rFonts w:ascii="Times New Roman" w:hAnsi="Times New Roman" w:cs="Times New Roman"/>
          <w:bCs/>
          <w:lang w:val="ru-RU"/>
        </w:rPr>
        <w:t>институциональн</w:t>
      </w:r>
      <w:r w:rsidR="00C8054A" w:rsidRPr="008C70CA">
        <w:rPr>
          <w:rFonts w:ascii="Times New Roman" w:hAnsi="Times New Roman" w:cs="Times New Roman"/>
          <w:bCs/>
          <w:lang w:val="ru-RU"/>
        </w:rPr>
        <w:t>ых</w:t>
      </w:r>
      <w:r w:rsidR="002F6A59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C8054A" w:rsidRPr="008C70CA">
        <w:rPr>
          <w:rFonts w:ascii="Times New Roman" w:hAnsi="Times New Roman" w:cs="Times New Roman"/>
          <w:bCs/>
          <w:lang w:val="ru-RU"/>
        </w:rPr>
        <w:t xml:space="preserve">возможностей </w:t>
      </w:r>
      <w:r w:rsidR="00014457" w:rsidRPr="008C70CA">
        <w:rPr>
          <w:rFonts w:ascii="Times New Roman" w:hAnsi="Times New Roman" w:cs="Times New Roman"/>
          <w:bCs/>
          <w:lang w:val="ru-RU"/>
        </w:rPr>
        <w:t xml:space="preserve">общественных </w:t>
      </w:r>
      <w:r w:rsidR="002F6A59" w:rsidRPr="008C70CA">
        <w:rPr>
          <w:rFonts w:ascii="Times New Roman" w:hAnsi="Times New Roman" w:cs="Times New Roman"/>
          <w:bCs/>
          <w:lang w:val="ru-RU"/>
        </w:rPr>
        <w:t xml:space="preserve">организаций, </w:t>
      </w:r>
      <w:r w:rsidR="00E57EB0" w:rsidRPr="008C70CA">
        <w:rPr>
          <w:rFonts w:ascii="Times New Roman" w:hAnsi="Times New Roman" w:cs="Times New Roman"/>
          <w:bCs/>
          <w:lang w:val="ru-RU"/>
        </w:rPr>
        <w:t xml:space="preserve">как </w:t>
      </w:r>
      <w:r w:rsidR="004266A9" w:rsidRPr="008C70CA">
        <w:rPr>
          <w:rFonts w:ascii="Times New Roman" w:hAnsi="Times New Roman" w:cs="Times New Roman"/>
          <w:bCs/>
          <w:lang w:val="ru-RU"/>
        </w:rPr>
        <w:t>активных</w:t>
      </w:r>
      <w:r w:rsidR="00E57EB0" w:rsidRPr="008C70CA">
        <w:rPr>
          <w:rFonts w:ascii="Times New Roman" w:hAnsi="Times New Roman" w:cs="Times New Roman"/>
          <w:bCs/>
          <w:lang w:val="ru-RU"/>
        </w:rPr>
        <w:t xml:space="preserve"> сторонников</w:t>
      </w:r>
      <w:r w:rsidR="00C8054A" w:rsidRPr="008C70CA">
        <w:rPr>
          <w:rFonts w:ascii="Times New Roman" w:hAnsi="Times New Roman" w:cs="Times New Roman"/>
          <w:bCs/>
          <w:lang w:val="ru-RU"/>
        </w:rPr>
        <w:t xml:space="preserve">, </w:t>
      </w:r>
      <w:r w:rsidR="00C00983" w:rsidRPr="008C70CA">
        <w:rPr>
          <w:rFonts w:ascii="Times New Roman" w:hAnsi="Times New Roman" w:cs="Times New Roman"/>
          <w:bCs/>
          <w:lang w:val="ru-RU"/>
        </w:rPr>
        <w:t>способствующих</w:t>
      </w:r>
      <w:r w:rsidR="00C8054A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E57EB0" w:rsidRPr="008C70CA">
        <w:rPr>
          <w:rFonts w:ascii="Times New Roman" w:hAnsi="Times New Roman" w:cs="Times New Roman"/>
          <w:bCs/>
          <w:lang w:val="ru-RU"/>
        </w:rPr>
        <w:t>процесс</w:t>
      </w:r>
      <w:r w:rsidR="00C8054A" w:rsidRPr="008C70CA">
        <w:rPr>
          <w:rFonts w:ascii="Times New Roman" w:hAnsi="Times New Roman" w:cs="Times New Roman"/>
          <w:bCs/>
          <w:lang w:val="ru-RU"/>
        </w:rPr>
        <w:t>а</w:t>
      </w:r>
      <w:r w:rsidR="00C00983" w:rsidRPr="008C70CA">
        <w:rPr>
          <w:rFonts w:ascii="Times New Roman" w:hAnsi="Times New Roman" w:cs="Times New Roman"/>
          <w:bCs/>
          <w:lang w:val="ru-RU"/>
        </w:rPr>
        <w:t>м</w:t>
      </w:r>
      <w:r w:rsidR="00C8054A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E57EB0" w:rsidRPr="008C70CA">
        <w:rPr>
          <w:rFonts w:ascii="Times New Roman" w:hAnsi="Times New Roman" w:cs="Times New Roman"/>
          <w:bCs/>
          <w:lang w:val="ru-RU"/>
        </w:rPr>
        <w:t>принятия решений</w:t>
      </w:r>
      <w:r w:rsidR="00C8054A" w:rsidRPr="008C70CA">
        <w:rPr>
          <w:rFonts w:ascii="Times New Roman" w:hAnsi="Times New Roman" w:cs="Times New Roman"/>
          <w:bCs/>
          <w:lang w:val="ru-RU"/>
        </w:rPr>
        <w:t xml:space="preserve"> по</w:t>
      </w:r>
      <w:r w:rsidR="00E57EB0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C8054A" w:rsidRPr="008C70CA">
        <w:rPr>
          <w:rFonts w:ascii="Times New Roman" w:hAnsi="Times New Roman" w:cs="Times New Roman"/>
          <w:bCs/>
          <w:lang w:val="ru-RU"/>
        </w:rPr>
        <w:t xml:space="preserve">ликвидации насилия в отношении женщин (ЛНОЖ), </w:t>
      </w:r>
      <w:r w:rsidR="008C70CA" w:rsidRPr="00170C58">
        <w:rPr>
          <w:rFonts w:ascii="Times New Roman" w:hAnsi="Times New Roman" w:cs="Times New Roman"/>
          <w:lang w:val="ru-RU"/>
        </w:rPr>
        <w:t xml:space="preserve">Инициатива “Луч света” </w:t>
      </w:r>
      <w:r w:rsidR="002F6A59" w:rsidRPr="008C70CA">
        <w:rPr>
          <w:rFonts w:ascii="Times New Roman" w:hAnsi="Times New Roman" w:cs="Times New Roman"/>
          <w:bCs/>
          <w:lang w:val="ru-RU"/>
        </w:rPr>
        <w:t>выделит малые гранты ОГО в Казахстане, Кыргызстане, Таджикистане, Туркменистане и Узбекистане.</w:t>
      </w:r>
      <w:r w:rsidR="00B32299" w:rsidRPr="00CB41CF">
        <w:rPr>
          <w:rFonts w:ascii="Times New Roman" w:hAnsi="Times New Roman" w:cs="Times New Roman"/>
          <w:b/>
          <w:bCs/>
          <w:lang w:val="ru-RU"/>
        </w:rPr>
        <w:t xml:space="preserve"> </w:t>
      </w:r>
    </w:p>
    <w:p w14:paraId="4CB682E4" w14:textId="77777777" w:rsidR="00B32299" w:rsidRPr="00A3665C" w:rsidRDefault="00B32299">
      <w:pPr>
        <w:spacing w:after="0" w:line="276" w:lineRule="auto"/>
        <w:jc w:val="both"/>
        <w:rPr>
          <w:rFonts w:ascii="Times New Roman" w:hAnsi="Times New Roman" w:cs="Times New Roman"/>
          <w:bCs/>
          <w:lang w:val="ru-RU"/>
        </w:rPr>
      </w:pPr>
    </w:p>
    <w:p w14:paraId="5E191071" w14:textId="75DB0C6F" w:rsidR="005826B0" w:rsidRPr="009A2ADD" w:rsidRDefault="009E794D" w:rsidP="00CB41CF">
      <w:pPr>
        <w:spacing w:line="276" w:lineRule="auto"/>
        <w:jc w:val="both"/>
        <w:rPr>
          <w:bCs/>
          <w:lang w:val="ru-RU"/>
        </w:rPr>
      </w:pPr>
      <w:r w:rsidRPr="00D67E63">
        <w:rPr>
          <w:rFonts w:ascii="Times New Roman" w:hAnsi="Times New Roman" w:cs="Times New Roman"/>
          <w:lang w:val="ru-RU"/>
        </w:rPr>
        <w:t xml:space="preserve">В этой связи </w:t>
      </w:r>
      <w:r w:rsidR="007508E1">
        <w:rPr>
          <w:rFonts w:ascii="Times New Roman" w:hAnsi="Times New Roman" w:cs="Times New Roman"/>
          <w:lang w:val="ru-RU"/>
        </w:rPr>
        <w:t xml:space="preserve">в </w:t>
      </w:r>
      <w:r w:rsidR="004B4BFE" w:rsidRPr="00D67E63">
        <w:rPr>
          <w:rFonts w:ascii="Times New Roman" w:hAnsi="Times New Roman" w:cs="Times New Roman"/>
          <w:lang w:val="ru-RU"/>
        </w:rPr>
        <w:t xml:space="preserve">целях содействия реализации </w:t>
      </w:r>
      <w:r w:rsidR="004A0CDD">
        <w:rPr>
          <w:rFonts w:ascii="Times New Roman" w:hAnsi="Times New Roman" w:cs="Times New Roman"/>
          <w:lang w:val="ru-RU"/>
        </w:rPr>
        <w:t>Р</w:t>
      </w:r>
      <w:r w:rsidR="008F297E">
        <w:rPr>
          <w:rFonts w:ascii="Times New Roman" w:hAnsi="Times New Roman" w:cs="Times New Roman"/>
          <w:lang w:val="ru-RU"/>
        </w:rPr>
        <w:t xml:space="preserve">егиональной программы </w:t>
      </w:r>
      <w:r w:rsidR="008C70CA" w:rsidRPr="00170C58">
        <w:rPr>
          <w:rFonts w:ascii="Times New Roman" w:hAnsi="Times New Roman" w:cs="Times New Roman"/>
          <w:lang w:val="ru-RU"/>
        </w:rPr>
        <w:t>Инициатив</w:t>
      </w:r>
      <w:r w:rsidR="004A0CDD">
        <w:rPr>
          <w:rFonts w:ascii="Times New Roman" w:hAnsi="Times New Roman" w:cs="Times New Roman"/>
          <w:lang w:val="ru-RU"/>
        </w:rPr>
        <w:t>ы</w:t>
      </w:r>
      <w:r w:rsidR="008C70CA" w:rsidRPr="00170C58">
        <w:rPr>
          <w:rFonts w:ascii="Times New Roman" w:hAnsi="Times New Roman" w:cs="Times New Roman"/>
          <w:lang w:val="ru-RU"/>
        </w:rPr>
        <w:t xml:space="preserve"> “Луч света”</w:t>
      </w:r>
      <w:r w:rsidR="00D67E63" w:rsidRPr="00D67E63">
        <w:rPr>
          <w:rFonts w:ascii="Times New Roman" w:hAnsi="Times New Roman" w:cs="Times New Roman"/>
          <w:lang w:val="ru-RU"/>
        </w:rPr>
        <w:t xml:space="preserve">, </w:t>
      </w:r>
      <w:r w:rsidR="00957CCE">
        <w:rPr>
          <w:rFonts w:ascii="Times New Roman" w:hAnsi="Times New Roman" w:cs="Times New Roman"/>
          <w:lang w:val="ru-RU"/>
        </w:rPr>
        <w:t>С</w:t>
      </w:r>
      <w:r w:rsidR="009415E0" w:rsidRPr="00D67E63">
        <w:rPr>
          <w:rFonts w:ascii="Times New Roman" w:hAnsi="Times New Roman" w:cs="Times New Roman"/>
          <w:lang w:val="ru-RU"/>
        </w:rPr>
        <w:t xml:space="preserve">труктура </w:t>
      </w:r>
      <w:r w:rsidR="00377EB3" w:rsidRPr="00377EB3">
        <w:rPr>
          <w:rFonts w:ascii="Times New Roman" w:hAnsi="Times New Roman" w:cs="Times New Roman"/>
          <w:lang w:val="ru-RU"/>
        </w:rPr>
        <w:t>“</w:t>
      </w:r>
      <w:r w:rsidRPr="00D67E63">
        <w:rPr>
          <w:rFonts w:ascii="Times New Roman" w:hAnsi="Times New Roman" w:cs="Times New Roman"/>
          <w:lang w:val="ru-RU"/>
        </w:rPr>
        <w:t>ООН-женщины</w:t>
      </w:r>
      <w:r w:rsidR="00377EB3" w:rsidRPr="00377EB3">
        <w:rPr>
          <w:rFonts w:ascii="Times New Roman" w:hAnsi="Times New Roman" w:cs="Times New Roman"/>
          <w:lang w:val="ru-RU"/>
        </w:rPr>
        <w:t>”</w:t>
      </w:r>
      <w:r w:rsidRPr="00D67E63">
        <w:rPr>
          <w:rFonts w:ascii="Times New Roman" w:hAnsi="Times New Roman" w:cs="Times New Roman"/>
          <w:lang w:val="ru-RU"/>
        </w:rPr>
        <w:t xml:space="preserve"> планирует </w:t>
      </w:r>
      <w:r w:rsidR="00C00983" w:rsidRPr="00D67E63">
        <w:rPr>
          <w:rFonts w:ascii="Times New Roman" w:hAnsi="Times New Roman" w:cs="Times New Roman"/>
          <w:lang w:val="ru-RU"/>
        </w:rPr>
        <w:t xml:space="preserve">присуждение </w:t>
      </w:r>
      <w:r w:rsidRPr="00D67E63">
        <w:rPr>
          <w:rFonts w:ascii="Times New Roman" w:hAnsi="Times New Roman" w:cs="Times New Roman"/>
          <w:lang w:val="ru-RU"/>
        </w:rPr>
        <w:t>малы</w:t>
      </w:r>
      <w:r w:rsidR="00C00983" w:rsidRPr="00D67E63">
        <w:rPr>
          <w:rFonts w:ascii="Times New Roman" w:hAnsi="Times New Roman" w:cs="Times New Roman"/>
          <w:lang w:val="ru-RU"/>
        </w:rPr>
        <w:t>х</w:t>
      </w:r>
      <w:r w:rsidRPr="00D67E63">
        <w:rPr>
          <w:rFonts w:ascii="Times New Roman" w:hAnsi="Times New Roman" w:cs="Times New Roman"/>
          <w:lang w:val="ru-RU"/>
        </w:rPr>
        <w:t xml:space="preserve"> гран</w:t>
      </w:r>
      <w:r w:rsidR="00C00983" w:rsidRPr="00D67E63">
        <w:rPr>
          <w:rFonts w:ascii="Times New Roman" w:hAnsi="Times New Roman" w:cs="Times New Roman"/>
          <w:lang w:val="ru-RU"/>
        </w:rPr>
        <w:t>тов</w:t>
      </w:r>
      <w:r w:rsidRPr="00D67E63">
        <w:rPr>
          <w:rFonts w:ascii="Times New Roman" w:hAnsi="Times New Roman" w:cs="Times New Roman"/>
          <w:lang w:val="ru-RU"/>
        </w:rPr>
        <w:t xml:space="preserve"> </w:t>
      </w:r>
      <w:r w:rsidR="00DF6F30" w:rsidRPr="00D67E63">
        <w:rPr>
          <w:rFonts w:ascii="Times New Roman" w:hAnsi="Times New Roman" w:cs="Times New Roman"/>
          <w:lang w:val="ru-RU"/>
        </w:rPr>
        <w:t xml:space="preserve">соответствующим </w:t>
      </w:r>
      <w:r w:rsidR="00A400F1" w:rsidRPr="00D67E63">
        <w:rPr>
          <w:rFonts w:ascii="Times New Roman" w:hAnsi="Times New Roman" w:cs="Times New Roman"/>
          <w:lang w:val="ru-RU"/>
        </w:rPr>
        <w:t xml:space="preserve">ОГО </w:t>
      </w:r>
      <w:r w:rsidRPr="00D67E63">
        <w:rPr>
          <w:rFonts w:ascii="Times New Roman" w:hAnsi="Times New Roman" w:cs="Times New Roman"/>
          <w:lang w:val="ru-RU"/>
        </w:rPr>
        <w:t>в размере от 2500 до 30</w:t>
      </w:r>
      <w:r w:rsidR="00C00983" w:rsidRPr="00D67E63">
        <w:rPr>
          <w:rFonts w:ascii="Times New Roman" w:hAnsi="Times New Roman" w:cs="Times New Roman"/>
          <w:lang w:val="ru-RU"/>
        </w:rPr>
        <w:t xml:space="preserve"> </w:t>
      </w:r>
      <w:r w:rsidRPr="00D67E63">
        <w:rPr>
          <w:rFonts w:ascii="Times New Roman" w:hAnsi="Times New Roman" w:cs="Times New Roman"/>
          <w:lang w:val="ru-RU"/>
        </w:rPr>
        <w:t xml:space="preserve">000 долларов </w:t>
      </w:r>
      <w:r w:rsidRPr="008C70CA">
        <w:rPr>
          <w:rFonts w:ascii="Times New Roman" w:hAnsi="Times New Roman" w:cs="Times New Roman"/>
          <w:lang w:val="ru-RU"/>
        </w:rPr>
        <w:t>США.</w:t>
      </w:r>
      <w:r w:rsidRPr="008C70CA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8C70CA">
        <w:rPr>
          <w:rFonts w:ascii="Times New Roman" w:hAnsi="Times New Roman" w:cs="Times New Roman"/>
          <w:bCs/>
          <w:lang w:val="ru-RU"/>
        </w:rPr>
        <w:t>Малые гранты предназначены исключительно для финансирования ограниченного</w:t>
      </w:r>
      <w:r w:rsidR="00DF6F30" w:rsidRPr="008C70CA">
        <w:rPr>
          <w:rFonts w:ascii="Times New Roman" w:hAnsi="Times New Roman" w:cs="Times New Roman"/>
          <w:bCs/>
          <w:lang w:val="ru-RU"/>
        </w:rPr>
        <w:t xml:space="preserve"> комплекса </w:t>
      </w:r>
      <w:r w:rsidRPr="008C70CA">
        <w:rPr>
          <w:rFonts w:ascii="Times New Roman" w:hAnsi="Times New Roman" w:cs="Times New Roman"/>
          <w:bCs/>
          <w:lang w:val="ru-RU"/>
        </w:rPr>
        <w:t>мероприятий</w:t>
      </w:r>
      <w:r w:rsidR="001E4933" w:rsidRPr="008C70CA">
        <w:rPr>
          <w:rFonts w:ascii="Times New Roman" w:hAnsi="Times New Roman" w:cs="Times New Roman"/>
          <w:bCs/>
          <w:lang w:val="ru-RU"/>
        </w:rPr>
        <w:t xml:space="preserve"> и </w:t>
      </w:r>
      <w:r w:rsidR="00723F81" w:rsidRPr="008C70CA">
        <w:rPr>
          <w:rFonts w:ascii="Times New Roman" w:hAnsi="Times New Roman" w:cs="Times New Roman"/>
          <w:bCs/>
          <w:lang w:val="ru-RU"/>
        </w:rPr>
        <w:t>видов деятельности</w:t>
      </w:r>
      <w:r w:rsidRPr="008C70CA">
        <w:rPr>
          <w:rFonts w:ascii="Times New Roman" w:hAnsi="Times New Roman" w:cs="Times New Roman"/>
          <w:bCs/>
          <w:lang w:val="ru-RU"/>
        </w:rPr>
        <w:t xml:space="preserve">, нацеленных на поддержку развития или укрепления институционального потенциала ОГО, </w:t>
      </w:r>
      <w:r w:rsidR="00DF6F30" w:rsidRPr="008C70CA">
        <w:rPr>
          <w:rFonts w:ascii="Times New Roman" w:hAnsi="Times New Roman" w:cs="Times New Roman"/>
          <w:bCs/>
          <w:lang w:val="ru-RU"/>
        </w:rPr>
        <w:t xml:space="preserve">с </w:t>
      </w:r>
      <w:r w:rsidR="00F775F1" w:rsidRPr="008C70CA">
        <w:rPr>
          <w:rFonts w:ascii="Times New Roman" w:hAnsi="Times New Roman" w:cs="Times New Roman"/>
          <w:bCs/>
          <w:lang w:val="ru-RU"/>
        </w:rPr>
        <w:t>особым упором на</w:t>
      </w:r>
      <w:r w:rsidR="00A76711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A400F1" w:rsidRPr="008C70CA">
        <w:rPr>
          <w:rFonts w:ascii="Times New Roman" w:hAnsi="Times New Roman" w:cs="Times New Roman"/>
          <w:bCs/>
          <w:lang w:val="ru-RU"/>
        </w:rPr>
        <w:t>профилактик</w:t>
      </w:r>
      <w:r w:rsidR="00F775F1" w:rsidRPr="008C70CA">
        <w:rPr>
          <w:rFonts w:ascii="Times New Roman" w:hAnsi="Times New Roman" w:cs="Times New Roman"/>
          <w:bCs/>
          <w:lang w:val="ru-RU"/>
        </w:rPr>
        <w:t>у</w:t>
      </w:r>
      <w:r w:rsidR="00A400F1" w:rsidRPr="008C70CA">
        <w:rPr>
          <w:rFonts w:ascii="Times New Roman" w:hAnsi="Times New Roman" w:cs="Times New Roman"/>
          <w:bCs/>
          <w:lang w:val="ru-RU"/>
        </w:rPr>
        <w:t xml:space="preserve"> и </w:t>
      </w:r>
      <w:r w:rsidR="00A76711" w:rsidRPr="008C70CA">
        <w:rPr>
          <w:rFonts w:ascii="Times New Roman" w:hAnsi="Times New Roman" w:cs="Times New Roman"/>
          <w:bCs/>
          <w:lang w:val="ru-RU"/>
        </w:rPr>
        <w:t>искоренени</w:t>
      </w:r>
      <w:r w:rsidR="00F775F1" w:rsidRPr="008C70CA">
        <w:rPr>
          <w:rFonts w:ascii="Times New Roman" w:hAnsi="Times New Roman" w:cs="Times New Roman"/>
          <w:bCs/>
          <w:lang w:val="ru-RU"/>
        </w:rPr>
        <w:t>е</w:t>
      </w:r>
      <w:r w:rsidR="00A76711" w:rsidRPr="008C70CA">
        <w:rPr>
          <w:rFonts w:ascii="Times New Roman" w:hAnsi="Times New Roman" w:cs="Times New Roman"/>
          <w:bCs/>
          <w:lang w:val="ru-RU"/>
        </w:rPr>
        <w:t xml:space="preserve"> </w:t>
      </w:r>
      <w:r w:rsidR="00EF2DDD" w:rsidRPr="008C70CA">
        <w:rPr>
          <w:rFonts w:ascii="Times New Roman" w:hAnsi="Times New Roman" w:cs="Times New Roman"/>
          <w:bCs/>
          <w:lang w:val="ru-RU"/>
        </w:rPr>
        <w:t>гендерного насилия</w:t>
      </w:r>
      <w:r w:rsidR="00A76711" w:rsidRPr="008C70CA">
        <w:rPr>
          <w:rFonts w:ascii="Times New Roman" w:hAnsi="Times New Roman" w:cs="Times New Roman"/>
          <w:bCs/>
          <w:lang w:val="ru-RU"/>
        </w:rPr>
        <w:t xml:space="preserve"> в контексте </w:t>
      </w:r>
      <w:r w:rsidR="00A76711" w:rsidRPr="008C70CA">
        <w:rPr>
          <w:rFonts w:ascii="Times New Roman" w:hAnsi="Times New Roman" w:cs="Times New Roman"/>
          <w:bCs/>
        </w:rPr>
        <w:t>COVID</w:t>
      </w:r>
      <w:r w:rsidR="00A76711" w:rsidRPr="008C70CA">
        <w:rPr>
          <w:rFonts w:ascii="Times New Roman" w:hAnsi="Times New Roman" w:cs="Times New Roman"/>
          <w:bCs/>
          <w:lang w:val="ru-RU"/>
        </w:rPr>
        <w:t>-19</w:t>
      </w:r>
      <w:r w:rsidR="00EF2DDD" w:rsidRPr="008C70CA">
        <w:rPr>
          <w:rFonts w:ascii="Times New Roman" w:hAnsi="Times New Roman" w:cs="Times New Roman"/>
          <w:bCs/>
          <w:lang w:val="ru-RU"/>
        </w:rPr>
        <w:t xml:space="preserve">, включая </w:t>
      </w:r>
      <w:r w:rsidR="00A76711" w:rsidRPr="008C70CA">
        <w:rPr>
          <w:rFonts w:ascii="Times New Roman" w:hAnsi="Times New Roman" w:cs="Times New Roman"/>
          <w:bCs/>
          <w:lang w:val="ru-RU"/>
        </w:rPr>
        <w:t xml:space="preserve">бытовое </w:t>
      </w:r>
      <w:r w:rsidRPr="008C70CA">
        <w:rPr>
          <w:rFonts w:ascii="Times New Roman" w:hAnsi="Times New Roman" w:cs="Times New Roman"/>
          <w:bCs/>
          <w:lang w:val="ru-RU"/>
        </w:rPr>
        <w:t>насили</w:t>
      </w:r>
      <w:r w:rsidR="00EF2DDD" w:rsidRPr="008C70CA">
        <w:rPr>
          <w:rFonts w:ascii="Times New Roman" w:hAnsi="Times New Roman" w:cs="Times New Roman"/>
          <w:bCs/>
          <w:lang w:val="ru-RU"/>
        </w:rPr>
        <w:t>е</w:t>
      </w:r>
      <w:r w:rsidRPr="008C70CA">
        <w:rPr>
          <w:rFonts w:ascii="Times New Roman" w:hAnsi="Times New Roman" w:cs="Times New Roman"/>
          <w:bCs/>
          <w:lang w:val="ru-RU"/>
        </w:rPr>
        <w:t xml:space="preserve"> (</w:t>
      </w:r>
      <w:r w:rsidR="00A76711" w:rsidRPr="008C70CA">
        <w:rPr>
          <w:rFonts w:ascii="Times New Roman" w:hAnsi="Times New Roman" w:cs="Times New Roman"/>
          <w:bCs/>
          <w:lang w:val="ru-RU"/>
        </w:rPr>
        <w:t>Б</w:t>
      </w:r>
      <w:r w:rsidRPr="008C70CA">
        <w:rPr>
          <w:rFonts w:ascii="Times New Roman" w:hAnsi="Times New Roman" w:cs="Times New Roman"/>
          <w:bCs/>
          <w:lang w:val="ru-RU"/>
        </w:rPr>
        <w:t>Н)</w:t>
      </w:r>
      <w:r w:rsidR="00EF2DDD" w:rsidRPr="008C70CA">
        <w:rPr>
          <w:rFonts w:ascii="Times New Roman" w:hAnsi="Times New Roman" w:cs="Times New Roman"/>
          <w:bCs/>
          <w:lang w:val="ru-RU"/>
        </w:rPr>
        <w:t xml:space="preserve"> и сексуальные домогательства на рабочем месте</w:t>
      </w:r>
      <w:r w:rsidR="00A76711" w:rsidRPr="008C70CA">
        <w:rPr>
          <w:rFonts w:ascii="Times New Roman" w:hAnsi="Times New Roman" w:cs="Times New Roman"/>
          <w:bCs/>
          <w:lang w:val="ru-RU"/>
        </w:rPr>
        <w:t>.</w:t>
      </w:r>
      <w:r w:rsidR="00A76711" w:rsidRPr="00CB41CF">
        <w:rPr>
          <w:rFonts w:ascii="Times New Roman" w:hAnsi="Times New Roman" w:cs="Times New Roman"/>
          <w:bCs/>
          <w:lang w:val="ru-RU"/>
        </w:rPr>
        <w:t xml:space="preserve"> </w:t>
      </w:r>
      <w:r w:rsidR="002E6BCB" w:rsidRPr="002E6BCB">
        <w:rPr>
          <w:rFonts w:ascii="Times New Roman" w:hAnsi="Times New Roman" w:cs="Times New Roman"/>
          <w:bCs/>
          <w:lang w:val="ru-RU"/>
        </w:rPr>
        <w:t xml:space="preserve">Инициатива “Луч света” </w:t>
      </w:r>
      <w:r w:rsidRPr="00CB41CF">
        <w:rPr>
          <w:rFonts w:ascii="Times New Roman" w:hAnsi="Times New Roman" w:cs="Times New Roman"/>
          <w:bCs/>
          <w:lang w:val="ru-RU"/>
        </w:rPr>
        <w:t xml:space="preserve">предлагает </w:t>
      </w:r>
      <w:r w:rsidR="00577C2A" w:rsidRPr="00CB41CF">
        <w:rPr>
          <w:rFonts w:ascii="Times New Roman" w:hAnsi="Times New Roman" w:cs="Times New Roman"/>
          <w:bCs/>
          <w:lang w:val="ru-RU"/>
        </w:rPr>
        <w:lastRenderedPageBreak/>
        <w:t xml:space="preserve">соискателям </w:t>
      </w:r>
      <w:r w:rsidRPr="00CB41CF">
        <w:rPr>
          <w:rFonts w:ascii="Times New Roman" w:hAnsi="Times New Roman" w:cs="Times New Roman"/>
          <w:bCs/>
          <w:lang w:val="ru-RU"/>
        </w:rPr>
        <w:t xml:space="preserve">подать заявки на получение малых грантов для </w:t>
      </w:r>
      <w:r w:rsidR="009415E0" w:rsidRPr="00CB41CF">
        <w:rPr>
          <w:rFonts w:ascii="Times New Roman" w:hAnsi="Times New Roman" w:cs="Times New Roman"/>
          <w:bCs/>
          <w:lang w:val="ru-RU"/>
        </w:rPr>
        <w:t>осуществления видов деятельности, отвечающих квалификационным требованиям</w:t>
      </w:r>
      <w:r w:rsidRPr="00CB41CF">
        <w:rPr>
          <w:rFonts w:ascii="Times New Roman" w:hAnsi="Times New Roman" w:cs="Times New Roman"/>
          <w:bCs/>
          <w:lang w:val="ru-RU"/>
        </w:rPr>
        <w:t>.</w:t>
      </w:r>
      <w:r w:rsidR="00577C2A" w:rsidRPr="00CB41CF">
        <w:rPr>
          <w:rFonts w:ascii="Times New Roman" w:hAnsi="Times New Roman" w:cs="Times New Roman"/>
          <w:bCs/>
          <w:lang w:val="ru-RU"/>
        </w:rPr>
        <w:t xml:space="preserve"> </w:t>
      </w:r>
      <w:r w:rsidR="00677EFD" w:rsidRPr="00CB41CF">
        <w:rPr>
          <w:rFonts w:ascii="Times New Roman" w:hAnsi="Times New Roman" w:cs="Times New Roman"/>
          <w:bCs/>
          <w:lang w:val="ru-RU"/>
        </w:rPr>
        <w:t>Приветству</w:t>
      </w:r>
      <w:r w:rsidR="0018431B" w:rsidRPr="00CB41CF">
        <w:rPr>
          <w:rFonts w:ascii="Times New Roman" w:hAnsi="Times New Roman" w:cs="Times New Roman"/>
          <w:bCs/>
          <w:lang w:val="ru-RU"/>
        </w:rPr>
        <w:t>ю</w:t>
      </w:r>
      <w:r w:rsidR="00677EFD" w:rsidRPr="00CB41CF">
        <w:rPr>
          <w:rFonts w:ascii="Times New Roman" w:hAnsi="Times New Roman" w:cs="Times New Roman"/>
          <w:bCs/>
          <w:lang w:val="ru-RU"/>
        </w:rPr>
        <w:t>тся</w:t>
      </w:r>
      <w:r w:rsidR="00A76711" w:rsidRPr="00CB41CF">
        <w:rPr>
          <w:rFonts w:ascii="Times New Roman" w:hAnsi="Times New Roman" w:cs="Times New Roman"/>
          <w:bCs/>
          <w:lang w:val="ru-RU"/>
        </w:rPr>
        <w:t xml:space="preserve"> </w:t>
      </w:r>
      <w:proofErr w:type="spellStart"/>
      <w:r w:rsidR="00A76711" w:rsidRPr="00CB41CF">
        <w:rPr>
          <w:rFonts w:ascii="Times New Roman" w:hAnsi="Times New Roman" w:cs="Times New Roman"/>
          <w:bCs/>
          <w:lang w:val="ru-RU"/>
        </w:rPr>
        <w:t>многострановые</w:t>
      </w:r>
      <w:proofErr w:type="spellEnd"/>
      <w:r w:rsidR="00A76711" w:rsidRPr="00CB41CF">
        <w:rPr>
          <w:rFonts w:ascii="Times New Roman" w:hAnsi="Times New Roman" w:cs="Times New Roman"/>
          <w:bCs/>
          <w:lang w:val="ru-RU"/>
        </w:rPr>
        <w:t xml:space="preserve"> заявки </w:t>
      </w:r>
      <w:r w:rsidR="0018431B" w:rsidRPr="00CB41CF">
        <w:rPr>
          <w:rFonts w:ascii="Times New Roman" w:hAnsi="Times New Roman" w:cs="Times New Roman"/>
          <w:bCs/>
          <w:lang w:val="ru-RU"/>
        </w:rPr>
        <w:t xml:space="preserve">для </w:t>
      </w:r>
      <w:r w:rsidR="00677EFD" w:rsidRPr="00CB41CF">
        <w:rPr>
          <w:rFonts w:ascii="Times New Roman" w:hAnsi="Times New Roman" w:cs="Times New Roman"/>
          <w:bCs/>
          <w:lang w:val="ru-RU"/>
        </w:rPr>
        <w:t>поддер</w:t>
      </w:r>
      <w:r w:rsidR="0018431B" w:rsidRPr="00CB41CF">
        <w:rPr>
          <w:rFonts w:ascii="Times New Roman" w:hAnsi="Times New Roman" w:cs="Times New Roman"/>
          <w:bCs/>
          <w:lang w:val="ru-RU"/>
        </w:rPr>
        <w:t xml:space="preserve">жания </w:t>
      </w:r>
      <w:r w:rsidR="00677EFD" w:rsidRPr="00CB41CF">
        <w:rPr>
          <w:rFonts w:ascii="Times New Roman" w:hAnsi="Times New Roman" w:cs="Times New Roman"/>
          <w:bCs/>
          <w:lang w:val="ru-RU"/>
        </w:rPr>
        <w:t>сотрудничества между гражданским обществом</w:t>
      </w:r>
      <w:r w:rsidR="00577C2A" w:rsidRPr="00CB41CF">
        <w:rPr>
          <w:rFonts w:ascii="Times New Roman" w:hAnsi="Times New Roman" w:cs="Times New Roman"/>
          <w:bCs/>
          <w:lang w:val="ru-RU"/>
        </w:rPr>
        <w:t xml:space="preserve"> </w:t>
      </w:r>
      <w:r w:rsidR="00677EFD" w:rsidRPr="00CB41CF">
        <w:rPr>
          <w:rFonts w:ascii="Times New Roman" w:hAnsi="Times New Roman" w:cs="Times New Roman"/>
          <w:bCs/>
          <w:lang w:val="ru-RU"/>
        </w:rPr>
        <w:t xml:space="preserve">в регионе. </w:t>
      </w:r>
      <w:r w:rsidRPr="00CB41CF">
        <w:rPr>
          <w:rFonts w:ascii="Times New Roman" w:hAnsi="Times New Roman" w:cs="Times New Roman"/>
          <w:bCs/>
          <w:lang w:val="ru-RU"/>
        </w:rPr>
        <w:t xml:space="preserve">В этом случае </w:t>
      </w:r>
      <w:r w:rsidR="00D207B3" w:rsidRPr="00170C58">
        <w:rPr>
          <w:rFonts w:ascii="Times New Roman" w:hAnsi="Times New Roman" w:cs="Times New Roman"/>
          <w:lang w:val="ru-RU"/>
        </w:rPr>
        <w:t>Инициатива “Луч света”</w:t>
      </w:r>
      <w:r w:rsidR="00D207B3" w:rsidRPr="00D207B3">
        <w:rPr>
          <w:rFonts w:ascii="Times New Roman" w:hAnsi="Times New Roman" w:cs="Times New Roman"/>
          <w:lang w:val="ru-RU"/>
        </w:rPr>
        <w:t xml:space="preserve"> </w:t>
      </w:r>
      <w:r w:rsidRPr="00CB41CF">
        <w:rPr>
          <w:rFonts w:ascii="Times New Roman" w:hAnsi="Times New Roman" w:cs="Times New Roman"/>
          <w:bCs/>
          <w:lang w:val="ru-RU"/>
        </w:rPr>
        <w:t>рассмотрит возможность выделения нескольких малых грантов</w:t>
      </w:r>
      <w:r w:rsidR="00DF06EC" w:rsidRPr="00CB41CF">
        <w:rPr>
          <w:rFonts w:ascii="Times New Roman" w:hAnsi="Times New Roman" w:cs="Times New Roman"/>
          <w:lang w:val="ru-RU"/>
        </w:rPr>
        <w:t>.</w:t>
      </w:r>
    </w:p>
    <w:p w14:paraId="0463AED8" w14:textId="0BB77ADF" w:rsidR="00722136" w:rsidRPr="00CB41CF" w:rsidRDefault="009415E0" w:rsidP="00CB41CF">
      <w:pPr>
        <w:pStyle w:val="31"/>
        <w:spacing w:line="276" w:lineRule="auto"/>
        <w:rPr>
          <w:lang w:val="ru-RU"/>
        </w:rPr>
      </w:pPr>
      <w:r w:rsidRPr="00CB41CF">
        <w:rPr>
          <w:lang w:val="ru-RU"/>
        </w:rPr>
        <w:t>Настоящее</w:t>
      </w:r>
      <w:r w:rsidR="009E794D" w:rsidRPr="00CB41CF">
        <w:rPr>
          <w:lang w:val="ru-RU"/>
        </w:rPr>
        <w:t xml:space="preserve"> объявление является основанием для подачи заявки на получение малого гранта. </w:t>
      </w:r>
      <w:r w:rsidR="0005735D" w:rsidRPr="00CB41CF">
        <w:rPr>
          <w:lang w:val="ru-RU"/>
        </w:rPr>
        <w:t xml:space="preserve">Оно не должно рассматриваться </w:t>
      </w:r>
      <w:r w:rsidR="009E794D" w:rsidRPr="00CB41CF">
        <w:rPr>
          <w:lang w:val="ru-RU"/>
        </w:rPr>
        <w:t xml:space="preserve">как соглашение о </w:t>
      </w:r>
      <w:r w:rsidR="0005735D" w:rsidRPr="00CB41CF">
        <w:rPr>
          <w:lang w:val="ru-RU"/>
        </w:rPr>
        <w:t xml:space="preserve">получении малого гранта </w:t>
      </w:r>
      <w:r w:rsidR="009E794D" w:rsidRPr="00CB41CF">
        <w:rPr>
          <w:lang w:val="ru-RU"/>
        </w:rPr>
        <w:t xml:space="preserve">или как подтверждение </w:t>
      </w:r>
      <w:r w:rsidRPr="00CB41CF">
        <w:rPr>
          <w:lang w:val="ru-RU"/>
        </w:rPr>
        <w:t>присуждения</w:t>
      </w:r>
      <w:r w:rsidR="0005735D" w:rsidRPr="00CB41CF">
        <w:rPr>
          <w:lang w:val="ru-RU"/>
        </w:rPr>
        <w:t xml:space="preserve"> малого</w:t>
      </w:r>
      <w:r w:rsidR="009E794D" w:rsidRPr="00CB41CF">
        <w:rPr>
          <w:lang w:val="ru-RU"/>
        </w:rPr>
        <w:t xml:space="preserve"> гранта </w:t>
      </w:r>
      <w:r w:rsidR="00D207B3" w:rsidRPr="00170C58">
        <w:rPr>
          <w:lang w:val="ru-RU"/>
        </w:rPr>
        <w:t>Инициатив</w:t>
      </w:r>
      <w:r w:rsidR="00D207B3">
        <w:rPr>
          <w:lang w:val="ru-RU"/>
        </w:rPr>
        <w:t>ой</w:t>
      </w:r>
      <w:r w:rsidR="00D207B3" w:rsidRPr="00170C58">
        <w:rPr>
          <w:lang w:val="ru-RU"/>
        </w:rPr>
        <w:t xml:space="preserve"> “Луч света” </w:t>
      </w:r>
      <w:r w:rsidR="009E794D" w:rsidRPr="00CB41CF">
        <w:rPr>
          <w:lang w:val="ru-RU"/>
        </w:rPr>
        <w:t xml:space="preserve">какой-либо организации. Следовательно, </w:t>
      </w:r>
      <w:r w:rsidR="001F2A7B" w:rsidRPr="00170C58">
        <w:rPr>
          <w:lang w:val="ru-RU"/>
        </w:rPr>
        <w:t xml:space="preserve">Инициатива “Луч света” </w:t>
      </w:r>
      <w:r w:rsidR="009E794D" w:rsidRPr="00CB41CF">
        <w:rPr>
          <w:lang w:val="ru-RU"/>
        </w:rPr>
        <w:t xml:space="preserve">не несет ответственности </w:t>
      </w:r>
      <w:r w:rsidRPr="00CB41CF">
        <w:rPr>
          <w:lang w:val="ru-RU"/>
        </w:rPr>
        <w:t>за какие-либо финансовые</w:t>
      </w:r>
      <w:r w:rsidR="009E794D" w:rsidRPr="00CB41CF">
        <w:rPr>
          <w:lang w:val="ru-RU"/>
        </w:rPr>
        <w:t xml:space="preserve"> обязательства, возникши</w:t>
      </w:r>
      <w:r w:rsidRPr="00CB41CF">
        <w:rPr>
          <w:lang w:val="ru-RU"/>
        </w:rPr>
        <w:t>е</w:t>
      </w:r>
      <w:r w:rsidR="009E794D" w:rsidRPr="00CB41CF">
        <w:rPr>
          <w:lang w:val="ru-RU"/>
        </w:rPr>
        <w:t xml:space="preserve"> у какой-либо организации </w:t>
      </w:r>
      <w:r w:rsidR="0005735D" w:rsidRPr="00CB41CF">
        <w:rPr>
          <w:lang w:val="ru-RU"/>
        </w:rPr>
        <w:t>при предоставлении ответа на данное</w:t>
      </w:r>
      <w:r w:rsidR="009E794D" w:rsidRPr="00CB41CF">
        <w:rPr>
          <w:lang w:val="ru-RU"/>
        </w:rPr>
        <w:t xml:space="preserve"> объявление.</w:t>
      </w:r>
      <w:r w:rsidR="001F2A7B">
        <w:rPr>
          <w:lang w:val="ru-RU"/>
        </w:rPr>
        <w:t xml:space="preserve"> </w:t>
      </w:r>
      <w:r w:rsidR="001F2A7B" w:rsidRPr="00170C58">
        <w:rPr>
          <w:lang w:val="ru-RU"/>
        </w:rPr>
        <w:t xml:space="preserve">Инициатива “Луч света” </w:t>
      </w:r>
      <w:r w:rsidR="009E794D" w:rsidRPr="00CB41CF">
        <w:rPr>
          <w:lang w:val="ru-RU"/>
        </w:rPr>
        <w:t xml:space="preserve">не будет </w:t>
      </w:r>
      <w:r w:rsidR="0005735D" w:rsidRPr="00CB41CF">
        <w:rPr>
          <w:lang w:val="ru-RU"/>
        </w:rPr>
        <w:t>учитывать такие</w:t>
      </w:r>
      <w:r w:rsidR="009E794D" w:rsidRPr="00CB41CF">
        <w:rPr>
          <w:lang w:val="ru-RU"/>
        </w:rPr>
        <w:t xml:space="preserve"> расходы </w:t>
      </w:r>
      <w:r w:rsidR="0005735D" w:rsidRPr="00CB41CF">
        <w:rPr>
          <w:lang w:val="ru-RU"/>
        </w:rPr>
        <w:t>в</w:t>
      </w:r>
      <w:r w:rsidR="009E794D" w:rsidRPr="00CB41CF">
        <w:rPr>
          <w:lang w:val="ru-RU"/>
        </w:rPr>
        <w:t xml:space="preserve"> бюджет</w:t>
      </w:r>
      <w:r w:rsidR="0005735D" w:rsidRPr="00CB41CF">
        <w:rPr>
          <w:lang w:val="ru-RU"/>
        </w:rPr>
        <w:t>е малых грантов, и</w:t>
      </w:r>
      <w:r w:rsidR="009E794D" w:rsidRPr="00CB41CF">
        <w:rPr>
          <w:lang w:val="ru-RU"/>
        </w:rPr>
        <w:t xml:space="preserve"> победитель не должен </w:t>
      </w:r>
      <w:r w:rsidR="00305F73" w:rsidRPr="00A3665C">
        <w:rPr>
          <w:lang w:val="ru-RU"/>
        </w:rPr>
        <w:t>бу</w:t>
      </w:r>
      <w:r w:rsidR="00305F73" w:rsidRPr="00CB41CF">
        <w:rPr>
          <w:lang w:val="ru-RU"/>
        </w:rPr>
        <w:t xml:space="preserve">дет </w:t>
      </w:r>
      <w:r w:rsidR="009E794D" w:rsidRPr="00CB41CF">
        <w:rPr>
          <w:lang w:val="ru-RU"/>
        </w:rPr>
        <w:t>использовать малый грант для покрытия таких расходов</w:t>
      </w:r>
      <w:r w:rsidR="00E20B49" w:rsidRPr="00CB41CF">
        <w:rPr>
          <w:lang w:val="ru-RU"/>
        </w:rPr>
        <w:t xml:space="preserve">. </w:t>
      </w:r>
    </w:p>
    <w:p w14:paraId="39B3B7EA" w14:textId="2EE796C1" w:rsidR="00F214AC" w:rsidRPr="005B5863" w:rsidRDefault="00F3122C" w:rsidP="00A3665C">
      <w:pPr>
        <w:spacing w:after="0" w:line="276" w:lineRule="auto"/>
        <w:jc w:val="both"/>
        <w:rPr>
          <w:rFonts w:ascii="Times New Roman" w:eastAsia="Calibri" w:hAnsi="Times New Roman" w:cs="Times New Roman"/>
          <w:b/>
          <w:bCs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1</w:t>
      </w:r>
      <w:r w:rsidR="00B25C97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.</w:t>
      </w:r>
      <w:bookmarkStart w:id="0" w:name="_Hlk524335126"/>
      <w:bookmarkStart w:id="1" w:name="_Hlk23936437"/>
      <w:r w:rsidR="00993BF1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</w:t>
      </w:r>
      <w:r w:rsidR="0005735D" w:rsidRPr="005B5863">
        <w:rPr>
          <w:rFonts w:ascii="Times New Roman" w:eastAsia="Calibri" w:hAnsi="Times New Roman" w:cs="Times New Roman"/>
          <w:b/>
          <w:bCs/>
          <w:spacing w:val="-2"/>
          <w:lang w:val="ru-RU"/>
        </w:rPr>
        <w:t>ОГО, отвечающие квалификационным требованиям</w:t>
      </w:r>
    </w:p>
    <w:p w14:paraId="56CBDC75" w14:textId="058F339F" w:rsidR="00FE30ED" w:rsidRPr="005B5863" w:rsidRDefault="0005735D">
      <w:pPr>
        <w:spacing w:after="0" w:line="276" w:lineRule="auto"/>
        <w:jc w:val="both"/>
        <w:rPr>
          <w:rFonts w:ascii="Times New Roman" w:eastAsia="Calibri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Заявку могут подать </w:t>
      </w:r>
      <w:r w:rsidR="00E50648" w:rsidRPr="005B5863">
        <w:rPr>
          <w:rFonts w:ascii="Times New Roman" w:eastAsia="Calibri" w:hAnsi="Times New Roman" w:cs="Times New Roman"/>
          <w:lang w:val="ru-RU"/>
        </w:rPr>
        <w:t>соискатели</w:t>
      </w:r>
      <w:r w:rsidRPr="005B5863">
        <w:rPr>
          <w:rFonts w:ascii="Times New Roman" w:eastAsia="Calibri" w:hAnsi="Times New Roman" w:cs="Times New Roman"/>
          <w:lang w:val="ru-RU"/>
        </w:rPr>
        <w:t>,</w:t>
      </w:r>
    </w:p>
    <w:p w14:paraId="65D5590E" w14:textId="022FE32B" w:rsidR="00FE30ED" w:rsidRPr="005B5863" w:rsidRDefault="0005735D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являющиеся зарегистрированн</w:t>
      </w:r>
      <w:r w:rsidR="00E50648" w:rsidRPr="005B5863">
        <w:rPr>
          <w:rFonts w:ascii="Times New Roman" w:eastAsia="Calibri" w:hAnsi="Times New Roman" w:cs="Times New Roman"/>
          <w:lang w:val="ru-RU"/>
        </w:rPr>
        <w:t>ой</w:t>
      </w:r>
      <w:r w:rsidRPr="005B5863">
        <w:rPr>
          <w:rFonts w:ascii="Times New Roman" w:eastAsia="Calibri" w:hAnsi="Times New Roman" w:cs="Times New Roman"/>
          <w:lang w:val="ru-RU"/>
        </w:rPr>
        <w:t xml:space="preserve"> ОГО, функционирующ</w:t>
      </w:r>
      <w:r w:rsidR="00E50648" w:rsidRPr="005B5863">
        <w:rPr>
          <w:rFonts w:ascii="Times New Roman" w:eastAsia="Calibri" w:hAnsi="Times New Roman" w:cs="Times New Roman"/>
          <w:lang w:val="ru-RU"/>
        </w:rPr>
        <w:t>ей</w:t>
      </w:r>
      <w:r w:rsidRPr="005B5863">
        <w:rPr>
          <w:rFonts w:ascii="Times New Roman" w:eastAsia="Calibri" w:hAnsi="Times New Roman" w:cs="Times New Roman"/>
          <w:lang w:val="ru-RU"/>
        </w:rPr>
        <w:t xml:space="preserve"> по меньшей мере</w:t>
      </w:r>
      <w:r w:rsidR="00A55560"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Pr="005B5863">
        <w:rPr>
          <w:rFonts w:ascii="Times New Roman" w:eastAsia="Calibri" w:hAnsi="Times New Roman" w:cs="Times New Roman"/>
          <w:lang w:val="ru-RU"/>
        </w:rPr>
        <w:t>три года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44C66526" w14:textId="022A8E77" w:rsidR="00FE30ED" w:rsidRPr="005B5863" w:rsidRDefault="0005735D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числящиеся в Сводном </w:t>
      </w:r>
      <w:r w:rsidR="00A55560" w:rsidRPr="005B5863">
        <w:rPr>
          <w:rFonts w:ascii="Times New Roman" w:eastAsia="Calibri" w:hAnsi="Times New Roman" w:cs="Times New Roman"/>
          <w:lang w:val="ru-RU"/>
        </w:rPr>
        <w:t xml:space="preserve">санкционном </w:t>
      </w:r>
      <w:r w:rsidR="00A15D1F" w:rsidRPr="005B5863">
        <w:rPr>
          <w:rFonts w:ascii="Times New Roman" w:eastAsia="Calibri" w:hAnsi="Times New Roman" w:cs="Times New Roman"/>
          <w:lang w:val="ru-RU"/>
        </w:rPr>
        <w:t xml:space="preserve">списке </w:t>
      </w:r>
      <w:r w:rsidRPr="005B5863">
        <w:rPr>
          <w:rFonts w:ascii="Times New Roman" w:eastAsia="Calibri" w:hAnsi="Times New Roman" w:cs="Times New Roman"/>
          <w:lang w:val="ru-RU"/>
        </w:rPr>
        <w:t>Совета Безопасности ООН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6EAD3390" w14:textId="77777777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объектом расследования по фактам мошенничества, коррупции, сексуального насилия, сексуальной эксплуатации или других правонарушений</w:t>
      </w:r>
      <w:r w:rsidR="00FE30ED" w:rsidRPr="005B5863">
        <w:rPr>
          <w:rFonts w:ascii="Times New Roman" w:eastAsia="Calibri" w:hAnsi="Times New Roman" w:cs="Times New Roman"/>
          <w:lang w:val="ru-RU"/>
        </w:rPr>
        <w:t>;</w:t>
      </w:r>
    </w:p>
    <w:p w14:paraId="591B3DCB" w14:textId="2172E161" w:rsidR="00220234" w:rsidRPr="00437BA6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37BA6">
        <w:rPr>
          <w:rFonts w:ascii="Times New Roman" w:eastAsia="Calibri" w:hAnsi="Times New Roman" w:cs="Times New Roman"/>
          <w:lang w:val="ru-RU"/>
        </w:rPr>
        <w:t xml:space="preserve">не получавшие финансирование 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 xml:space="preserve">от структуры 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“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”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 xml:space="preserve">, полностью или частично списанное структурой 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“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color w:val="000000" w:themeColor="text1"/>
          <w:lang w:val="ru-RU"/>
        </w:rPr>
        <w:t>”</w:t>
      </w:r>
      <w:r w:rsidRPr="00437BA6">
        <w:rPr>
          <w:rFonts w:ascii="Times New Roman" w:eastAsia="Calibri" w:hAnsi="Times New Roman" w:cs="Times New Roman"/>
          <w:color w:val="000000" w:themeColor="text1"/>
          <w:lang w:val="ru-RU"/>
        </w:rPr>
        <w:t>;</w:t>
      </w:r>
    </w:p>
    <w:p w14:paraId="70A2907D" w14:textId="082206D2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A3665C">
        <w:rPr>
          <w:rFonts w:ascii="Times New Roman" w:eastAsia="Calibri" w:hAnsi="Times New Roman" w:cs="Times New Roman"/>
          <w:color w:val="000000" w:themeColor="text1"/>
          <w:lang w:val="ru-RU"/>
        </w:rPr>
        <w:t xml:space="preserve">не выступающие в настоящее время </w:t>
      </w:r>
      <w:r w:rsidRPr="005B5863">
        <w:rPr>
          <w:rFonts w:ascii="Times New Roman" w:eastAsia="Calibri" w:hAnsi="Times New Roman" w:cs="Times New Roman"/>
          <w:lang w:val="ru-RU"/>
        </w:rPr>
        <w:t xml:space="preserve">в качестве партнера-исполнителя (ПИ) или ответственной стороны (ОС) для структуры </w:t>
      </w:r>
      <w:r w:rsidR="00377EB3" w:rsidRPr="00377EB3">
        <w:rPr>
          <w:rFonts w:ascii="Times New Roman" w:eastAsia="Calibri" w:hAnsi="Times New Roman" w:cs="Times New Roman"/>
          <w:lang w:val="ru-RU"/>
        </w:rPr>
        <w:t>“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lang w:val="ru-RU"/>
        </w:rPr>
        <w:t>”</w:t>
      </w:r>
      <w:r w:rsidRPr="005B5863">
        <w:rPr>
          <w:rFonts w:ascii="Times New Roman" w:eastAsia="Calibri" w:hAnsi="Times New Roman" w:cs="Times New Roman"/>
          <w:lang w:val="ru-RU"/>
        </w:rPr>
        <w:t>;</w:t>
      </w:r>
    </w:p>
    <w:p w14:paraId="5815946F" w14:textId="26E51406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выступавшие в качестве ПИ/ОС для структуры </w:t>
      </w:r>
      <w:r w:rsidR="00377EB3" w:rsidRPr="00377EB3">
        <w:rPr>
          <w:rFonts w:ascii="Times New Roman" w:eastAsia="Calibri" w:hAnsi="Times New Roman" w:cs="Times New Roman"/>
          <w:lang w:val="ru-RU"/>
        </w:rPr>
        <w:t>“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lang w:val="ru-RU"/>
        </w:rPr>
        <w:t>”</w:t>
      </w:r>
      <w:r w:rsidRPr="005B5863">
        <w:rPr>
          <w:rFonts w:ascii="Times New Roman" w:eastAsia="Calibri" w:hAnsi="Times New Roman" w:cs="Times New Roman"/>
          <w:lang w:val="ru-RU"/>
        </w:rPr>
        <w:t xml:space="preserve"> после 21 ноября 2019г.;</w:t>
      </w:r>
    </w:p>
    <w:p w14:paraId="719767A0" w14:textId="77777777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государственным учреждением;</w:t>
      </w:r>
    </w:p>
    <w:p w14:paraId="6857E5BF" w14:textId="77777777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>не являющиеся организацией ООН;</w:t>
      </w:r>
    </w:p>
    <w:p w14:paraId="68C23FCB" w14:textId="2AC2157A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не являющиеся </w:t>
      </w:r>
      <w:r w:rsidR="0037647A" w:rsidRPr="005B5863">
        <w:rPr>
          <w:rFonts w:ascii="Times New Roman" w:eastAsia="Calibri" w:hAnsi="Times New Roman" w:cs="Times New Roman"/>
          <w:lang w:val="ru-RU"/>
        </w:rPr>
        <w:t xml:space="preserve">устоявшейся </w:t>
      </w:r>
      <w:r w:rsidRPr="005B5863">
        <w:rPr>
          <w:rFonts w:ascii="Times New Roman" w:eastAsia="Calibri" w:hAnsi="Times New Roman" w:cs="Times New Roman"/>
          <w:lang w:val="ru-RU"/>
        </w:rPr>
        <w:t>ОГО, котор</w:t>
      </w:r>
      <w:r w:rsidR="0037647A" w:rsidRPr="005B5863">
        <w:rPr>
          <w:rFonts w:ascii="Times New Roman" w:eastAsia="Calibri" w:hAnsi="Times New Roman" w:cs="Times New Roman"/>
          <w:lang w:val="ru-RU"/>
        </w:rPr>
        <w:t>ая</w:t>
      </w:r>
      <w:r w:rsidRPr="005B5863">
        <w:rPr>
          <w:rFonts w:ascii="Times New Roman" w:eastAsia="Calibri" w:hAnsi="Times New Roman" w:cs="Times New Roman"/>
          <w:lang w:val="ru-RU"/>
        </w:rPr>
        <w:t xml:space="preserve"> может выступать в качестве ПИ/ОС;</w:t>
      </w:r>
    </w:p>
    <w:p w14:paraId="7382A15A" w14:textId="4ACE1EE8" w:rsidR="00220234" w:rsidRPr="005B5863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обладающие </w:t>
      </w:r>
      <w:r w:rsidR="002E1DC0" w:rsidRPr="005B5863">
        <w:rPr>
          <w:rFonts w:ascii="Times New Roman" w:eastAsia="Calibri" w:hAnsi="Times New Roman" w:cs="Times New Roman"/>
          <w:lang w:val="ru-RU"/>
        </w:rPr>
        <w:t>необходимыми умениями и возможностями</w:t>
      </w:r>
      <w:r w:rsidRPr="005B5863">
        <w:rPr>
          <w:rFonts w:ascii="Times New Roman" w:eastAsia="Calibri" w:hAnsi="Times New Roman" w:cs="Times New Roman"/>
          <w:lang w:val="ru-RU"/>
        </w:rPr>
        <w:t xml:space="preserve"> для сотрудничества с различными заинтересованными сторонами;</w:t>
      </w:r>
    </w:p>
    <w:p w14:paraId="08F0CA8F" w14:textId="77777777" w:rsidR="00F70553" w:rsidRPr="00C24977" w:rsidRDefault="00220234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C24977">
        <w:rPr>
          <w:rFonts w:ascii="Times New Roman" w:eastAsia="Calibri" w:hAnsi="Times New Roman" w:cs="Times New Roman"/>
          <w:lang w:val="ru-RU"/>
        </w:rPr>
        <w:t xml:space="preserve">обладающие </w:t>
      </w:r>
      <w:r w:rsidR="002E1DC0" w:rsidRPr="00C24977">
        <w:rPr>
          <w:rFonts w:ascii="Times New Roman" w:eastAsia="Calibri" w:hAnsi="Times New Roman" w:cs="Times New Roman"/>
          <w:lang w:val="ru-RU"/>
        </w:rPr>
        <w:t>необходимым опытом финансового управления,</w:t>
      </w:r>
      <w:r w:rsidRPr="00C24977">
        <w:rPr>
          <w:rFonts w:ascii="Times New Roman" w:eastAsia="Calibri" w:hAnsi="Times New Roman" w:cs="Times New Roman"/>
          <w:lang w:val="ru-RU"/>
        </w:rPr>
        <w:t xml:space="preserve"> включая наличие </w:t>
      </w:r>
      <w:r w:rsidR="002E1DC0" w:rsidRPr="00C24977">
        <w:rPr>
          <w:rFonts w:ascii="Times New Roman" w:eastAsia="Calibri" w:hAnsi="Times New Roman" w:cs="Times New Roman"/>
          <w:lang w:val="ru-RU"/>
        </w:rPr>
        <w:t>корректной</w:t>
      </w:r>
      <w:r w:rsidRPr="00C24977">
        <w:rPr>
          <w:rFonts w:ascii="Times New Roman" w:eastAsia="Calibri" w:hAnsi="Times New Roman" w:cs="Times New Roman"/>
          <w:lang w:val="ru-RU"/>
        </w:rPr>
        <w:t xml:space="preserve"> финансовой политики и процедур для </w:t>
      </w:r>
      <w:r w:rsidR="002E1DC0" w:rsidRPr="00C24977">
        <w:rPr>
          <w:rFonts w:ascii="Times New Roman" w:eastAsia="Calibri" w:hAnsi="Times New Roman" w:cs="Times New Roman"/>
          <w:lang w:val="ru-RU"/>
        </w:rPr>
        <w:t>распоряжения</w:t>
      </w:r>
      <w:r w:rsidRPr="00C24977">
        <w:rPr>
          <w:rFonts w:ascii="Times New Roman" w:eastAsia="Calibri" w:hAnsi="Times New Roman" w:cs="Times New Roman"/>
          <w:lang w:val="ru-RU"/>
        </w:rPr>
        <w:t xml:space="preserve"> малым грантом; а также,</w:t>
      </w:r>
    </w:p>
    <w:p w14:paraId="556C4A8A" w14:textId="3CDF34EC" w:rsidR="00FE30ED" w:rsidRPr="005B5863" w:rsidRDefault="002E1DC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eastAsia="Calibri" w:hAnsi="Times New Roman" w:cs="Times New Roman"/>
          <w:lang w:val="ru-RU"/>
        </w:rPr>
        <w:t xml:space="preserve">опыт работы которых признан удовлетворительным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структурой </w:t>
      </w:r>
      <w:r w:rsidR="00377EB3" w:rsidRPr="00377EB3">
        <w:rPr>
          <w:rFonts w:ascii="Times New Roman" w:eastAsia="Calibri" w:hAnsi="Times New Roman" w:cs="Times New Roman"/>
          <w:lang w:val="ru-RU"/>
        </w:rPr>
        <w:t>“</w:t>
      </w:r>
      <w:r w:rsidRPr="005B5863">
        <w:rPr>
          <w:rFonts w:ascii="Times New Roman" w:eastAsia="Calibri" w:hAnsi="Times New Roman" w:cs="Times New Roman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lang w:val="ru-RU"/>
        </w:rPr>
        <w:t>”</w:t>
      </w:r>
      <w:r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(если </w:t>
      </w:r>
      <w:r w:rsidRPr="005B5863">
        <w:rPr>
          <w:rFonts w:ascii="Times New Roman" w:eastAsia="Calibri" w:hAnsi="Times New Roman" w:cs="Times New Roman"/>
          <w:lang w:val="ru-RU"/>
        </w:rPr>
        <w:t>они ранее получали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 </w:t>
      </w:r>
      <w:r w:rsidRPr="005B5863">
        <w:rPr>
          <w:rFonts w:ascii="Times New Roman" w:eastAsia="Calibri" w:hAnsi="Times New Roman" w:cs="Times New Roman"/>
          <w:lang w:val="ru-RU"/>
        </w:rPr>
        <w:t xml:space="preserve">малые гранты или выступали </w:t>
      </w:r>
      <w:r w:rsidR="00220234" w:rsidRPr="005B5863">
        <w:rPr>
          <w:rFonts w:ascii="Times New Roman" w:eastAsia="Calibri" w:hAnsi="Times New Roman" w:cs="Times New Roman"/>
          <w:lang w:val="ru-RU"/>
        </w:rPr>
        <w:t xml:space="preserve">в качестве </w:t>
      </w:r>
      <w:r w:rsidRPr="005B5863">
        <w:rPr>
          <w:rFonts w:ascii="Times New Roman" w:eastAsia="Calibri" w:hAnsi="Times New Roman" w:cs="Times New Roman"/>
          <w:lang w:val="ru-RU"/>
        </w:rPr>
        <w:t>ПИ</w:t>
      </w:r>
      <w:r w:rsidR="00220234" w:rsidRPr="005B5863">
        <w:rPr>
          <w:rFonts w:ascii="Times New Roman" w:eastAsia="Calibri" w:hAnsi="Times New Roman" w:cs="Times New Roman"/>
          <w:lang w:val="ru-RU"/>
        </w:rPr>
        <w:t>/</w:t>
      </w:r>
      <w:r w:rsidRPr="005B5863">
        <w:rPr>
          <w:rFonts w:ascii="Times New Roman" w:eastAsia="Calibri" w:hAnsi="Times New Roman" w:cs="Times New Roman"/>
          <w:lang w:val="ru-RU"/>
        </w:rPr>
        <w:t xml:space="preserve">ОС </w:t>
      </w:r>
      <w:r w:rsidR="00220234" w:rsidRPr="005B5863">
        <w:rPr>
          <w:rFonts w:ascii="Times New Roman" w:eastAsia="Calibri" w:hAnsi="Times New Roman" w:cs="Times New Roman"/>
          <w:lang w:val="ru-RU"/>
        </w:rPr>
        <w:t>до 21 ноября 2019 г.).</w:t>
      </w:r>
    </w:p>
    <w:p w14:paraId="529BF6D9" w14:textId="77777777" w:rsidR="00B86D66" w:rsidRPr="005B5863" w:rsidRDefault="00B86D66">
      <w:pPr>
        <w:pStyle w:val="a9"/>
        <w:spacing w:after="0" w:line="276" w:lineRule="auto"/>
        <w:ind w:left="765"/>
        <w:jc w:val="both"/>
        <w:rPr>
          <w:rFonts w:ascii="Times New Roman" w:hAnsi="Times New Roman" w:cs="Times New Roman"/>
          <w:lang w:val="ru-RU"/>
        </w:rPr>
      </w:pPr>
    </w:p>
    <w:bookmarkEnd w:id="0"/>
    <w:bookmarkEnd w:id="1"/>
    <w:p w14:paraId="36142744" w14:textId="0EE6E470" w:rsidR="00AA3BD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2</w:t>
      </w:r>
      <w:r w:rsidR="00AA3BD2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2E1DC0" w:rsidRPr="005B5863">
        <w:rPr>
          <w:rFonts w:ascii="Times New Roman" w:eastAsiaTheme="majorEastAsia" w:hAnsi="Times New Roman" w:cs="Times New Roman"/>
          <w:b/>
          <w:bCs/>
          <w:lang w:val="ru-RU"/>
        </w:rPr>
        <w:t>Деятельность, отвечающая квалификационным требованиям</w:t>
      </w:r>
    </w:p>
    <w:p w14:paraId="435D3399" w14:textId="6726526E" w:rsidR="007F069B" w:rsidRPr="005B5863" w:rsidRDefault="00723F81">
      <w:pPr>
        <w:pStyle w:val="2"/>
        <w:spacing w:before="0" w:beforeAutospacing="0" w:after="0" w:afterAutospacing="0" w:line="276" w:lineRule="auto"/>
        <w:jc w:val="both"/>
        <w:rPr>
          <w:rFonts w:eastAsia="Calibri"/>
          <w:b w:val="0"/>
          <w:bCs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Соискатель </w:t>
      </w:r>
      <w:r w:rsidR="002E1DC0" w:rsidRPr="005B5863">
        <w:rPr>
          <w:rFonts w:eastAsia="Calibri"/>
          <w:b w:val="0"/>
          <w:spacing w:val="-2"/>
          <w:sz w:val="22"/>
          <w:szCs w:val="22"/>
          <w:lang w:val="ru-RU"/>
        </w:rPr>
        <w:t>может подать заявку на получение малого гранта для осуществления следующих видов деятельности:</w:t>
      </w:r>
    </w:p>
    <w:p w14:paraId="1912B37A" w14:textId="43C999EE" w:rsidR="00A809F6" w:rsidRPr="005B5863" w:rsidRDefault="002E1DC0">
      <w:pPr>
        <w:pStyle w:val="2"/>
        <w:numPr>
          <w:ilvl w:val="0"/>
          <w:numId w:val="28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внедрение и улучшение организационных систем, инструментов и процессов реагировани</w:t>
      </w:r>
      <w:r w:rsidR="00A809F6" w:rsidRPr="005B5863">
        <w:rPr>
          <w:rFonts w:eastAsia="Calibri"/>
          <w:b w:val="0"/>
          <w:spacing w:val="-2"/>
          <w:sz w:val="22"/>
          <w:szCs w:val="22"/>
          <w:lang w:val="ru-RU"/>
        </w:rPr>
        <w:t>я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на случаи </w:t>
      </w:r>
      <w:r w:rsidR="0019290F" w:rsidRPr="005B5863">
        <w:rPr>
          <w:rFonts w:eastAsia="Calibri"/>
          <w:b w:val="0"/>
          <w:spacing w:val="-2"/>
          <w:sz w:val="22"/>
          <w:szCs w:val="22"/>
          <w:lang w:val="ru-RU"/>
        </w:rPr>
        <w:t>Б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Н в контексте </w:t>
      </w:r>
      <w:r w:rsidRPr="005B5863">
        <w:rPr>
          <w:rFonts w:eastAsia="Calibri"/>
          <w:b w:val="0"/>
          <w:spacing w:val="-2"/>
          <w:sz w:val="22"/>
          <w:szCs w:val="22"/>
          <w:lang w:val="en-CA"/>
        </w:rPr>
        <w:t>COVID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-19</w:t>
      </w:r>
      <w:r w:rsidR="00677EFD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, включая </w:t>
      </w:r>
      <w:r w:rsidR="00D3379F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оказание </w:t>
      </w:r>
      <w:r w:rsidR="00677EFD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услуг жертвам </w:t>
      </w:r>
      <w:r w:rsidR="0019290F" w:rsidRPr="005B5863">
        <w:rPr>
          <w:rFonts w:eastAsia="Calibri"/>
          <w:b w:val="0"/>
          <w:spacing w:val="-2"/>
          <w:sz w:val="22"/>
          <w:szCs w:val="22"/>
          <w:lang w:val="ru-RU"/>
        </w:rPr>
        <w:t>Б</w:t>
      </w:r>
      <w:r w:rsidR="00677EFD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Н и предотвращение всех форм </w:t>
      </w:r>
      <w:r w:rsidR="00A932E7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дискриминации и насилия в отношении женщин и девочек </w:t>
      </w:r>
      <w:r w:rsidR="00A809F6" w:rsidRPr="005B5863">
        <w:rPr>
          <w:rFonts w:eastAsia="Calibri"/>
          <w:b w:val="0"/>
          <w:spacing w:val="-2"/>
          <w:sz w:val="22"/>
          <w:szCs w:val="22"/>
          <w:lang w:val="ru-RU"/>
        </w:rPr>
        <w:t>с разработкой соответствующих информационных и учебных материалов;</w:t>
      </w:r>
    </w:p>
    <w:p w14:paraId="781365A2" w14:textId="645555DD" w:rsidR="00A932E7" w:rsidRPr="005B5863" w:rsidRDefault="00A932E7">
      <w:pPr>
        <w:pStyle w:val="2"/>
        <w:numPr>
          <w:ilvl w:val="0"/>
          <w:numId w:val="28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обучение сотрудников навыкам технической и управленческой работы;</w:t>
      </w:r>
    </w:p>
    <w:p w14:paraId="56F53C8A" w14:textId="0F217522" w:rsidR="002E1DC0" w:rsidRPr="005B5863" w:rsidRDefault="00BF7498">
      <w:pPr>
        <w:pStyle w:val="2"/>
        <w:numPr>
          <w:ilvl w:val="0"/>
          <w:numId w:val="28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lastRenderedPageBreak/>
        <w:t xml:space="preserve">повышение </w:t>
      </w:r>
      <w:r w:rsidR="002E1DC0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организационного потенциала в </w:t>
      </w:r>
      <w:r w:rsidR="00681DBF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участии в последующей деятельности договорных органов ООН (подготовка </w:t>
      </w:r>
      <w:r w:rsidR="002F6E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заявлений, связанных с 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ЛНОЖ</w:t>
      </w:r>
      <w:r w:rsidR="002F6EDB" w:rsidRPr="005B5863">
        <w:rPr>
          <w:rFonts w:eastAsia="Calibri"/>
          <w:b w:val="0"/>
          <w:spacing w:val="-2"/>
          <w:sz w:val="22"/>
          <w:szCs w:val="22"/>
          <w:lang w:val="ru-RU"/>
        </w:rPr>
        <w:t>, внутриорганизационн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ая</w:t>
      </w:r>
      <w:r w:rsidR="002F6E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координаци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я</w:t>
      </w:r>
      <w:r w:rsidR="002F6E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, 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формирование </w:t>
      </w:r>
      <w:r w:rsidR="002F6EDB" w:rsidRPr="005B5863">
        <w:rPr>
          <w:rFonts w:eastAsia="Calibri"/>
          <w:b w:val="0"/>
          <w:spacing w:val="-2"/>
          <w:sz w:val="22"/>
          <w:szCs w:val="22"/>
          <w:lang w:val="ru-RU"/>
        </w:rPr>
        <w:t>коалици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й</w:t>
      </w:r>
      <w:r w:rsidR="002F6E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и </w:t>
      </w:r>
      <w:proofErr w:type="gramStart"/>
      <w:r w:rsidR="00901C34" w:rsidRPr="005B5863">
        <w:rPr>
          <w:rFonts w:eastAsia="Calibri"/>
          <w:b w:val="0"/>
          <w:spacing w:val="-2"/>
          <w:sz w:val="22"/>
          <w:szCs w:val="22"/>
          <w:lang w:val="ru-RU"/>
        </w:rPr>
        <w:t>т.д.</w:t>
      </w:r>
      <w:proofErr w:type="gramEnd"/>
      <w:r w:rsidR="002F6E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), и реализация рекомендаций, 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касающи</w:t>
      </w:r>
      <w:r w:rsidR="000C29EC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хся 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ЛНОЖ</w:t>
      </w:r>
      <w:r w:rsidRPr="00CB41CF">
        <w:rPr>
          <w:rFonts w:eastAsia="Calibri"/>
          <w:b w:val="0"/>
          <w:spacing w:val="-2"/>
          <w:sz w:val="22"/>
          <w:szCs w:val="22"/>
          <w:lang w:val="ru-RU"/>
        </w:rPr>
        <w:t>;</w:t>
      </w:r>
    </w:p>
    <w:p w14:paraId="19204BF5" w14:textId="2305CE20" w:rsidR="002E1DC0" w:rsidRPr="005B5863" w:rsidRDefault="004E5AD7">
      <w:pPr>
        <w:pStyle w:val="2"/>
        <w:numPr>
          <w:ilvl w:val="0"/>
          <w:numId w:val="28"/>
        </w:numPr>
        <w:spacing w:after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укрепление организационного потенциала в области мониторинга и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продвижения прогресса </w:t>
      </w:r>
      <w:r w:rsidR="00297C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в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делах по </w:t>
      </w:r>
      <w:r w:rsidR="00297CDB" w:rsidRPr="005B5863">
        <w:rPr>
          <w:rFonts w:eastAsia="Calibri"/>
          <w:b w:val="0"/>
          <w:spacing w:val="-2"/>
          <w:sz w:val="22"/>
          <w:szCs w:val="22"/>
          <w:lang w:val="ru-RU"/>
        </w:rPr>
        <w:t>сексуальн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ым </w:t>
      </w:r>
      <w:r w:rsidR="00BF7498" w:rsidRPr="005B5863">
        <w:rPr>
          <w:rFonts w:eastAsia="Calibri"/>
          <w:b w:val="0"/>
          <w:spacing w:val="-2"/>
          <w:sz w:val="22"/>
          <w:szCs w:val="22"/>
          <w:lang w:val="ru-RU"/>
        </w:rPr>
        <w:t>домогательства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>м</w:t>
      </w:r>
      <w:r w:rsidR="00BF7498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</w:t>
      </w:r>
      <w:r w:rsidR="00297CDB" w:rsidRPr="005B5863">
        <w:rPr>
          <w:rFonts w:eastAsia="Calibri"/>
          <w:b w:val="0"/>
          <w:spacing w:val="-2"/>
          <w:sz w:val="22"/>
          <w:szCs w:val="22"/>
          <w:lang w:val="ru-RU"/>
        </w:rPr>
        <w:t>и насили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ю, </w:t>
      </w:r>
      <w:r w:rsidR="004B1FE3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включая </w:t>
      </w:r>
      <w:r w:rsidR="004B1FE3" w:rsidRPr="00CB41CF">
        <w:rPr>
          <w:rFonts w:eastAsia="Calibri"/>
          <w:b w:val="0"/>
          <w:spacing w:val="-2"/>
          <w:sz w:val="22"/>
          <w:szCs w:val="22"/>
          <w:lang w:val="ru-RU"/>
        </w:rPr>
        <w:t>на</w:t>
      </w:r>
      <w:r w:rsidR="00297C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рабочих места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х, </w:t>
      </w:r>
      <w:r w:rsidR="00297CDB" w:rsidRPr="005B5863">
        <w:rPr>
          <w:rFonts w:eastAsia="Calibri"/>
          <w:b w:val="0"/>
          <w:spacing w:val="-2"/>
          <w:sz w:val="22"/>
          <w:szCs w:val="22"/>
          <w:lang w:val="ru-RU"/>
        </w:rPr>
        <w:t>в соответстви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>и</w:t>
      </w:r>
      <w:r w:rsidR="00297CDB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с международными </w:t>
      </w:r>
      <w:r w:rsidR="00B31794" w:rsidRPr="005B5863">
        <w:rPr>
          <w:rFonts w:eastAsia="Calibri"/>
          <w:b w:val="0"/>
          <w:spacing w:val="-2"/>
          <w:sz w:val="22"/>
          <w:szCs w:val="22"/>
          <w:lang w:val="ru-RU"/>
        </w:rPr>
        <w:t>нормами и стандартами, и</w:t>
      </w:r>
    </w:p>
    <w:p w14:paraId="1C4A64F2" w14:textId="2D19AB15" w:rsidR="00BE7324" w:rsidRPr="005B5863" w:rsidRDefault="002E1DC0">
      <w:pPr>
        <w:pStyle w:val="2"/>
        <w:numPr>
          <w:ilvl w:val="0"/>
          <w:numId w:val="28"/>
        </w:numPr>
        <w:spacing w:before="0" w:beforeAutospacing="0" w:after="0" w:afterAutospacing="0" w:line="276" w:lineRule="auto"/>
        <w:jc w:val="both"/>
        <w:rPr>
          <w:rFonts w:eastAsia="Calibri"/>
          <w:b w:val="0"/>
          <w:spacing w:val="-2"/>
          <w:sz w:val="22"/>
          <w:szCs w:val="22"/>
          <w:lang w:val="ru-RU"/>
        </w:rPr>
      </w:pP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предоставление оборудования,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>как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 копировальные аппараты, сканеры, принтеры, ноутбуки и компьютеры, при условии, что стоимость такого оборудования не превышает 30% предложенного бюджета малого гранта или 5000 долларов США (в зависимости от того, какое из значений ниже)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в целях реагирования 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на случаи </w:t>
      </w:r>
      <w:r w:rsidR="00CD4214" w:rsidRPr="005B5863">
        <w:rPr>
          <w:rFonts w:eastAsia="Calibri"/>
          <w:b w:val="0"/>
          <w:spacing w:val="-2"/>
          <w:sz w:val="22"/>
          <w:szCs w:val="22"/>
          <w:lang w:val="ru-RU"/>
        </w:rPr>
        <w:t>Б</w:t>
      </w:r>
      <w:r w:rsidRPr="005B5863">
        <w:rPr>
          <w:rFonts w:eastAsia="Calibri"/>
          <w:b w:val="0"/>
          <w:spacing w:val="-2"/>
          <w:sz w:val="22"/>
          <w:szCs w:val="22"/>
          <w:lang w:val="ru-RU"/>
        </w:rPr>
        <w:t>Н</w:t>
      </w:r>
      <w:r w:rsidR="00893FCC" w:rsidRPr="005B5863">
        <w:rPr>
          <w:rFonts w:eastAsia="Calibri"/>
          <w:b w:val="0"/>
          <w:spacing w:val="-2"/>
          <w:sz w:val="22"/>
          <w:szCs w:val="22"/>
          <w:lang w:val="ru-RU"/>
        </w:rPr>
        <w:t xml:space="preserve">. </w:t>
      </w:r>
    </w:p>
    <w:p w14:paraId="5D4408B4" w14:textId="29F93BEB" w:rsidR="00C512EB" w:rsidRPr="005B5863" w:rsidRDefault="00C512EB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3F6BA2EE" w14:textId="0B9EA049" w:rsidR="00D01D20" w:rsidRPr="005B5863" w:rsidRDefault="00D01D20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b/>
          <w:bCs/>
          <w:lang w:val="ru-RU"/>
        </w:rPr>
      </w:pPr>
      <w:r w:rsidRPr="005B5863">
        <w:rPr>
          <w:rFonts w:ascii="Times New Roman" w:hAnsi="Times New Roman" w:cs="Times New Roman"/>
          <w:b/>
          <w:bCs/>
          <w:lang w:val="ru-RU"/>
        </w:rPr>
        <w:t xml:space="preserve">3. </w:t>
      </w:r>
      <w:r w:rsidR="008163B5" w:rsidRPr="005B5863">
        <w:rPr>
          <w:rFonts w:ascii="Times New Roman" w:hAnsi="Times New Roman" w:cs="Times New Roman"/>
          <w:b/>
          <w:bCs/>
          <w:lang w:val="ru-RU"/>
        </w:rPr>
        <w:t>Ограничения</w:t>
      </w:r>
    </w:p>
    <w:p w14:paraId="184CE0D6" w14:textId="77777777" w:rsidR="00C56E22" w:rsidRPr="005B5863" w:rsidRDefault="00C56E22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F373A4F" w14:textId="238D4A7B" w:rsidR="00045EDA" w:rsidRPr="005B5863" w:rsidRDefault="00BD3F06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Максимальный р</w:t>
      </w:r>
      <w:r w:rsidR="00113D1D" w:rsidRPr="005B5863">
        <w:rPr>
          <w:rFonts w:ascii="Times New Roman" w:hAnsi="Times New Roman" w:cs="Times New Roman"/>
          <w:lang w:val="ru-RU"/>
        </w:rPr>
        <w:t>азмер мал</w:t>
      </w:r>
      <w:r w:rsidRPr="005B5863">
        <w:rPr>
          <w:rFonts w:ascii="Times New Roman" w:hAnsi="Times New Roman" w:cs="Times New Roman"/>
          <w:lang w:val="ru-RU"/>
        </w:rPr>
        <w:t>ого</w:t>
      </w:r>
      <w:r w:rsidR="00113D1D"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>грант</w:t>
      </w:r>
      <w:r w:rsidRPr="005B5863">
        <w:rPr>
          <w:rFonts w:ascii="Times New Roman" w:hAnsi="Times New Roman" w:cs="Times New Roman"/>
          <w:lang w:val="ru-RU"/>
        </w:rPr>
        <w:t>а</w:t>
      </w:r>
      <w:r w:rsidR="001F2A7B">
        <w:rPr>
          <w:rFonts w:ascii="Times New Roman" w:hAnsi="Times New Roman" w:cs="Times New Roman"/>
          <w:lang w:val="ru-RU"/>
        </w:rPr>
        <w:t xml:space="preserve"> </w:t>
      </w:r>
      <w:r w:rsidR="00113D1D" w:rsidRPr="005B5863">
        <w:rPr>
          <w:rFonts w:ascii="Times New Roman" w:hAnsi="Times New Roman" w:cs="Times New Roman"/>
          <w:lang w:val="ru-RU"/>
        </w:rPr>
        <w:t>составляе</w:t>
      </w:r>
      <w:r w:rsidR="008163B5" w:rsidRPr="005B5863">
        <w:rPr>
          <w:rFonts w:ascii="Times New Roman" w:hAnsi="Times New Roman" w:cs="Times New Roman"/>
          <w:lang w:val="ru-RU"/>
        </w:rPr>
        <w:t>т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>30 000 долларов США на одн</w:t>
      </w:r>
      <w:r w:rsidR="00553C4D" w:rsidRPr="005B5863">
        <w:rPr>
          <w:rFonts w:ascii="Times New Roman" w:hAnsi="Times New Roman" w:cs="Times New Roman"/>
          <w:lang w:val="ru-RU"/>
        </w:rPr>
        <w:t xml:space="preserve">у </w:t>
      </w:r>
      <w:r w:rsidR="008163B5" w:rsidRPr="005B5863">
        <w:rPr>
          <w:rFonts w:ascii="Times New Roman" w:hAnsi="Times New Roman" w:cs="Times New Roman"/>
          <w:lang w:val="ru-RU"/>
        </w:rPr>
        <w:t>ОГО на 12-месячный период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>и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8163B5" w:rsidRPr="005B5863">
        <w:rPr>
          <w:rFonts w:ascii="Times New Roman" w:hAnsi="Times New Roman" w:cs="Times New Roman"/>
          <w:lang w:val="ru-RU"/>
        </w:rPr>
        <w:t xml:space="preserve">60 000 долларов США на </w:t>
      </w:r>
      <w:r w:rsidRPr="005B5863">
        <w:rPr>
          <w:rFonts w:ascii="Times New Roman" w:hAnsi="Times New Roman" w:cs="Times New Roman"/>
          <w:lang w:val="ru-RU"/>
        </w:rPr>
        <w:t xml:space="preserve">все </w:t>
      </w:r>
      <w:r w:rsidR="008163B5" w:rsidRPr="005B5863">
        <w:rPr>
          <w:rFonts w:ascii="Times New Roman" w:hAnsi="Times New Roman" w:cs="Times New Roman"/>
          <w:lang w:val="ru-RU"/>
        </w:rPr>
        <w:t>время функционирования ОГО. В расчет максимальной суммы гранта входят все малые гранты, предоставл</w:t>
      </w:r>
      <w:r w:rsidR="000C29EC" w:rsidRPr="005B5863">
        <w:rPr>
          <w:rFonts w:ascii="Times New Roman" w:hAnsi="Times New Roman" w:cs="Times New Roman"/>
          <w:lang w:val="ru-RU"/>
        </w:rPr>
        <w:t xml:space="preserve">енные </w:t>
      </w:r>
      <w:r w:rsidR="008163B5" w:rsidRPr="005B5863">
        <w:rPr>
          <w:rFonts w:ascii="Times New Roman" w:hAnsi="Times New Roman" w:cs="Times New Roman"/>
          <w:lang w:val="ru-RU"/>
        </w:rPr>
        <w:t xml:space="preserve">ОГО всеми офисами структуры </w:t>
      </w:r>
      <w:r w:rsidR="00377EB3" w:rsidRPr="00377EB3">
        <w:rPr>
          <w:rFonts w:ascii="Times New Roman" w:hAnsi="Times New Roman" w:cs="Times New Roman"/>
          <w:lang w:val="ru-RU"/>
        </w:rPr>
        <w:t>“</w:t>
      </w:r>
      <w:r w:rsidR="008163B5" w:rsidRPr="005B5863">
        <w:rPr>
          <w:rFonts w:ascii="Times New Roman" w:hAnsi="Times New Roman" w:cs="Times New Roman"/>
          <w:lang w:val="ru-RU"/>
        </w:rPr>
        <w:t>ООН-женщины</w:t>
      </w:r>
      <w:r w:rsidR="00377EB3" w:rsidRPr="00377EB3">
        <w:rPr>
          <w:rFonts w:ascii="Times New Roman" w:hAnsi="Times New Roman" w:cs="Times New Roman"/>
          <w:lang w:val="ru-RU"/>
        </w:rPr>
        <w:t>”</w:t>
      </w:r>
      <w:r w:rsidR="008163B5" w:rsidRPr="005B5863">
        <w:rPr>
          <w:rFonts w:ascii="Times New Roman" w:hAnsi="Times New Roman" w:cs="Times New Roman"/>
          <w:lang w:val="ru-RU"/>
        </w:rPr>
        <w:t>.</w:t>
      </w:r>
    </w:p>
    <w:p w14:paraId="716FDD16" w14:textId="77777777" w:rsidR="008163B5" w:rsidRPr="005B5863" w:rsidRDefault="008163B5">
      <w:pPr>
        <w:shd w:val="clear" w:color="auto" w:fill="FFFFFF"/>
        <w:spacing w:after="0" w:line="276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p w14:paraId="2A8ECA35" w14:textId="571869E7" w:rsidR="00E124DA" w:rsidRPr="005B5863" w:rsidRDefault="00D23720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4</w:t>
      </w:r>
      <w:r w:rsidR="00AA1A81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="00F3122C"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CE1921" w:rsidRPr="005B5863">
        <w:rPr>
          <w:rFonts w:ascii="Times New Roman" w:eastAsiaTheme="majorEastAsia" w:hAnsi="Times New Roman" w:cs="Times New Roman"/>
          <w:b/>
          <w:bCs/>
          <w:lang w:val="ru-RU"/>
        </w:rPr>
        <w:t>Заявка</w:t>
      </w:r>
    </w:p>
    <w:p w14:paraId="5EA3B362" w14:textId="77777777" w:rsidR="008D29FD" w:rsidRPr="005B5863" w:rsidRDefault="008D29FD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4C83C04F" w14:textId="0BBED61F" w:rsidR="00CE1921" w:rsidRPr="005B5863" w:rsidRDefault="000C29EC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Заявка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>должна содержать всю необходимую</w:t>
      </w:r>
      <w:r w:rsidR="0078163D" w:rsidRPr="005B5863">
        <w:rPr>
          <w:rFonts w:ascii="Times New Roman" w:hAnsi="Times New Roman" w:cs="Times New Roman"/>
          <w:lang w:val="ru-RU"/>
        </w:rPr>
        <w:t xml:space="preserve"> ин</w:t>
      </w:r>
      <w:r w:rsidR="00CE1921" w:rsidRPr="005B5863">
        <w:rPr>
          <w:rFonts w:ascii="Times New Roman" w:hAnsi="Times New Roman" w:cs="Times New Roman"/>
          <w:lang w:val="ru-RU"/>
        </w:rPr>
        <w:t xml:space="preserve">формацию, </w:t>
      </w:r>
      <w:r w:rsidR="0078163D" w:rsidRPr="005B5863">
        <w:rPr>
          <w:rFonts w:ascii="Times New Roman" w:hAnsi="Times New Roman" w:cs="Times New Roman"/>
          <w:lang w:val="ru-RU"/>
        </w:rPr>
        <w:t xml:space="preserve">показывающую, </w:t>
      </w:r>
      <w:r w:rsidR="00CE1921" w:rsidRPr="005B5863">
        <w:rPr>
          <w:rFonts w:ascii="Times New Roman" w:hAnsi="Times New Roman" w:cs="Times New Roman"/>
          <w:lang w:val="ru-RU"/>
        </w:rPr>
        <w:t>что</w:t>
      </w:r>
      <w:r w:rsidR="0078163D" w:rsidRPr="005B5863">
        <w:rPr>
          <w:rFonts w:ascii="Times New Roman" w:hAnsi="Times New Roman" w:cs="Times New Roman"/>
          <w:lang w:val="ru-RU"/>
        </w:rPr>
        <w:t xml:space="preserve"> соискатель </w:t>
      </w:r>
      <w:r w:rsidR="00CE1921" w:rsidRPr="005B5863">
        <w:rPr>
          <w:rFonts w:ascii="Times New Roman" w:hAnsi="Times New Roman" w:cs="Times New Roman"/>
          <w:lang w:val="ru-RU"/>
        </w:rPr>
        <w:t>и предлагаемые</w:t>
      </w:r>
      <w:r w:rsidR="0078163D" w:rsidRPr="00CB41CF">
        <w:rPr>
          <w:rFonts w:ascii="Times New Roman" w:hAnsi="Times New Roman" w:cs="Times New Roman"/>
          <w:lang w:val="ru-RU"/>
        </w:rPr>
        <w:t xml:space="preserve"> </w:t>
      </w:r>
      <w:r w:rsidR="00CE1921" w:rsidRPr="00A3665C">
        <w:rPr>
          <w:rFonts w:ascii="Times New Roman" w:hAnsi="Times New Roman" w:cs="Times New Roman"/>
          <w:lang w:val="ru-RU"/>
        </w:rPr>
        <w:t xml:space="preserve">виды деятельности </w:t>
      </w:r>
      <w:r w:rsidR="0078163D" w:rsidRPr="005B5863">
        <w:rPr>
          <w:rFonts w:ascii="Times New Roman" w:hAnsi="Times New Roman" w:cs="Times New Roman"/>
          <w:lang w:val="ru-RU"/>
        </w:rPr>
        <w:t xml:space="preserve">и мероприятия </w:t>
      </w:r>
      <w:r w:rsidR="00CE1921" w:rsidRPr="005B5863">
        <w:rPr>
          <w:rFonts w:ascii="Times New Roman" w:hAnsi="Times New Roman" w:cs="Times New Roman"/>
          <w:lang w:val="ru-RU"/>
        </w:rPr>
        <w:t>соответствуют</w:t>
      </w:r>
      <w:r w:rsidR="0078163D" w:rsidRPr="005B5863">
        <w:rPr>
          <w:rFonts w:ascii="Times New Roman" w:hAnsi="Times New Roman" w:cs="Times New Roman"/>
          <w:lang w:val="ru-RU"/>
        </w:rPr>
        <w:t xml:space="preserve"> </w:t>
      </w:r>
      <w:r w:rsidR="00CE1921" w:rsidRPr="005B5863">
        <w:rPr>
          <w:rFonts w:ascii="Times New Roman" w:hAnsi="Times New Roman" w:cs="Times New Roman"/>
          <w:lang w:val="ru-RU"/>
        </w:rPr>
        <w:t xml:space="preserve">требованиям. Все заявки подаются на английском или русском языках. </w:t>
      </w:r>
      <w:r w:rsidR="00827305" w:rsidRPr="005B5863">
        <w:rPr>
          <w:rFonts w:ascii="Times New Roman" w:hAnsi="Times New Roman" w:cs="Times New Roman"/>
          <w:lang w:val="ru-RU"/>
        </w:rPr>
        <w:t>Заявки, заполненные от руки, н</w:t>
      </w:r>
      <w:r w:rsidR="00CE1921" w:rsidRPr="005B5863">
        <w:rPr>
          <w:rFonts w:ascii="Times New Roman" w:hAnsi="Times New Roman" w:cs="Times New Roman"/>
          <w:lang w:val="ru-RU"/>
        </w:rPr>
        <w:t xml:space="preserve">е </w:t>
      </w:r>
      <w:r w:rsidR="0078163D" w:rsidRPr="005B5863">
        <w:rPr>
          <w:rFonts w:ascii="Times New Roman" w:hAnsi="Times New Roman" w:cs="Times New Roman"/>
          <w:lang w:val="ru-RU"/>
        </w:rPr>
        <w:t xml:space="preserve">будут </w:t>
      </w:r>
      <w:r w:rsidR="00CE1921" w:rsidRPr="005B5863">
        <w:rPr>
          <w:rFonts w:ascii="Times New Roman" w:hAnsi="Times New Roman" w:cs="Times New Roman"/>
          <w:lang w:val="ru-RU"/>
        </w:rPr>
        <w:t>принимат</w:t>
      </w:r>
      <w:r w:rsidR="0078163D" w:rsidRPr="005B5863">
        <w:rPr>
          <w:rFonts w:ascii="Times New Roman" w:hAnsi="Times New Roman" w:cs="Times New Roman"/>
          <w:lang w:val="ru-RU"/>
        </w:rPr>
        <w:t>ь</w:t>
      </w:r>
      <w:r w:rsidR="00CE1921" w:rsidRPr="005B5863">
        <w:rPr>
          <w:rFonts w:ascii="Times New Roman" w:hAnsi="Times New Roman" w:cs="Times New Roman"/>
          <w:lang w:val="ru-RU"/>
        </w:rPr>
        <w:t>ся</w:t>
      </w:r>
      <w:r w:rsidR="00827305" w:rsidRPr="005B5863">
        <w:rPr>
          <w:rFonts w:ascii="Times New Roman" w:hAnsi="Times New Roman" w:cs="Times New Roman"/>
          <w:lang w:val="ru-RU"/>
        </w:rPr>
        <w:t>.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</w:p>
    <w:p w14:paraId="50F06240" w14:textId="77777777" w:rsidR="000C29EC" w:rsidRPr="005B5863" w:rsidRDefault="000C29EC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35C16BED" w14:textId="4ADB6170" w:rsidR="00CE1921" w:rsidRPr="005B5863" w:rsidRDefault="00CE4DCD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ожалуйста, </w:t>
      </w:r>
      <w:r w:rsidR="00CE1921" w:rsidRPr="005B5863">
        <w:rPr>
          <w:rFonts w:ascii="Times New Roman" w:hAnsi="Times New Roman" w:cs="Times New Roman"/>
          <w:lang w:val="ru-RU"/>
        </w:rPr>
        <w:t>использ</w:t>
      </w:r>
      <w:r w:rsidRPr="005B5863">
        <w:rPr>
          <w:rFonts w:ascii="Times New Roman" w:hAnsi="Times New Roman" w:cs="Times New Roman"/>
          <w:lang w:val="ru-RU"/>
        </w:rPr>
        <w:t>уйте</w:t>
      </w:r>
      <w:r w:rsidR="00CE1921" w:rsidRPr="005B5863">
        <w:rPr>
          <w:rFonts w:ascii="Times New Roman" w:hAnsi="Times New Roman" w:cs="Times New Roman"/>
          <w:lang w:val="ru-RU"/>
        </w:rPr>
        <w:t xml:space="preserve"> </w:t>
      </w:r>
      <w:r w:rsidR="0078163D" w:rsidRPr="005B5863">
        <w:rPr>
          <w:rFonts w:ascii="Times New Roman" w:hAnsi="Times New Roman" w:cs="Times New Roman"/>
          <w:lang w:val="ru-RU"/>
        </w:rPr>
        <w:t>ниже прилагаемую</w:t>
      </w:r>
      <w:r w:rsidR="00CE1921" w:rsidRPr="005B5863">
        <w:rPr>
          <w:rFonts w:ascii="Times New Roman" w:hAnsi="Times New Roman" w:cs="Times New Roman"/>
          <w:lang w:val="ru-RU"/>
        </w:rPr>
        <w:t xml:space="preserve"> форму </w:t>
      </w:r>
      <w:r w:rsidR="0078163D" w:rsidRPr="005B5863">
        <w:rPr>
          <w:rFonts w:ascii="Times New Roman" w:hAnsi="Times New Roman" w:cs="Times New Roman"/>
          <w:lang w:val="ru-RU"/>
        </w:rPr>
        <w:t xml:space="preserve">для подачи заявки. </w:t>
      </w:r>
    </w:p>
    <w:p w14:paraId="585633F2" w14:textId="77777777" w:rsidR="00CE1921" w:rsidRPr="005B5863" w:rsidRDefault="00CE1921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5FC12CA9" w14:textId="5ECA4DB5" w:rsidR="00567B62" w:rsidRPr="005B5863" w:rsidRDefault="00827305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осим </w:t>
      </w:r>
      <w:r w:rsidR="00CE1921" w:rsidRPr="005B5863">
        <w:rPr>
          <w:rFonts w:ascii="Times New Roman" w:hAnsi="Times New Roman" w:cs="Times New Roman"/>
          <w:lang w:val="ru-RU"/>
        </w:rPr>
        <w:t>предоставить</w:t>
      </w:r>
      <w:r w:rsidRPr="005B5863">
        <w:rPr>
          <w:rFonts w:ascii="Times New Roman" w:hAnsi="Times New Roman" w:cs="Times New Roman"/>
          <w:lang w:val="ru-RU"/>
        </w:rPr>
        <w:t xml:space="preserve"> </w:t>
      </w:r>
      <w:r w:rsidR="00CE1921" w:rsidRPr="005B5863">
        <w:rPr>
          <w:rFonts w:ascii="Times New Roman" w:hAnsi="Times New Roman" w:cs="Times New Roman"/>
          <w:lang w:val="ru-RU"/>
        </w:rPr>
        <w:t xml:space="preserve">свидетельство о регистрации, подтверждающее, что </w:t>
      </w:r>
      <w:r w:rsidR="0078163D" w:rsidRPr="005B5863">
        <w:rPr>
          <w:rFonts w:ascii="Times New Roman" w:hAnsi="Times New Roman" w:cs="Times New Roman"/>
          <w:lang w:val="ru-RU"/>
        </w:rPr>
        <w:t xml:space="preserve">соискатель </w:t>
      </w:r>
      <w:r w:rsidR="00CE1921" w:rsidRPr="005B5863">
        <w:rPr>
          <w:rFonts w:ascii="Times New Roman" w:hAnsi="Times New Roman" w:cs="Times New Roman"/>
          <w:lang w:val="ru-RU"/>
        </w:rPr>
        <w:t>является зарегистрированн</w:t>
      </w:r>
      <w:r w:rsidRPr="005B5863">
        <w:rPr>
          <w:rFonts w:ascii="Times New Roman" w:hAnsi="Times New Roman" w:cs="Times New Roman"/>
          <w:lang w:val="ru-RU"/>
        </w:rPr>
        <w:t>ой</w:t>
      </w:r>
      <w:r w:rsidR="00CE1921" w:rsidRPr="005B5863">
        <w:rPr>
          <w:rFonts w:ascii="Times New Roman" w:hAnsi="Times New Roman" w:cs="Times New Roman"/>
          <w:lang w:val="ru-RU"/>
        </w:rPr>
        <w:t xml:space="preserve"> ОГО, функционирующ</w:t>
      </w:r>
      <w:r w:rsidRPr="005B5863">
        <w:rPr>
          <w:rFonts w:ascii="Times New Roman" w:hAnsi="Times New Roman" w:cs="Times New Roman"/>
          <w:lang w:val="ru-RU"/>
        </w:rPr>
        <w:t>ей</w:t>
      </w:r>
      <w:r w:rsidR="00CE1921" w:rsidRPr="005B5863">
        <w:rPr>
          <w:rFonts w:ascii="Times New Roman" w:hAnsi="Times New Roman" w:cs="Times New Roman"/>
          <w:lang w:val="ru-RU"/>
        </w:rPr>
        <w:t xml:space="preserve"> три года.</w:t>
      </w:r>
    </w:p>
    <w:p w14:paraId="09355F89" w14:textId="77777777" w:rsidR="00CE1921" w:rsidRPr="005B5863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7ACCE656" w14:textId="4532D3D5" w:rsidR="00443647" w:rsidRPr="005B5863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Заявки, в которых </w:t>
      </w:r>
      <w:r w:rsidR="00CE4DCD" w:rsidRPr="005B5863">
        <w:rPr>
          <w:rFonts w:ascii="Times New Roman" w:eastAsia="Calibri" w:hAnsi="Times New Roman" w:cs="Times New Roman"/>
          <w:spacing w:val="-2"/>
          <w:lang w:val="ru-RU"/>
        </w:rPr>
        <w:t xml:space="preserve">недостаточно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информации, подтверждающей, что заявка или виды деятельности соответствуют квалификационным требованиям, будут отклонены </w:t>
      </w:r>
      <w:r w:rsidR="00D22AF7" w:rsidRPr="00170C58">
        <w:rPr>
          <w:rFonts w:ascii="Times New Roman" w:hAnsi="Times New Roman" w:cs="Times New Roman"/>
          <w:lang w:val="ru-RU"/>
        </w:rPr>
        <w:t>Инициатив</w:t>
      </w:r>
      <w:r w:rsidR="00D22AF7">
        <w:rPr>
          <w:rFonts w:ascii="Times New Roman" w:hAnsi="Times New Roman" w:cs="Times New Roman"/>
          <w:lang w:val="ru-RU"/>
        </w:rPr>
        <w:t>ой</w:t>
      </w:r>
      <w:r w:rsidR="00D22AF7" w:rsidRPr="00170C58">
        <w:rPr>
          <w:rFonts w:ascii="Times New Roman" w:hAnsi="Times New Roman" w:cs="Times New Roman"/>
          <w:lang w:val="ru-RU"/>
        </w:rPr>
        <w:t xml:space="preserve"> “Луч света”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</w:p>
    <w:p w14:paraId="14DD8010" w14:textId="76FC408C" w:rsidR="00443647" w:rsidRPr="005B5863" w:rsidRDefault="00443647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464523FC" w14:textId="3428DBC4" w:rsidR="005E5AF9" w:rsidRPr="00B60AEB" w:rsidRDefault="002369F8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>Информационн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>ая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CE4DCD" w:rsidRPr="005B5863">
        <w:rPr>
          <w:rFonts w:ascii="Times New Roman" w:eastAsia="Calibri" w:hAnsi="Times New Roman" w:cs="Times New Roman"/>
          <w:spacing w:val="-2"/>
          <w:lang w:val="ru-RU"/>
        </w:rPr>
        <w:t>онлайн-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ессия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>будет организован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>а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 для потенциальных </w:t>
      </w:r>
      <w:r w:rsidR="0078163D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оискателей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>с целью рассмотрения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BE4DE2" w:rsidRPr="005B5863">
        <w:rPr>
          <w:rFonts w:ascii="Times New Roman" w:eastAsia="Calibri" w:hAnsi="Times New Roman" w:cs="Times New Roman"/>
          <w:spacing w:val="-2"/>
          <w:lang w:val="ru-RU"/>
        </w:rPr>
        <w:t xml:space="preserve">возникших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вопросов и </w:t>
      </w:r>
      <w:r w:rsidR="0078163D" w:rsidRPr="00CB41CF">
        <w:rPr>
          <w:rFonts w:ascii="Times New Roman" w:eastAsia="Calibri" w:hAnsi="Times New Roman" w:cs="Times New Roman"/>
          <w:spacing w:val="-2"/>
          <w:lang w:val="ru-RU"/>
        </w:rPr>
        <w:t xml:space="preserve">предоставления </w:t>
      </w:r>
      <w:r w:rsidR="005254CE" w:rsidRPr="00A3665C">
        <w:rPr>
          <w:rFonts w:ascii="Times New Roman" w:eastAsia="Calibri" w:hAnsi="Times New Roman" w:cs="Times New Roman"/>
          <w:spacing w:val="-2"/>
          <w:lang w:val="ru-RU"/>
        </w:rPr>
        <w:t>дополнительных разъяснений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  <w:r w:rsidR="00827305" w:rsidRPr="005B5863">
        <w:rPr>
          <w:rFonts w:ascii="Times New Roman" w:eastAsia="Calibri" w:hAnsi="Times New Roman" w:cs="Times New Roman"/>
          <w:spacing w:val="-2"/>
          <w:lang w:val="ru-RU"/>
        </w:rPr>
        <w:t xml:space="preserve">Данное мероприятие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>запланировано на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25 мая 2021 г. в 11:00 ч. (по времени </w:t>
      </w:r>
      <w:r w:rsidR="006E0101" w:rsidRPr="00755775">
        <w:rPr>
          <w:rFonts w:ascii="Times New Roman" w:eastAsia="Calibri" w:hAnsi="Times New Roman" w:cs="Times New Roman"/>
          <w:spacing w:val="-2"/>
          <w:lang w:val="ru-RU"/>
        </w:rPr>
        <w:t>г. Алматы / г. Бишкек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) </w:t>
      </w:r>
      <w:r w:rsidR="006E0101" w:rsidRPr="006E0101">
        <w:rPr>
          <w:rFonts w:ascii="Times New Roman" w:eastAsia="Calibri" w:hAnsi="Times New Roman" w:cs="Times New Roman"/>
          <w:spacing w:val="-2"/>
          <w:lang w:val="ru-RU"/>
        </w:rPr>
        <w:t>/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 в 10:00 ч. (по времени </w:t>
      </w:r>
      <w:r w:rsidR="00112450" w:rsidRPr="00755775">
        <w:rPr>
          <w:rFonts w:ascii="Times New Roman" w:eastAsia="Calibri" w:hAnsi="Times New Roman" w:cs="Times New Roman"/>
          <w:spacing w:val="-2"/>
          <w:lang w:val="ru-RU"/>
        </w:rPr>
        <w:t xml:space="preserve">г. Ашхабад / </w:t>
      </w:r>
      <w:r w:rsidR="006E0101" w:rsidRPr="00755775">
        <w:rPr>
          <w:rFonts w:ascii="Times New Roman" w:eastAsia="Calibri" w:hAnsi="Times New Roman" w:cs="Times New Roman"/>
          <w:spacing w:val="-2"/>
          <w:lang w:val="ru-RU"/>
        </w:rPr>
        <w:t>г. Душанбе / г. Ташкент</w:t>
      </w:r>
      <w:r w:rsidR="006E0101">
        <w:rPr>
          <w:rFonts w:ascii="Times New Roman" w:eastAsia="Calibri" w:hAnsi="Times New Roman" w:cs="Times New Roman"/>
          <w:spacing w:val="-2"/>
          <w:lang w:val="ru-RU"/>
        </w:rPr>
        <w:t xml:space="preserve">). </w:t>
      </w:r>
      <w:r w:rsidR="00AD6FAD" w:rsidRPr="005B5863">
        <w:rPr>
          <w:rFonts w:ascii="Times New Roman" w:eastAsia="Calibri" w:hAnsi="Times New Roman" w:cs="Times New Roman"/>
          <w:spacing w:val="-2"/>
          <w:lang w:val="ru-RU"/>
        </w:rPr>
        <w:t>Желающих</w:t>
      </w:r>
      <w:r w:rsidR="00CE4DCD" w:rsidRPr="005B5863">
        <w:rPr>
          <w:rFonts w:ascii="Times New Roman" w:eastAsia="Calibri" w:hAnsi="Times New Roman" w:cs="Times New Roman"/>
          <w:spacing w:val="-2"/>
          <w:lang w:val="ru-RU"/>
        </w:rPr>
        <w:t xml:space="preserve"> принять участии в информационной сессии, </w:t>
      </w:r>
      <w:r w:rsidR="0078163D" w:rsidRPr="005B5863">
        <w:rPr>
          <w:rFonts w:ascii="Times New Roman" w:eastAsia="Calibri" w:hAnsi="Times New Roman" w:cs="Times New Roman"/>
          <w:spacing w:val="-2"/>
          <w:lang w:val="ru-RU"/>
        </w:rPr>
        <w:t xml:space="preserve">просим </w:t>
      </w:r>
      <w:r w:rsidR="004D1B73" w:rsidRPr="005B5863">
        <w:rPr>
          <w:rFonts w:ascii="Times New Roman" w:eastAsia="Calibri" w:hAnsi="Times New Roman" w:cs="Times New Roman"/>
          <w:spacing w:val="-2"/>
          <w:lang w:val="ru-RU"/>
        </w:rPr>
        <w:t>отправи</w:t>
      </w:r>
      <w:r w:rsidR="00CE4DCD" w:rsidRPr="005B5863">
        <w:rPr>
          <w:rFonts w:ascii="Times New Roman" w:eastAsia="Calibri" w:hAnsi="Times New Roman" w:cs="Times New Roman"/>
          <w:spacing w:val="-2"/>
          <w:lang w:val="ru-RU"/>
        </w:rPr>
        <w:t xml:space="preserve">ть </w:t>
      </w:r>
      <w:r w:rsidR="004D1B73" w:rsidRPr="005B5863">
        <w:rPr>
          <w:rFonts w:ascii="Times New Roman" w:eastAsia="Calibri" w:hAnsi="Times New Roman" w:cs="Times New Roman"/>
          <w:spacing w:val="-2"/>
          <w:lang w:val="ru-RU"/>
        </w:rPr>
        <w:t>электронное подтверждение на адрес</w:t>
      </w:r>
      <w:r w:rsidR="000306A1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hyperlink r:id="rId11" w:history="1"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unwcokaz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ru-RU"/>
          </w:rPr>
          <w:t>@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unwomen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ru-RU"/>
          </w:rPr>
          <w:t>.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org</w:t>
        </w:r>
      </w:hyperlink>
      <w:r w:rsidR="00D65495" w:rsidRPr="00A3665C">
        <w:rPr>
          <w:rStyle w:val="a5"/>
          <w:rFonts w:ascii="Times New Roman" w:eastAsia="Calibri" w:hAnsi="Times New Roman" w:cs="Times New Roman"/>
          <w:color w:val="auto"/>
          <w:spacing w:val="-2"/>
          <w:u w:val="none"/>
          <w:lang w:val="ru-RU"/>
        </w:rPr>
        <w:t xml:space="preserve"> </w:t>
      </w:r>
      <w:r w:rsidR="004D1B73" w:rsidRPr="00A3665C">
        <w:rPr>
          <w:rFonts w:ascii="Times New Roman" w:eastAsia="Calibri" w:hAnsi="Times New Roman" w:cs="Times New Roman"/>
          <w:spacing w:val="-2"/>
          <w:lang w:val="ru-RU"/>
        </w:rPr>
        <w:t>не позднее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B60AEB" w:rsidRPr="00B60AEB">
        <w:rPr>
          <w:rFonts w:ascii="Times New Roman" w:eastAsia="Calibri" w:hAnsi="Times New Roman" w:cs="Times New Roman"/>
          <w:spacing w:val="-2"/>
          <w:lang w:val="ru-RU"/>
        </w:rPr>
        <w:t xml:space="preserve">24 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 xml:space="preserve">мая </w:t>
      </w:r>
      <w:r w:rsidR="005E5AF9" w:rsidRPr="00CB41CF">
        <w:rPr>
          <w:rFonts w:ascii="Times New Roman" w:eastAsia="Calibri" w:hAnsi="Times New Roman" w:cs="Times New Roman"/>
          <w:spacing w:val="-2"/>
          <w:lang w:val="ru-RU"/>
        </w:rPr>
        <w:t>202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>1</w:t>
      </w:r>
      <w:r w:rsidR="005E5AF9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BE4DE2" w:rsidRPr="00CB41CF">
        <w:rPr>
          <w:rFonts w:ascii="Times New Roman" w:eastAsia="Calibri" w:hAnsi="Times New Roman" w:cs="Times New Roman"/>
          <w:spacing w:val="-2"/>
          <w:lang w:val="ru-RU"/>
        </w:rPr>
        <w:t>г.</w:t>
      </w:r>
      <w:r w:rsidR="005E5AF9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5254CE" w:rsidRPr="00A3665C">
        <w:rPr>
          <w:rFonts w:ascii="Times New Roman" w:eastAsia="Calibri" w:hAnsi="Times New Roman" w:cs="Times New Roman"/>
          <w:spacing w:val="-2"/>
          <w:lang w:val="ru-RU"/>
        </w:rPr>
        <w:t>д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>о 1</w:t>
      </w:r>
      <w:r w:rsidR="005E5AF9" w:rsidRPr="00CB41CF">
        <w:rPr>
          <w:rFonts w:ascii="Times New Roman" w:eastAsia="Calibri" w:hAnsi="Times New Roman" w:cs="Times New Roman"/>
          <w:spacing w:val="-2"/>
          <w:lang w:val="ru-RU"/>
        </w:rPr>
        <w:t>8:00</w:t>
      </w:r>
      <w:r w:rsidR="005E5AF9" w:rsidRPr="00A3665C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BE4DE2" w:rsidRPr="00A3665C">
        <w:rPr>
          <w:rFonts w:ascii="Times New Roman" w:eastAsia="Calibri" w:hAnsi="Times New Roman" w:cs="Times New Roman"/>
          <w:spacing w:val="-2"/>
          <w:lang w:val="ru-RU"/>
        </w:rPr>
        <w:t>ч</w:t>
      </w:r>
      <w:r w:rsidR="005E5AF9" w:rsidRPr="005B5863">
        <w:rPr>
          <w:rFonts w:ascii="Times New Roman" w:eastAsia="Calibri" w:hAnsi="Times New Roman" w:cs="Times New Roman"/>
          <w:spacing w:val="-2"/>
          <w:lang w:val="ru-RU"/>
        </w:rPr>
        <w:t>.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 xml:space="preserve"> (по времени </w:t>
      </w:r>
      <w:r w:rsidR="00B60AEB" w:rsidRPr="00755775">
        <w:rPr>
          <w:rFonts w:ascii="Times New Roman" w:eastAsia="Calibri" w:hAnsi="Times New Roman" w:cs="Times New Roman"/>
          <w:spacing w:val="-2"/>
          <w:lang w:val="ru-RU"/>
        </w:rPr>
        <w:t>г. Алматы / г. Бишкек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 xml:space="preserve">) </w:t>
      </w:r>
      <w:r w:rsidR="00B60AEB" w:rsidRPr="006E0101">
        <w:rPr>
          <w:rFonts w:ascii="Times New Roman" w:eastAsia="Calibri" w:hAnsi="Times New Roman" w:cs="Times New Roman"/>
          <w:spacing w:val="-2"/>
          <w:lang w:val="ru-RU"/>
        </w:rPr>
        <w:t>/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 xml:space="preserve"> до 17</w:t>
      </w:r>
      <w:r w:rsidR="00B60AEB" w:rsidRPr="00B60AEB">
        <w:rPr>
          <w:rFonts w:ascii="Times New Roman" w:eastAsia="Calibri" w:hAnsi="Times New Roman" w:cs="Times New Roman"/>
          <w:spacing w:val="-2"/>
          <w:lang w:val="ru-RU"/>
        </w:rPr>
        <w:t xml:space="preserve">:00 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 xml:space="preserve">ч. </w:t>
      </w:r>
      <w:bookmarkStart w:id="2" w:name="_Hlk72147364"/>
      <w:r w:rsidR="00B60AEB">
        <w:rPr>
          <w:rFonts w:ascii="Times New Roman" w:eastAsia="Calibri" w:hAnsi="Times New Roman" w:cs="Times New Roman"/>
          <w:spacing w:val="-2"/>
          <w:lang w:val="ru-RU"/>
        </w:rPr>
        <w:t xml:space="preserve">(по времени </w:t>
      </w:r>
      <w:r w:rsidR="00B60AEB" w:rsidRPr="00755775">
        <w:rPr>
          <w:rFonts w:ascii="Times New Roman" w:eastAsia="Calibri" w:hAnsi="Times New Roman" w:cs="Times New Roman"/>
          <w:spacing w:val="-2"/>
          <w:lang w:val="ru-RU"/>
        </w:rPr>
        <w:t>г. Ашхабад / г. Душанбе / г. Ташкент</w:t>
      </w:r>
      <w:r w:rsidR="00B60AEB">
        <w:rPr>
          <w:rFonts w:ascii="Times New Roman" w:eastAsia="Calibri" w:hAnsi="Times New Roman" w:cs="Times New Roman"/>
          <w:spacing w:val="-2"/>
          <w:lang w:val="ru-RU"/>
        </w:rPr>
        <w:t>).</w:t>
      </w:r>
      <w:bookmarkEnd w:id="2"/>
    </w:p>
    <w:p w14:paraId="528A7C84" w14:textId="77777777" w:rsidR="005E5AF9" w:rsidRPr="00B60AEB" w:rsidRDefault="005E5AF9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0430FA6E" w14:textId="387244A5" w:rsidR="00932C12" w:rsidRPr="00EF49CA" w:rsidRDefault="00CE1921">
      <w:pPr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Заявки </w:t>
      </w:r>
      <w:r w:rsidR="005254CE" w:rsidRPr="005B5863">
        <w:rPr>
          <w:rFonts w:ascii="Times New Roman" w:eastAsia="Calibri" w:hAnsi="Times New Roman" w:cs="Times New Roman"/>
          <w:spacing w:val="-2"/>
          <w:lang w:val="ru-RU"/>
        </w:rPr>
        <w:t xml:space="preserve">на участие в присуждении малых грантов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необходимо </w:t>
      </w:r>
      <w:r w:rsidR="005254CE" w:rsidRPr="005B5863">
        <w:rPr>
          <w:rFonts w:ascii="Times New Roman" w:eastAsia="Calibri" w:hAnsi="Times New Roman" w:cs="Times New Roman"/>
          <w:spacing w:val="-2"/>
          <w:lang w:val="ru-RU"/>
        </w:rPr>
        <w:t xml:space="preserve">выслать </w:t>
      </w:r>
      <w:r w:rsidRPr="005B5863">
        <w:rPr>
          <w:rFonts w:ascii="Times New Roman" w:eastAsia="Calibri" w:hAnsi="Times New Roman" w:cs="Times New Roman"/>
          <w:spacing w:val="-2"/>
          <w:lang w:val="ru-RU"/>
        </w:rPr>
        <w:t xml:space="preserve">на электронный адрес </w:t>
      </w:r>
      <w:hyperlink r:id="rId12" w:history="1"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unwcokaz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ru-RU"/>
          </w:rPr>
          <w:t>@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unwomen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ru-RU"/>
          </w:rPr>
          <w:t>.</w:t>
        </w:r>
        <w:r w:rsidR="00D65495" w:rsidRPr="005B5863">
          <w:rPr>
            <w:rStyle w:val="a5"/>
            <w:rFonts w:ascii="Times New Roman" w:eastAsia="Calibri" w:hAnsi="Times New Roman" w:cs="Times New Roman"/>
            <w:spacing w:val="-2"/>
            <w:lang w:val="en-GB"/>
          </w:rPr>
          <w:t>org</w:t>
        </w:r>
      </w:hyperlink>
      <w:r w:rsidR="00D65495" w:rsidRPr="00A3665C">
        <w:rPr>
          <w:rStyle w:val="a5"/>
          <w:rFonts w:ascii="Times New Roman" w:eastAsia="Calibri" w:hAnsi="Times New Roman" w:cs="Times New Roman"/>
          <w:color w:val="auto"/>
          <w:spacing w:val="-2"/>
          <w:u w:val="none"/>
          <w:lang w:val="ru-RU"/>
        </w:rPr>
        <w:t xml:space="preserve"> </w:t>
      </w:r>
      <w:r w:rsidR="0016232B" w:rsidRPr="00755775">
        <w:rPr>
          <w:rFonts w:ascii="Times New Roman" w:hAnsi="Times New Roman" w:cs="Times New Roman"/>
          <w:b/>
          <w:bCs/>
          <w:lang w:val="ru-RU"/>
        </w:rPr>
        <w:t>до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 23:59 ч. 30 мая 2021 г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>. (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>по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>времени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C158D" w:rsidRPr="00755775">
        <w:rPr>
          <w:rFonts w:ascii="Times New Roman" w:eastAsia="Calibri" w:hAnsi="Times New Roman" w:cs="Times New Roman"/>
          <w:spacing w:val="-2"/>
          <w:lang w:val="ru-RU"/>
        </w:rPr>
        <w:t>г. Алматы / г. Бишкек</w:t>
      </w:r>
      <w:r w:rsidR="003C158D" w:rsidRPr="003C158D">
        <w:rPr>
          <w:rFonts w:ascii="Times New Roman" w:eastAsia="Calibri" w:hAnsi="Times New Roman" w:cs="Times New Roman"/>
          <w:spacing w:val="-2"/>
          <w:lang w:val="ru-RU"/>
        </w:rPr>
        <w:t xml:space="preserve">) </w:t>
      </w:r>
      <w:r w:rsidR="003C158D" w:rsidRPr="003C158D">
        <w:rPr>
          <w:rFonts w:ascii="Times New Roman" w:eastAsia="Calibri" w:hAnsi="Times New Roman" w:cs="Times New Roman"/>
          <w:lang w:val="ru-RU"/>
        </w:rPr>
        <w:t xml:space="preserve">/ </w:t>
      </w:r>
      <w:r w:rsidR="003C158D" w:rsidRPr="00755775">
        <w:rPr>
          <w:rFonts w:ascii="Times New Roman" w:eastAsia="Calibri" w:hAnsi="Times New Roman" w:cs="Times New Roman"/>
          <w:b/>
          <w:bCs/>
          <w:lang w:val="ru-RU"/>
        </w:rPr>
        <w:t xml:space="preserve">22:59 ч. 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t xml:space="preserve">30 </w:t>
      </w:r>
      <w:r w:rsidR="003C158D" w:rsidRPr="00755775">
        <w:rPr>
          <w:rFonts w:ascii="Times New Roman" w:eastAsia="Calibri" w:hAnsi="Times New Roman" w:cs="Times New Roman"/>
          <w:b/>
          <w:bCs/>
          <w:spacing w:val="-2"/>
          <w:lang w:val="ru-RU"/>
        </w:rPr>
        <w:lastRenderedPageBreak/>
        <w:t xml:space="preserve">мая 2021 г. 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 xml:space="preserve">(по времени </w:t>
      </w:r>
      <w:r w:rsidR="003C158D" w:rsidRPr="00755775">
        <w:rPr>
          <w:rFonts w:ascii="Times New Roman" w:eastAsia="Calibri" w:hAnsi="Times New Roman" w:cs="Times New Roman"/>
          <w:spacing w:val="-2"/>
          <w:lang w:val="ru-RU"/>
        </w:rPr>
        <w:t>г. Ашхабад / г. Душанбе / г. Ташкент</w:t>
      </w:r>
      <w:r w:rsidR="003C158D">
        <w:rPr>
          <w:rFonts w:ascii="Times New Roman" w:eastAsia="Calibri" w:hAnsi="Times New Roman" w:cs="Times New Roman"/>
          <w:spacing w:val="-2"/>
          <w:lang w:val="ru-RU"/>
        </w:rPr>
        <w:t xml:space="preserve">). </w:t>
      </w:r>
      <w:r w:rsidR="0016232B" w:rsidRPr="005B5863">
        <w:rPr>
          <w:rFonts w:ascii="Times New Roman" w:eastAsia="Calibri" w:hAnsi="Times New Roman" w:cs="Times New Roman"/>
          <w:lang w:val="ru-RU"/>
        </w:rPr>
        <w:t xml:space="preserve">Заявки, отправленные </w:t>
      </w:r>
      <w:r w:rsidR="007D0984">
        <w:rPr>
          <w:rFonts w:ascii="Times New Roman" w:eastAsia="Calibri" w:hAnsi="Times New Roman" w:cs="Times New Roman"/>
          <w:lang w:val="ru-RU"/>
        </w:rPr>
        <w:t>иными</w:t>
      </w:r>
      <w:r w:rsidR="0016232B" w:rsidRPr="005B5863">
        <w:rPr>
          <w:rFonts w:ascii="Times New Roman" w:eastAsia="Calibri" w:hAnsi="Times New Roman" w:cs="Times New Roman"/>
          <w:lang w:val="ru-RU"/>
        </w:rPr>
        <w:t xml:space="preserve"> средствами или на другой </w:t>
      </w:r>
      <w:r w:rsidR="003D1081" w:rsidRPr="005B5863">
        <w:rPr>
          <w:rFonts w:ascii="Times New Roman" w:eastAsia="Calibri" w:hAnsi="Times New Roman" w:cs="Times New Roman"/>
          <w:lang w:val="ru-RU"/>
        </w:rPr>
        <w:t xml:space="preserve">электронный </w:t>
      </w:r>
      <w:r w:rsidR="0016232B" w:rsidRPr="005B5863">
        <w:rPr>
          <w:rFonts w:ascii="Times New Roman" w:eastAsia="Calibri" w:hAnsi="Times New Roman" w:cs="Times New Roman"/>
          <w:lang w:val="ru-RU"/>
        </w:rPr>
        <w:t>адрес, не будут рассматриваться</w:t>
      </w:r>
      <w:r w:rsidR="00EF49CA" w:rsidRPr="00EF49CA">
        <w:rPr>
          <w:rFonts w:ascii="Times New Roman" w:eastAsia="Calibri" w:hAnsi="Times New Roman" w:cs="Times New Roman"/>
          <w:lang w:val="ru-RU"/>
        </w:rPr>
        <w:t>.</w:t>
      </w:r>
    </w:p>
    <w:p w14:paraId="3C170C86" w14:textId="77777777" w:rsidR="00714D43" w:rsidRPr="005B5863" w:rsidRDefault="00714D43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</w:p>
    <w:p w14:paraId="28274652" w14:textId="71E0F7CF" w:rsidR="00932C1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5</w:t>
      </w:r>
      <w:r w:rsidR="00871EA8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="00734FEE"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16232B" w:rsidRPr="005B5863">
        <w:rPr>
          <w:rFonts w:ascii="Times New Roman" w:eastAsiaTheme="majorEastAsia" w:hAnsi="Times New Roman" w:cs="Times New Roman"/>
          <w:b/>
          <w:bCs/>
          <w:lang w:val="ru-RU"/>
        </w:rPr>
        <w:t>Критерии отбор</w:t>
      </w:r>
      <w:r w:rsidR="005B5863">
        <w:rPr>
          <w:rFonts w:ascii="Times New Roman" w:eastAsiaTheme="majorEastAsia" w:hAnsi="Times New Roman" w:cs="Times New Roman"/>
          <w:b/>
          <w:bCs/>
          <w:lang w:val="ru-RU"/>
        </w:rPr>
        <w:t>а</w:t>
      </w:r>
    </w:p>
    <w:p w14:paraId="0DBFEA5E" w14:textId="611EDC54" w:rsidR="00E3734C" w:rsidRPr="005B5863" w:rsidRDefault="0078163D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Соискатель</w:t>
      </w:r>
      <w:r w:rsidR="00785DC9" w:rsidRPr="005B5863">
        <w:rPr>
          <w:rFonts w:ascii="Times New Roman" w:hAnsi="Times New Roman" w:cs="Times New Roman"/>
          <w:lang w:val="ru-RU"/>
        </w:rPr>
        <w:t>:</w:t>
      </w:r>
    </w:p>
    <w:p w14:paraId="276B3746" w14:textId="3754E44A" w:rsidR="0016232B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едлагает виды деятельности, которые развивают или укрепляют институциональный потенциал кандидата и </w:t>
      </w:r>
      <w:r w:rsidRPr="0020540E">
        <w:rPr>
          <w:rFonts w:ascii="Times New Roman" w:hAnsi="Times New Roman" w:cs="Times New Roman"/>
          <w:lang w:val="ru-RU"/>
        </w:rPr>
        <w:t xml:space="preserve">соответствуют </w:t>
      </w:r>
      <w:r w:rsidR="009247E6" w:rsidRPr="0020540E">
        <w:rPr>
          <w:rFonts w:ascii="Times New Roman" w:hAnsi="Times New Roman" w:cs="Times New Roman"/>
          <w:lang w:val="ru-RU"/>
        </w:rPr>
        <w:t>стратегическому плану</w:t>
      </w:r>
      <w:r w:rsidRPr="0020540E">
        <w:rPr>
          <w:rFonts w:ascii="Times New Roman" w:hAnsi="Times New Roman" w:cs="Times New Roman"/>
          <w:lang w:val="ru-RU"/>
        </w:rPr>
        <w:t>;</w:t>
      </w:r>
    </w:p>
    <w:p w14:paraId="476B2A6D" w14:textId="0CB2F088" w:rsidR="0016232B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>должен рассматривать возможность использования м</w:t>
      </w:r>
      <w:r w:rsidRPr="005B5863">
        <w:rPr>
          <w:rFonts w:ascii="Times New Roman" w:hAnsi="Times New Roman" w:cs="Times New Roman"/>
          <w:lang w:val="ru-RU"/>
        </w:rPr>
        <w:t>ал</w:t>
      </w:r>
      <w:r w:rsidR="00591C11" w:rsidRPr="005B5863">
        <w:rPr>
          <w:rFonts w:ascii="Times New Roman" w:hAnsi="Times New Roman" w:cs="Times New Roman"/>
          <w:lang w:val="ru-RU"/>
        </w:rPr>
        <w:t>ого</w:t>
      </w:r>
      <w:r w:rsidRPr="005B5863">
        <w:rPr>
          <w:rFonts w:ascii="Times New Roman" w:hAnsi="Times New Roman" w:cs="Times New Roman"/>
          <w:lang w:val="ru-RU"/>
        </w:rPr>
        <w:t xml:space="preserve"> грант</w:t>
      </w:r>
      <w:r w:rsidR="00591C11" w:rsidRPr="005B5863">
        <w:rPr>
          <w:rFonts w:ascii="Times New Roman" w:hAnsi="Times New Roman" w:cs="Times New Roman"/>
          <w:lang w:val="ru-RU"/>
        </w:rPr>
        <w:t>а</w:t>
      </w:r>
      <w:r w:rsidRPr="005B5863">
        <w:rPr>
          <w:rFonts w:ascii="Times New Roman" w:hAnsi="Times New Roman" w:cs="Times New Roman"/>
          <w:lang w:val="ru-RU"/>
        </w:rPr>
        <w:t xml:space="preserve"> для осуществления деятельности от имени структуры </w:t>
      </w:r>
      <w:r w:rsidR="00377EB3" w:rsidRPr="00377EB3">
        <w:rPr>
          <w:rFonts w:ascii="Times New Roman" w:hAnsi="Times New Roman" w:cs="Times New Roman"/>
          <w:lang w:val="ru-RU"/>
        </w:rPr>
        <w:t>“</w:t>
      </w:r>
      <w:r w:rsidRPr="005B5863">
        <w:rPr>
          <w:rFonts w:ascii="Times New Roman" w:hAnsi="Times New Roman" w:cs="Times New Roman"/>
          <w:lang w:val="ru-RU"/>
        </w:rPr>
        <w:t>ООН-женщины</w:t>
      </w:r>
      <w:r w:rsidR="00377EB3" w:rsidRPr="00377EB3">
        <w:rPr>
          <w:rFonts w:ascii="Times New Roman" w:hAnsi="Times New Roman" w:cs="Times New Roman"/>
          <w:lang w:val="ru-RU"/>
        </w:rPr>
        <w:t>”</w:t>
      </w:r>
      <w:r w:rsidRPr="005B5863">
        <w:rPr>
          <w:rFonts w:ascii="Times New Roman" w:hAnsi="Times New Roman" w:cs="Times New Roman"/>
          <w:lang w:val="ru-RU"/>
        </w:rPr>
        <w:t>, строительных и инженерных работ, приобретения автомобилей или другого материального или нематериального имущества, за исключением копировальных аппаратов, сканеров, принтеров, ноутбуков и компьютеров;</w:t>
      </w:r>
    </w:p>
    <w:p w14:paraId="4BC2472F" w14:textId="276CF659" w:rsidR="0016232B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 xml:space="preserve">должен рассматривать возможность использования </w:t>
      </w:r>
      <w:r w:rsidRPr="005B5863">
        <w:rPr>
          <w:rFonts w:ascii="Times New Roman" w:hAnsi="Times New Roman" w:cs="Times New Roman"/>
          <w:lang w:val="ru-RU"/>
        </w:rPr>
        <w:t>более 30% суммы малого гранта или 5000 долларов США (в зависимости от того, какое из значений ниже) на приобретение копировальных аппаратов, сканеров, принтеров, ноутбуков и компьютеров;</w:t>
      </w:r>
    </w:p>
    <w:p w14:paraId="4A9CFCB8" w14:textId="7CB4505E" w:rsidR="00591C11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предлагает срок, не превышающий один год, </w:t>
      </w:r>
      <w:r w:rsidR="00591C11" w:rsidRPr="005B5863">
        <w:rPr>
          <w:rFonts w:ascii="Times New Roman" w:hAnsi="Times New Roman" w:cs="Times New Roman"/>
          <w:lang w:val="ru-RU"/>
        </w:rPr>
        <w:t xml:space="preserve">а </w:t>
      </w:r>
      <w:r w:rsidR="00591C11" w:rsidRPr="00DB793A">
        <w:rPr>
          <w:rFonts w:ascii="Times New Roman" w:hAnsi="Times New Roman" w:cs="Times New Roman"/>
          <w:lang w:val="ru-RU"/>
        </w:rPr>
        <w:t>виды деятельности, отвечающие квалификационным требованиям,</w:t>
      </w:r>
      <w:r w:rsidRPr="00DB793A">
        <w:rPr>
          <w:rFonts w:ascii="Times New Roman" w:hAnsi="Times New Roman" w:cs="Times New Roman"/>
          <w:lang w:val="ru-RU"/>
        </w:rPr>
        <w:t xml:space="preserve"> которые можно </w:t>
      </w:r>
      <w:r w:rsidR="00591C11" w:rsidRPr="00DB793A">
        <w:rPr>
          <w:rFonts w:ascii="Times New Roman" w:hAnsi="Times New Roman" w:cs="Times New Roman"/>
          <w:lang w:val="ru-RU"/>
        </w:rPr>
        <w:t>осуществить</w:t>
      </w:r>
      <w:r w:rsidRPr="00DB793A">
        <w:rPr>
          <w:rFonts w:ascii="Times New Roman" w:hAnsi="Times New Roman" w:cs="Times New Roman"/>
          <w:lang w:val="ru-RU"/>
        </w:rPr>
        <w:t xml:space="preserve"> в течение года,</w:t>
      </w:r>
      <w:r w:rsidR="000740F1" w:rsidRPr="00DB793A">
        <w:rPr>
          <w:rFonts w:ascii="Times New Roman" w:hAnsi="Times New Roman" w:cs="Times New Roman"/>
          <w:lang w:val="ru-RU"/>
        </w:rPr>
        <w:t xml:space="preserve"> с учетом </w:t>
      </w:r>
      <w:r w:rsidRPr="00DB793A">
        <w:rPr>
          <w:rFonts w:ascii="Times New Roman" w:hAnsi="Times New Roman" w:cs="Times New Roman"/>
          <w:lang w:val="ru-RU"/>
        </w:rPr>
        <w:t>политически</w:t>
      </w:r>
      <w:r w:rsidR="000740F1" w:rsidRPr="00DB793A">
        <w:rPr>
          <w:rFonts w:ascii="Times New Roman" w:hAnsi="Times New Roman" w:cs="Times New Roman"/>
          <w:lang w:val="ru-RU"/>
        </w:rPr>
        <w:t xml:space="preserve">х </w:t>
      </w:r>
      <w:r w:rsidR="00591C11" w:rsidRPr="00DB793A">
        <w:rPr>
          <w:rFonts w:ascii="Times New Roman" w:hAnsi="Times New Roman" w:cs="Times New Roman"/>
          <w:lang w:val="ru-RU"/>
        </w:rPr>
        <w:t>вопрос</w:t>
      </w:r>
      <w:r w:rsidR="000740F1" w:rsidRPr="00DB793A">
        <w:rPr>
          <w:rFonts w:ascii="Times New Roman" w:hAnsi="Times New Roman" w:cs="Times New Roman"/>
          <w:lang w:val="ru-RU"/>
        </w:rPr>
        <w:t>ов</w:t>
      </w:r>
      <w:r w:rsidR="00591C11" w:rsidRPr="00DB793A">
        <w:rPr>
          <w:rFonts w:ascii="Times New Roman" w:hAnsi="Times New Roman" w:cs="Times New Roman"/>
          <w:lang w:val="ru-RU"/>
        </w:rPr>
        <w:t>, вопрос</w:t>
      </w:r>
      <w:r w:rsidR="000740F1" w:rsidRPr="00DB793A">
        <w:rPr>
          <w:rFonts w:ascii="Times New Roman" w:hAnsi="Times New Roman" w:cs="Times New Roman"/>
          <w:lang w:val="ru-RU"/>
        </w:rPr>
        <w:t>ов</w:t>
      </w:r>
      <w:r w:rsidR="00591C11" w:rsidRPr="00DB793A">
        <w:rPr>
          <w:rFonts w:ascii="Times New Roman" w:hAnsi="Times New Roman" w:cs="Times New Roman"/>
          <w:lang w:val="ru-RU"/>
        </w:rPr>
        <w:t xml:space="preserve"> </w:t>
      </w:r>
      <w:r w:rsidRPr="00DB793A">
        <w:rPr>
          <w:rFonts w:ascii="Times New Roman" w:hAnsi="Times New Roman" w:cs="Times New Roman"/>
          <w:lang w:val="ru-RU"/>
        </w:rPr>
        <w:t>безопасности и логистики;</w:t>
      </w:r>
    </w:p>
    <w:p w14:paraId="228CAC6E" w14:textId="2EBAB080" w:rsidR="00591C11" w:rsidRPr="005B5863" w:rsidRDefault="00591C11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не должен рассматривать возможность</w:t>
      </w:r>
      <w:r w:rsidR="0016232B" w:rsidRPr="005B5863">
        <w:rPr>
          <w:rFonts w:ascii="Times New Roman" w:hAnsi="Times New Roman" w:cs="Times New Roman"/>
          <w:lang w:val="ru-RU"/>
        </w:rPr>
        <w:t xml:space="preserve"> покры</w:t>
      </w:r>
      <w:r w:rsidRPr="005B5863">
        <w:rPr>
          <w:rFonts w:ascii="Times New Roman" w:hAnsi="Times New Roman" w:cs="Times New Roman"/>
          <w:lang w:val="ru-RU"/>
        </w:rPr>
        <w:t xml:space="preserve">тия </w:t>
      </w:r>
      <w:r w:rsidR="0016232B" w:rsidRPr="005B5863">
        <w:rPr>
          <w:rFonts w:ascii="Times New Roman" w:hAnsi="Times New Roman" w:cs="Times New Roman"/>
          <w:lang w:val="ru-RU"/>
        </w:rPr>
        <w:t>свои</w:t>
      </w:r>
      <w:r w:rsidRPr="005B5863">
        <w:rPr>
          <w:rFonts w:ascii="Times New Roman" w:hAnsi="Times New Roman" w:cs="Times New Roman"/>
          <w:lang w:val="ru-RU"/>
        </w:rPr>
        <w:t>х косвенных/</w:t>
      </w:r>
      <w:r w:rsidR="0016232B" w:rsidRPr="005B5863">
        <w:rPr>
          <w:rFonts w:ascii="Times New Roman" w:hAnsi="Times New Roman" w:cs="Times New Roman"/>
          <w:lang w:val="ru-RU"/>
        </w:rPr>
        <w:t>вспомогательны</w:t>
      </w:r>
      <w:r w:rsidRPr="005B5863">
        <w:rPr>
          <w:rFonts w:ascii="Times New Roman" w:hAnsi="Times New Roman" w:cs="Times New Roman"/>
          <w:lang w:val="ru-RU"/>
        </w:rPr>
        <w:t>х расходов</w:t>
      </w:r>
      <w:r w:rsidR="0016232B" w:rsidRPr="005B5863">
        <w:rPr>
          <w:rFonts w:ascii="Times New Roman" w:hAnsi="Times New Roman" w:cs="Times New Roman"/>
          <w:lang w:val="ru-RU"/>
        </w:rPr>
        <w:t xml:space="preserve"> за счет малого гранта;</w:t>
      </w:r>
    </w:p>
    <w:p w14:paraId="7E395FEF" w14:textId="77777777" w:rsidR="00591C11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 xml:space="preserve">должен </w:t>
      </w:r>
      <w:r w:rsidRPr="005B5863">
        <w:rPr>
          <w:rFonts w:ascii="Times New Roman" w:hAnsi="Times New Roman" w:cs="Times New Roman"/>
          <w:lang w:val="ru-RU"/>
        </w:rPr>
        <w:t>получать прямую прибыль от малого гранта;</w:t>
      </w:r>
    </w:p>
    <w:p w14:paraId="37B70940" w14:textId="77777777" w:rsidR="00591C11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 xml:space="preserve">не </w:t>
      </w:r>
      <w:r w:rsidR="00591C11" w:rsidRPr="005B5863">
        <w:rPr>
          <w:rFonts w:ascii="Times New Roman" w:hAnsi="Times New Roman" w:cs="Times New Roman"/>
          <w:lang w:val="ru-RU"/>
        </w:rPr>
        <w:t xml:space="preserve">должен рассматривать возможность покрытия </w:t>
      </w:r>
      <w:r w:rsidRPr="005B5863">
        <w:rPr>
          <w:rFonts w:ascii="Times New Roman" w:hAnsi="Times New Roman" w:cs="Times New Roman"/>
          <w:lang w:val="ru-RU"/>
        </w:rPr>
        <w:t>расход</w:t>
      </w:r>
      <w:r w:rsidR="00591C11" w:rsidRPr="005B5863">
        <w:rPr>
          <w:rFonts w:ascii="Times New Roman" w:hAnsi="Times New Roman" w:cs="Times New Roman"/>
          <w:lang w:val="ru-RU"/>
        </w:rPr>
        <w:t>ов, понесенных</w:t>
      </w:r>
      <w:r w:rsidRPr="005B5863">
        <w:rPr>
          <w:rFonts w:ascii="Times New Roman" w:hAnsi="Times New Roman" w:cs="Times New Roman"/>
          <w:lang w:val="ru-RU"/>
        </w:rPr>
        <w:t xml:space="preserve"> или </w:t>
      </w:r>
      <w:r w:rsidR="00591C11" w:rsidRPr="005B5863">
        <w:rPr>
          <w:rFonts w:ascii="Times New Roman" w:hAnsi="Times New Roman" w:cs="Times New Roman"/>
          <w:lang w:val="ru-RU"/>
        </w:rPr>
        <w:t xml:space="preserve">принятых им </w:t>
      </w:r>
      <w:r w:rsidRPr="005B5863">
        <w:rPr>
          <w:rFonts w:ascii="Times New Roman" w:hAnsi="Times New Roman" w:cs="Times New Roman"/>
          <w:lang w:val="ru-RU"/>
        </w:rPr>
        <w:t xml:space="preserve">до подписания Соглашения о </w:t>
      </w:r>
      <w:r w:rsidR="00591C11" w:rsidRPr="005B5863">
        <w:rPr>
          <w:rFonts w:ascii="Times New Roman" w:hAnsi="Times New Roman" w:cs="Times New Roman"/>
          <w:lang w:val="ru-RU"/>
        </w:rPr>
        <w:t>получении малого гранта</w:t>
      </w:r>
      <w:r w:rsidRPr="005B5863">
        <w:rPr>
          <w:rFonts w:ascii="Times New Roman" w:hAnsi="Times New Roman" w:cs="Times New Roman"/>
          <w:lang w:val="ru-RU"/>
        </w:rPr>
        <w:t>;</w:t>
      </w:r>
    </w:p>
    <w:p w14:paraId="1FD0817F" w14:textId="2C7C1FD5" w:rsidR="00591C11" w:rsidRPr="005B5863" w:rsidRDefault="00591C11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предлагает</w:t>
      </w:r>
      <w:r w:rsidR="0016232B" w:rsidRPr="005B5863">
        <w:rPr>
          <w:rFonts w:ascii="Times New Roman" w:hAnsi="Times New Roman" w:cs="Times New Roman"/>
          <w:lang w:val="ru-RU"/>
        </w:rPr>
        <w:t xml:space="preserve"> виды деятельности,</w:t>
      </w:r>
      <w:r w:rsidRPr="005B5863">
        <w:rPr>
          <w:rFonts w:ascii="Times New Roman" w:hAnsi="Times New Roman" w:cs="Times New Roman"/>
          <w:lang w:val="ru-RU"/>
        </w:rPr>
        <w:t xml:space="preserve"> отвечающие квалификационным требованиям и гарантирующие</w:t>
      </w:r>
      <w:r w:rsidR="0016232B" w:rsidRPr="005B5863">
        <w:rPr>
          <w:rFonts w:ascii="Times New Roman" w:hAnsi="Times New Roman" w:cs="Times New Roman"/>
          <w:lang w:val="ru-RU"/>
        </w:rPr>
        <w:t xml:space="preserve"> устойчивую поддержку </w:t>
      </w:r>
      <w:r w:rsidR="000740F1" w:rsidRPr="005B5863">
        <w:rPr>
          <w:rFonts w:ascii="Times New Roman" w:hAnsi="Times New Roman" w:cs="Times New Roman"/>
          <w:lang w:val="ru-RU"/>
        </w:rPr>
        <w:t>соискателю</w:t>
      </w:r>
      <w:r w:rsidR="00113D1D" w:rsidRPr="005B5863">
        <w:rPr>
          <w:rFonts w:ascii="Times New Roman" w:hAnsi="Times New Roman" w:cs="Times New Roman"/>
          <w:lang w:val="ru-RU"/>
        </w:rPr>
        <w:t>;</w:t>
      </w:r>
    </w:p>
    <w:p w14:paraId="31C4880D" w14:textId="50D71F0D" w:rsidR="001652A5" w:rsidRPr="005B5863" w:rsidRDefault="00591C11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предлагает</w:t>
      </w:r>
      <w:r w:rsidR="0016232B" w:rsidRPr="005B5863">
        <w:rPr>
          <w:rFonts w:ascii="Times New Roman" w:hAnsi="Times New Roman" w:cs="Times New Roman"/>
          <w:lang w:val="ru-RU"/>
        </w:rPr>
        <w:t xml:space="preserve"> </w:t>
      </w:r>
      <w:r w:rsidRPr="005B5863">
        <w:rPr>
          <w:rFonts w:ascii="Times New Roman" w:hAnsi="Times New Roman" w:cs="Times New Roman"/>
          <w:lang w:val="ru-RU"/>
        </w:rPr>
        <w:t>виды деятельности, отвечающие квалификационным</w:t>
      </w:r>
      <w:r w:rsidR="001652A5" w:rsidRPr="005B5863">
        <w:rPr>
          <w:rFonts w:ascii="Times New Roman" w:hAnsi="Times New Roman" w:cs="Times New Roman"/>
          <w:lang w:val="ru-RU"/>
        </w:rPr>
        <w:t xml:space="preserve"> требованиям, в рамках которых </w:t>
      </w:r>
      <w:r w:rsidR="000740F1" w:rsidRPr="005B5863">
        <w:rPr>
          <w:rFonts w:ascii="Times New Roman" w:hAnsi="Times New Roman" w:cs="Times New Roman"/>
          <w:lang w:val="ru-RU"/>
        </w:rPr>
        <w:t xml:space="preserve">соискатель </w:t>
      </w:r>
      <w:r w:rsidR="001652A5" w:rsidRPr="005B5863">
        <w:rPr>
          <w:rFonts w:ascii="Times New Roman" w:hAnsi="Times New Roman" w:cs="Times New Roman"/>
          <w:lang w:val="ru-RU"/>
        </w:rPr>
        <w:t>сможет</w:t>
      </w:r>
      <w:r w:rsidR="0016232B" w:rsidRPr="005B5863">
        <w:rPr>
          <w:rFonts w:ascii="Times New Roman" w:hAnsi="Times New Roman" w:cs="Times New Roman"/>
          <w:lang w:val="ru-RU"/>
        </w:rPr>
        <w:t xml:space="preserve"> охва</w:t>
      </w:r>
      <w:r w:rsidR="001652A5" w:rsidRPr="005B5863">
        <w:rPr>
          <w:rFonts w:ascii="Times New Roman" w:hAnsi="Times New Roman" w:cs="Times New Roman"/>
          <w:lang w:val="ru-RU"/>
        </w:rPr>
        <w:t xml:space="preserve">тить целевую аудиторию; </w:t>
      </w:r>
    </w:p>
    <w:p w14:paraId="29205374" w14:textId="2146C81E" w:rsidR="00EF019A" w:rsidRPr="005B5863" w:rsidRDefault="0016232B">
      <w:pPr>
        <w:pStyle w:val="a9"/>
        <w:numPr>
          <w:ilvl w:val="0"/>
          <w:numId w:val="28"/>
        </w:num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  <w:r w:rsidRPr="005B5863">
        <w:rPr>
          <w:rFonts w:ascii="Times New Roman" w:hAnsi="Times New Roman" w:cs="Times New Roman"/>
          <w:lang w:val="ru-RU"/>
        </w:rPr>
        <w:t>предл</w:t>
      </w:r>
      <w:r w:rsidR="001652A5" w:rsidRPr="005B5863">
        <w:rPr>
          <w:rFonts w:ascii="Times New Roman" w:hAnsi="Times New Roman" w:cs="Times New Roman"/>
          <w:lang w:val="ru-RU"/>
        </w:rPr>
        <w:t xml:space="preserve">агает экономически выгодный </w:t>
      </w:r>
      <w:r w:rsidRPr="005B5863">
        <w:rPr>
          <w:rFonts w:ascii="Times New Roman" w:hAnsi="Times New Roman" w:cs="Times New Roman"/>
          <w:lang w:val="ru-RU"/>
        </w:rPr>
        <w:t xml:space="preserve">бюджет с учетом видов деятельности, </w:t>
      </w:r>
      <w:r w:rsidR="001652A5" w:rsidRPr="005B5863">
        <w:rPr>
          <w:rFonts w:ascii="Times New Roman" w:hAnsi="Times New Roman" w:cs="Times New Roman"/>
          <w:lang w:val="ru-RU"/>
        </w:rPr>
        <w:t xml:space="preserve">отвечающих квалификационным требованиям, </w:t>
      </w:r>
      <w:r w:rsidRPr="005B5863">
        <w:rPr>
          <w:rFonts w:ascii="Times New Roman" w:hAnsi="Times New Roman" w:cs="Times New Roman"/>
          <w:lang w:val="ru-RU"/>
        </w:rPr>
        <w:t xml:space="preserve">количества целевых </w:t>
      </w:r>
      <w:r w:rsidR="001652A5" w:rsidRPr="005B5863">
        <w:rPr>
          <w:rFonts w:ascii="Times New Roman" w:hAnsi="Times New Roman" w:cs="Times New Roman"/>
          <w:lang w:val="ru-RU"/>
        </w:rPr>
        <w:t>получателей</w:t>
      </w:r>
      <w:r w:rsidRPr="005B5863">
        <w:rPr>
          <w:rFonts w:ascii="Times New Roman" w:hAnsi="Times New Roman" w:cs="Times New Roman"/>
          <w:lang w:val="ru-RU"/>
        </w:rPr>
        <w:t xml:space="preserve"> и предлагаемого местоположения.</w:t>
      </w:r>
    </w:p>
    <w:p w14:paraId="048440C9" w14:textId="77777777" w:rsidR="00EF019A" w:rsidRPr="005B5863" w:rsidRDefault="00EF019A">
      <w:pPr>
        <w:spacing w:after="0" w:line="276" w:lineRule="auto"/>
        <w:jc w:val="both"/>
        <w:rPr>
          <w:rFonts w:ascii="Times New Roman" w:hAnsi="Times New Roman" w:cs="Times New Roman"/>
          <w:lang w:val="ru-RU"/>
        </w:rPr>
      </w:pPr>
    </w:p>
    <w:p w14:paraId="794A9FD6" w14:textId="1D4E2982" w:rsidR="00932C12" w:rsidRPr="005B5863" w:rsidRDefault="00F3122C">
      <w:pPr>
        <w:shd w:val="clear" w:color="auto" w:fill="FFFFFF"/>
        <w:spacing w:after="0" w:line="276" w:lineRule="auto"/>
        <w:jc w:val="both"/>
        <w:outlineLvl w:val="1"/>
        <w:rPr>
          <w:rFonts w:ascii="Times New Roman" w:eastAsiaTheme="majorEastAsia" w:hAnsi="Times New Roman" w:cs="Times New Roman"/>
          <w:b/>
          <w:bCs/>
          <w:lang w:val="ru-RU"/>
        </w:rPr>
      </w:pP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>6</w:t>
      </w:r>
      <w:r w:rsidR="00D07444" w:rsidRPr="005B5863">
        <w:rPr>
          <w:rFonts w:ascii="Times New Roman" w:eastAsiaTheme="majorEastAsia" w:hAnsi="Times New Roman" w:cs="Times New Roman"/>
          <w:b/>
          <w:bCs/>
          <w:lang w:val="ru-RU"/>
        </w:rPr>
        <w:t>.</w:t>
      </w:r>
      <w:r w:rsidRPr="005B5863">
        <w:rPr>
          <w:rFonts w:ascii="Times New Roman" w:eastAsiaTheme="majorEastAsia" w:hAnsi="Times New Roman" w:cs="Times New Roman"/>
          <w:b/>
          <w:bCs/>
          <w:lang w:val="ru-RU"/>
        </w:rPr>
        <w:t xml:space="preserve"> </w:t>
      </w:r>
      <w:r w:rsidR="001652A5" w:rsidRPr="005B5863">
        <w:rPr>
          <w:rFonts w:ascii="Times New Roman" w:eastAsiaTheme="majorEastAsia" w:hAnsi="Times New Roman" w:cs="Times New Roman"/>
          <w:b/>
          <w:bCs/>
          <w:lang w:val="ru-RU"/>
        </w:rPr>
        <w:t>Присуждение гранта</w:t>
      </w:r>
    </w:p>
    <w:p w14:paraId="47E59149" w14:textId="714D5787" w:rsidR="005B5863" w:rsidRDefault="00EF49CA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  <w:r w:rsidRPr="00170C58">
        <w:rPr>
          <w:rFonts w:ascii="Times New Roman" w:hAnsi="Times New Roman" w:cs="Times New Roman"/>
          <w:lang w:val="ru-RU"/>
        </w:rPr>
        <w:t>Инициатива “Луч света”</w:t>
      </w:r>
      <w:r w:rsidRPr="00EF49CA">
        <w:rPr>
          <w:rFonts w:ascii="Times New Roman" w:hAnsi="Times New Roman" w:cs="Times New Roman"/>
          <w:lang w:val="ru-RU"/>
        </w:rPr>
        <w:t xml:space="preserve"> 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рассмотрит заявки, соответствующие всем критериям. Малые гранты будут присуждены структурой 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“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”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соискателям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, </w:t>
      </w:r>
      <w:r w:rsidR="00BF04B8" w:rsidRPr="005B5863">
        <w:rPr>
          <w:rFonts w:ascii="Times New Roman" w:eastAsia="Calibri" w:hAnsi="Times New Roman" w:cs="Times New Roman"/>
          <w:spacing w:val="-2"/>
          <w:lang w:val="ru-RU"/>
        </w:rPr>
        <w:t>наилучшим образом,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пособствующим достижению целей, отраженных в качестве стратегических приоритетов </w:t>
      </w:r>
      <w:r w:rsidR="008C70CA">
        <w:rPr>
          <w:rFonts w:ascii="Times New Roman" w:eastAsia="Calibri" w:hAnsi="Times New Roman" w:cs="Times New Roman"/>
          <w:spacing w:val="-2"/>
          <w:lang w:val="ru-RU"/>
        </w:rPr>
        <w:t>Р</w:t>
      </w:r>
      <w:r w:rsidR="001652A5" w:rsidRPr="005B5863">
        <w:rPr>
          <w:rFonts w:ascii="Times New Roman" w:eastAsia="Calibri" w:hAnsi="Times New Roman" w:cs="Times New Roman"/>
          <w:spacing w:val="-2"/>
          <w:lang w:val="ru-RU"/>
        </w:rPr>
        <w:t xml:space="preserve">егиональной 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>программы</w:t>
      </w:r>
      <w:r w:rsidR="000740F1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8C70CA" w:rsidRPr="00170C58">
        <w:rPr>
          <w:rFonts w:ascii="Times New Roman" w:hAnsi="Times New Roman" w:cs="Times New Roman"/>
          <w:lang w:val="ru-RU"/>
        </w:rPr>
        <w:t>Инициатив</w:t>
      </w:r>
      <w:r w:rsidR="00315ECB">
        <w:rPr>
          <w:rFonts w:ascii="Times New Roman" w:hAnsi="Times New Roman" w:cs="Times New Roman"/>
          <w:lang w:val="ru-RU"/>
        </w:rPr>
        <w:t>ы</w:t>
      </w:r>
      <w:r w:rsidR="008C70CA" w:rsidRPr="00170C58">
        <w:rPr>
          <w:rFonts w:ascii="Times New Roman" w:hAnsi="Times New Roman" w:cs="Times New Roman"/>
          <w:lang w:val="ru-RU"/>
        </w:rPr>
        <w:t xml:space="preserve"> “Луч света”</w:t>
      </w:r>
      <w:r w:rsidR="008C70CA">
        <w:rPr>
          <w:rFonts w:ascii="Times New Roman" w:hAnsi="Times New Roman" w:cs="Times New Roman"/>
          <w:lang w:val="ru-RU"/>
        </w:rPr>
        <w:t xml:space="preserve"> </w:t>
      </w:r>
      <w:r w:rsidR="001652A5" w:rsidRPr="00A3665C">
        <w:rPr>
          <w:rFonts w:ascii="Times New Roman" w:eastAsia="Calibri" w:hAnsi="Times New Roman" w:cs="Times New Roman"/>
          <w:spacing w:val="-2"/>
          <w:lang w:val="ru-RU"/>
        </w:rPr>
        <w:t xml:space="preserve">для стран Центральной Азии и Афганистана. </w:t>
      </w:r>
      <w:r w:rsidR="006E2BBF">
        <w:rPr>
          <w:rFonts w:ascii="Times New Roman" w:eastAsia="Calibri" w:hAnsi="Times New Roman" w:cs="Times New Roman"/>
          <w:spacing w:val="-2"/>
          <w:lang w:val="ru-RU"/>
        </w:rPr>
        <w:t>Только у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спешные кандидаты будут проинформированы в письменной форме о решении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структуры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“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”</w:t>
      </w:r>
      <w:r w:rsidR="000740F1" w:rsidRPr="005B5863">
        <w:rPr>
          <w:rFonts w:ascii="Times New Roman" w:eastAsia="Calibri" w:hAnsi="Times New Roman" w:cs="Times New Roman"/>
          <w:spacing w:val="-2"/>
          <w:lang w:val="ru-RU"/>
        </w:rPr>
        <w:t xml:space="preserve"> присудить малый грант. 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 xml:space="preserve">Присуждение малого гранта обусловлено согласием соискателя с условиями, изложенными в Соглашении о получении малого гранта Структуры 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“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ООН-женщины</w:t>
      </w:r>
      <w:r w:rsidR="00377EB3" w:rsidRPr="00377EB3">
        <w:rPr>
          <w:rFonts w:ascii="Times New Roman" w:eastAsia="Calibri" w:hAnsi="Times New Roman" w:cs="Times New Roman"/>
          <w:spacing w:val="-2"/>
          <w:lang w:val="ru-RU"/>
        </w:rPr>
        <w:t>”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>. В случае несогласия с приведенными условиями решение будет</w:t>
      </w:r>
      <w:r w:rsidR="005B5863" w:rsidRPr="00CB41CF">
        <w:rPr>
          <w:rFonts w:ascii="Times New Roman" w:eastAsia="Calibri" w:hAnsi="Times New Roman" w:cs="Times New Roman"/>
          <w:spacing w:val="-2"/>
          <w:lang w:val="ru-RU"/>
        </w:rPr>
        <w:t xml:space="preserve"> </w:t>
      </w:r>
      <w:r w:rsidR="005B5863" w:rsidRPr="00A3665C">
        <w:rPr>
          <w:rFonts w:ascii="Times New Roman" w:eastAsia="Calibri" w:hAnsi="Times New Roman" w:cs="Times New Roman"/>
          <w:spacing w:val="-2"/>
          <w:lang w:val="ru-RU"/>
        </w:rPr>
        <w:t>автоматически отменено</w:t>
      </w:r>
      <w:r w:rsidR="005B5863" w:rsidRPr="005B5863">
        <w:rPr>
          <w:rFonts w:ascii="Times New Roman" w:eastAsia="Calibri" w:hAnsi="Times New Roman" w:cs="Times New Roman"/>
          <w:spacing w:val="-2"/>
          <w:lang w:val="ru-RU"/>
        </w:rPr>
        <w:t xml:space="preserve">. </w:t>
      </w:r>
    </w:p>
    <w:p w14:paraId="0609B9AC" w14:textId="3E24BA0D" w:rsidR="008B1606" w:rsidRDefault="008B1606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220251E7" w14:textId="4E0CC1D7" w:rsidR="008B1606" w:rsidRDefault="008B1606" w:rsidP="00CB41CF">
      <w:pPr>
        <w:shd w:val="clear" w:color="auto" w:fill="FFFFFF"/>
        <w:spacing w:after="0" w:line="276" w:lineRule="auto"/>
        <w:jc w:val="both"/>
        <w:rPr>
          <w:rFonts w:ascii="Times New Roman" w:eastAsia="Calibri" w:hAnsi="Times New Roman" w:cs="Times New Roman"/>
          <w:spacing w:val="-2"/>
          <w:lang w:val="ru-RU"/>
        </w:rPr>
      </w:pPr>
    </w:p>
    <w:p w14:paraId="1236C876" w14:textId="4CEA4B95" w:rsidR="00FC12A5" w:rsidRPr="00DB09D9" w:rsidRDefault="00113D1D" w:rsidP="00CB41CF">
      <w:pPr>
        <w:spacing w:line="240" w:lineRule="auto"/>
        <w:rPr>
          <w:rFonts w:ascii="Times New Roman" w:hAnsi="Times New Roman" w:cs="Times New Roman"/>
          <w:b/>
          <w:bCs/>
          <w:u w:val="single"/>
          <w:lang w:val="ru-RU"/>
        </w:rPr>
      </w:pPr>
      <w:r>
        <w:rPr>
          <w:rFonts w:ascii="Times New Roman" w:hAnsi="Times New Roman" w:cs="Times New Roman"/>
          <w:b/>
          <w:bCs/>
          <w:u w:val="single"/>
          <w:lang w:val="ru-RU"/>
        </w:rPr>
        <w:br w:type="column"/>
      </w:r>
      <w:r w:rsidR="00A37A35" w:rsidRPr="00DB09D9">
        <w:rPr>
          <w:rFonts w:ascii="Times New Roman" w:hAnsi="Times New Roman" w:cs="Times New Roman"/>
          <w:b/>
          <w:bCs/>
          <w:u w:val="single"/>
          <w:lang w:val="ru-RU"/>
        </w:rPr>
        <w:lastRenderedPageBreak/>
        <w:t>Приложение</w:t>
      </w:r>
      <w:r w:rsidR="00F517EB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F517EB" w:rsidRPr="00DB09D9">
        <w:rPr>
          <w:rFonts w:ascii="Times New Roman" w:hAnsi="Times New Roman" w:cs="Times New Roman"/>
          <w:b/>
          <w:bCs/>
          <w:u w:val="single"/>
        </w:rPr>
        <w:t>I</w:t>
      </w:r>
      <w:r w:rsidR="00F517EB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 </w:t>
      </w:r>
      <w:r w:rsidR="00A37A35" w:rsidRPr="00DB09D9">
        <w:rPr>
          <w:rFonts w:ascii="Times New Roman" w:hAnsi="Times New Roman" w:cs="Times New Roman"/>
          <w:b/>
          <w:bCs/>
          <w:u w:val="single"/>
          <w:lang w:val="ru-RU"/>
        </w:rPr>
        <w:t xml:space="preserve">Форма заявки </w:t>
      </w:r>
    </w:p>
    <w:p w14:paraId="6EC9CFDF" w14:textId="779531C7" w:rsidR="00F3122C" w:rsidRPr="00CB41CF" w:rsidRDefault="003C32C0">
      <w:pPr>
        <w:spacing w:after="0" w:line="240" w:lineRule="auto"/>
        <w:rPr>
          <w:rFonts w:ascii="Times New Roman" w:hAnsi="Times New Roman" w:cs="Times New Roman"/>
          <w:b/>
          <w:bCs/>
          <w:lang w:val="ru-RU"/>
        </w:rPr>
      </w:pPr>
      <w:r w:rsidRPr="003C32C0">
        <w:rPr>
          <w:rFonts w:ascii="Times New Roman" w:hAnsi="Times New Roman" w:cs="Times New Roman"/>
          <w:b/>
          <w:bCs/>
          <w:lang w:val="ru-RU"/>
        </w:rPr>
        <w:t>Объявление</w:t>
      </w:r>
      <w:r w:rsidR="004159D6" w:rsidRPr="007D0984">
        <w:rPr>
          <w:rFonts w:ascii="Times New Roman" w:hAnsi="Times New Roman" w:cs="Times New Roman"/>
          <w:b/>
          <w:bCs/>
          <w:lang w:val="ru-RU"/>
        </w:rPr>
        <w:t>:</w:t>
      </w:r>
      <w:r w:rsidR="00A37A35" w:rsidRPr="00CB41CF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5B5863" w:rsidRPr="00CB41CF">
        <w:rPr>
          <w:rFonts w:ascii="Times New Roman" w:hAnsi="Times New Roman" w:cs="Times New Roman"/>
          <w:b/>
          <w:bCs/>
          <w:lang w:val="ru-RU"/>
        </w:rPr>
        <w:t xml:space="preserve">№ </w:t>
      </w:r>
      <w:r w:rsidR="003C158D">
        <w:rPr>
          <w:rFonts w:ascii="Times New Roman" w:hAnsi="Times New Roman" w:cs="Times New Roman"/>
          <w:b/>
          <w:bCs/>
          <w:lang w:val="ru-RU"/>
        </w:rPr>
        <w:t xml:space="preserve">2 </w:t>
      </w:r>
    </w:p>
    <w:p w14:paraId="60BFDABC" w14:textId="77777777" w:rsidR="00531C17" w:rsidRPr="00CB41CF" w:rsidRDefault="00531C17">
      <w:pPr>
        <w:spacing w:after="0" w:line="240" w:lineRule="auto"/>
        <w:rPr>
          <w:rFonts w:ascii="Times New Roman" w:hAnsi="Times New Roman" w:cs="Times New Roman"/>
          <w:lang w:val="ru-RU"/>
        </w:rPr>
      </w:pPr>
    </w:p>
    <w:tbl>
      <w:tblPr>
        <w:tblStyle w:val="af7"/>
        <w:tblW w:w="9439" w:type="dxa"/>
        <w:tblLook w:val="04A0" w:firstRow="1" w:lastRow="0" w:firstColumn="1" w:lastColumn="0" w:noHBand="0" w:noVBand="1"/>
      </w:tblPr>
      <w:tblGrid>
        <w:gridCol w:w="2307"/>
        <w:gridCol w:w="7132"/>
      </w:tblGrid>
      <w:tr w:rsidR="00E75B65" w:rsidRPr="00DB09D9" w14:paraId="2A006D7F" w14:textId="77777777" w:rsidTr="00F3122C">
        <w:trPr>
          <w:trHeight w:val="289"/>
        </w:trPr>
        <w:tc>
          <w:tcPr>
            <w:tcW w:w="9439" w:type="dxa"/>
            <w:gridSpan w:val="2"/>
            <w:shd w:val="clear" w:color="auto" w:fill="DEEAF6" w:themeFill="accent5" w:themeFillTint="33"/>
          </w:tcPr>
          <w:p w14:paraId="39C086CE" w14:textId="56CA4970" w:rsidR="00E75B65" w:rsidRPr="00CB41CF" w:rsidRDefault="00A37A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Сведения о</w:t>
            </w:r>
            <w:r w:rsidR="003C32C0"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б</w:t>
            </w: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 xml:space="preserve"> ОГО/</w:t>
            </w:r>
            <w:r w:rsidR="003C32C0"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Соискателе</w:t>
            </w:r>
          </w:p>
        </w:tc>
      </w:tr>
      <w:tr w:rsidR="00427BBF" w:rsidRPr="00120780" w14:paraId="76C7A2CC" w14:textId="77777777" w:rsidTr="00F3122C">
        <w:trPr>
          <w:trHeight w:val="772"/>
        </w:trPr>
        <w:tc>
          <w:tcPr>
            <w:tcW w:w="1812" w:type="dxa"/>
            <w:shd w:val="clear" w:color="auto" w:fill="DEEAF6" w:themeFill="accent5" w:themeFillTint="33"/>
          </w:tcPr>
          <w:p w14:paraId="40F418F5" w14:textId="29703936" w:rsidR="00427BBF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Наименование и номер </w:t>
            </w:r>
            <w:r w:rsidR="009247E6" w:rsidRPr="00CB41CF">
              <w:rPr>
                <w:rFonts w:ascii="Times New Roman" w:hAnsi="Times New Roman" w:cs="Times New Roman"/>
                <w:b/>
                <w:bCs/>
                <w:lang w:val="ru-RU"/>
              </w:rPr>
              <w:t>регистрации</w:t>
            </w:r>
            <w:r w:rsidR="003C32C0">
              <w:rPr>
                <w:rFonts w:ascii="Times New Roman" w:hAnsi="Times New Roman" w:cs="Times New Roman"/>
                <w:b/>
                <w:bCs/>
                <w:lang w:val="ru-RU"/>
              </w:rPr>
              <w:t xml:space="preserve">. </w:t>
            </w:r>
            <w:r w:rsidR="009247E6" w:rsidRPr="00CB41CF">
              <w:rPr>
                <w:rFonts w:ascii="Times New Roman" w:hAnsi="Times New Roman" w:cs="Times New Roman"/>
                <w:b/>
                <w:bCs/>
                <w:lang w:val="ru-RU"/>
              </w:rPr>
              <w:t>Предоставьте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документ, свидетельствующий о регистрации </w:t>
            </w:r>
          </w:p>
        </w:tc>
        <w:tc>
          <w:tcPr>
            <w:tcW w:w="7627" w:type="dxa"/>
          </w:tcPr>
          <w:p w14:paraId="6F6E5534" w14:textId="77777777" w:rsidR="00427BBF" w:rsidRPr="00CB41CF" w:rsidRDefault="00427BBF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23CB1" w:rsidRPr="00DB09D9" w14:paraId="2944D1F9" w14:textId="77777777" w:rsidTr="00F3122C">
        <w:trPr>
          <w:trHeight w:val="514"/>
        </w:trPr>
        <w:tc>
          <w:tcPr>
            <w:tcW w:w="1812" w:type="dxa"/>
            <w:shd w:val="clear" w:color="auto" w:fill="DEEAF6" w:themeFill="accent5" w:themeFillTint="33"/>
          </w:tcPr>
          <w:p w14:paraId="685C514F" w14:textId="4F22075B" w:rsidR="00E23CB1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Мандат ОГО</w:t>
            </w:r>
          </w:p>
        </w:tc>
        <w:tc>
          <w:tcPr>
            <w:tcW w:w="7627" w:type="dxa"/>
          </w:tcPr>
          <w:p w14:paraId="38A83D4F" w14:textId="77777777" w:rsidR="00E23CB1" w:rsidRPr="00CB41CF" w:rsidRDefault="00E23CB1">
            <w:pPr>
              <w:rPr>
                <w:rFonts w:ascii="Times New Roman" w:hAnsi="Times New Roman" w:cs="Times New Roman"/>
              </w:rPr>
            </w:pPr>
          </w:p>
        </w:tc>
      </w:tr>
      <w:tr w:rsidR="00EE1B35" w:rsidRPr="00120780" w14:paraId="2A2856DC" w14:textId="77777777" w:rsidTr="00F3122C">
        <w:trPr>
          <w:trHeight w:val="788"/>
        </w:trPr>
        <w:tc>
          <w:tcPr>
            <w:tcW w:w="1812" w:type="dxa"/>
            <w:shd w:val="clear" w:color="auto" w:fill="DEEAF6" w:themeFill="accent5" w:themeFillTint="33"/>
          </w:tcPr>
          <w:p w14:paraId="77CA9F87" w14:textId="5E436BE0" w:rsidR="00EE1B35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Контактные лица ОГО</w:t>
            </w:r>
          </w:p>
        </w:tc>
        <w:tc>
          <w:tcPr>
            <w:tcW w:w="7627" w:type="dxa"/>
          </w:tcPr>
          <w:p w14:paraId="3356F601" w14:textId="1570163A" w:rsidR="00EE1B35" w:rsidRPr="00CB41CF" w:rsidRDefault="00351348">
            <w:pPr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Укажите </w:t>
            </w:r>
            <w:r w:rsidR="00A37A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ФИО, должность, электронный адрес, номер телефона) </w:t>
            </w:r>
            <w:r w:rsidR="00EE1B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</w:p>
        </w:tc>
      </w:tr>
      <w:tr w:rsidR="00976FC8" w:rsidRPr="00DB09D9" w14:paraId="228FCBE0" w14:textId="77777777" w:rsidTr="00F3122C">
        <w:trPr>
          <w:trHeight w:val="273"/>
        </w:trPr>
        <w:tc>
          <w:tcPr>
            <w:tcW w:w="9439" w:type="dxa"/>
            <w:gridSpan w:val="2"/>
            <w:shd w:val="clear" w:color="auto" w:fill="DEEAF6" w:themeFill="accent5" w:themeFillTint="33"/>
          </w:tcPr>
          <w:p w14:paraId="0D30C204" w14:textId="6E3E7AF2" w:rsidR="00976FC8" w:rsidRPr="00CB41CF" w:rsidRDefault="00A37A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u-RU"/>
              </w:rPr>
              <w:t>Данные заявки</w:t>
            </w:r>
          </w:p>
        </w:tc>
      </w:tr>
      <w:tr w:rsidR="007327A2" w:rsidRPr="00DB09D9" w14:paraId="076385DF" w14:textId="77777777" w:rsidTr="00E31CDC">
        <w:trPr>
          <w:trHeight w:val="467"/>
        </w:trPr>
        <w:tc>
          <w:tcPr>
            <w:tcW w:w="1812" w:type="dxa"/>
            <w:shd w:val="clear" w:color="auto" w:fill="DEEAF6" w:themeFill="accent5" w:themeFillTint="33"/>
          </w:tcPr>
          <w:p w14:paraId="01868158" w14:textId="60735259" w:rsidR="007327A2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Название предложения </w:t>
            </w:r>
          </w:p>
        </w:tc>
        <w:tc>
          <w:tcPr>
            <w:tcW w:w="7627" w:type="dxa"/>
          </w:tcPr>
          <w:p w14:paraId="201CAE9D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05625" w:rsidRPr="00120780" w14:paraId="5BEEFCAB" w14:textId="77777777" w:rsidTr="00E31CDC">
        <w:trPr>
          <w:trHeight w:val="683"/>
        </w:trPr>
        <w:tc>
          <w:tcPr>
            <w:tcW w:w="1812" w:type="dxa"/>
            <w:shd w:val="clear" w:color="auto" w:fill="DEEAF6" w:themeFill="accent5" w:themeFillTint="33"/>
          </w:tcPr>
          <w:p w14:paraId="429C3831" w14:textId="680D7F21" w:rsidR="00B05625" w:rsidRPr="00CB41CF" w:rsidRDefault="00A37A35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Сумма малого гранта</w:t>
            </w:r>
            <w:r w:rsidR="00983222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="00C56636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7E249181" w14:textId="211B4CEF" w:rsidR="00B05625" w:rsidRPr="00CB41CF" w:rsidRDefault="00094ADA">
            <w:pPr>
              <w:rPr>
                <w:rFonts w:ascii="Times New Roman" w:hAnsi="Times New Roman" w:cs="Times New Roman"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Укажите</w:t>
            </w:r>
            <w:r w:rsidR="00A37A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сумму </w:t>
            </w:r>
            <w:r w:rsidR="00A37A35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 xml:space="preserve">в </w:t>
            </w:r>
            <w:r w:rsidR="00D176EF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д</w:t>
            </w:r>
            <w:r w:rsidR="001F4287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олларах США</w:t>
            </w:r>
            <w:r w:rsidR="00D176EF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 xml:space="preserve"> (</w:t>
            </w:r>
            <w:r w:rsidR="00D176EF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USD</w:t>
            </w:r>
            <w:r w:rsidR="00D176EF" w:rsidRPr="00D176EF">
              <w:rPr>
                <w:rFonts w:ascii="Times New Roman" w:hAnsi="Times New Roman" w:cs="Times New Roman"/>
                <w:b/>
                <w:bCs/>
                <w:i/>
                <w:iCs/>
                <w:u w:val="single"/>
                <w:lang w:val="ru-RU"/>
              </w:rPr>
              <w:t>)</w:t>
            </w:r>
            <w:r w:rsidR="00A37A35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 </w:t>
            </w:r>
          </w:p>
        </w:tc>
      </w:tr>
      <w:tr w:rsidR="00587A5F" w:rsidRPr="00120780" w14:paraId="69F971D0" w14:textId="77777777" w:rsidTr="00F3122C">
        <w:trPr>
          <w:trHeight w:val="645"/>
        </w:trPr>
        <w:tc>
          <w:tcPr>
            <w:tcW w:w="1812" w:type="dxa"/>
            <w:shd w:val="clear" w:color="auto" w:fill="DEEAF6" w:themeFill="accent5" w:themeFillTint="33"/>
          </w:tcPr>
          <w:p w14:paraId="015BFD10" w14:textId="4D11C75A" w:rsidR="00587A5F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Продолжительность и предлагаемая дата начала </w:t>
            </w:r>
          </w:p>
        </w:tc>
        <w:tc>
          <w:tcPr>
            <w:tcW w:w="7627" w:type="dxa"/>
          </w:tcPr>
          <w:p w14:paraId="4107F972" w14:textId="1EA4E25D" w:rsidR="00587A5F" w:rsidRPr="00CB41CF" w:rsidRDefault="00587A5F" w:rsidP="00CB41CF">
            <w:pPr>
              <w:jc w:val="both"/>
              <w:rPr>
                <w:rFonts w:ascii="Times New Roman" w:hAnsi="Times New Roman" w:cs="Times New Roman"/>
                <w:i/>
                <w:iCs/>
                <w:lang w:val="ru-RU"/>
              </w:rPr>
            </w:pPr>
            <w:r w:rsidRPr="00CB41CF">
              <w:rPr>
                <w:rFonts w:ascii="Times New Roman" w:hAnsi="Times New Roman" w:cs="Times New Roman"/>
                <w:i/>
                <w:iCs/>
                <w:lang w:val="ru-RU"/>
              </w:rPr>
              <w:t>(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Укажите продолжительность в месяцах, </w:t>
            </w:r>
            <w:r w:rsidR="00F82649" w:rsidRPr="00F82649">
              <w:rPr>
                <w:rFonts w:ascii="Times New Roman" w:hAnsi="Times New Roman" w:cs="Times New Roman"/>
                <w:i/>
                <w:iCs/>
                <w:lang w:val="ru-RU"/>
              </w:rPr>
              <w:t>учитывая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 xml:space="preserve">, что максимальная продолжительность составляет 12 месяцев с </w:t>
            </w:r>
            <w:r w:rsidR="00377EB3" w:rsidRPr="00377EB3">
              <w:rPr>
                <w:rFonts w:ascii="Times New Roman" w:hAnsi="Times New Roman" w:cs="Times New Roman"/>
                <w:i/>
                <w:iCs/>
                <w:lang w:val="ru-RU"/>
              </w:rPr>
              <w:t>“</w:t>
            </w:r>
            <w:r w:rsidR="00094ADA" w:rsidRPr="00CB41CF">
              <w:rPr>
                <w:rFonts w:ascii="Times New Roman" w:hAnsi="Times New Roman" w:cs="Times New Roman"/>
                <w:i/>
                <w:iCs/>
                <w:lang w:val="ru-RU"/>
              </w:rPr>
              <w:t>даты вступления в силу</w:t>
            </w:r>
            <w:r w:rsidR="00377EB3" w:rsidRPr="00377EB3">
              <w:rPr>
                <w:rFonts w:ascii="Times New Roman" w:hAnsi="Times New Roman" w:cs="Times New Roman"/>
                <w:i/>
                <w:iCs/>
                <w:lang w:val="ru-RU"/>
              </w:rPr>
              <w:t>”</w:t>
            </w:r>
            <w:r w:rsidR="00F82649" w:rsidRPr="00F82649">
              <w:rPr>
                <w:rFonts w:ascii="Times New Roman" w:hAnsi="Times New Roman" w:cs="Times New Roman"/>
                <w:i/>
                <w:iCs/>
                <w:lang w:val="ru-RU"/>
              </w:rPr>
              <w:t>)</w:t>
            </w:r>
          </w:p>
        </w:tc>
      </w:tr>
      <w:tr w:rsidR="007327A2" w:rsidRPr="00DB09D9" w14:paraId="562B8E2A" w14:textId="77777777" w:rsidTr="00E31CDC">
        <w:trPr>
          <w:trHeight w:val="1043"/>
        </w:trPr>
        <w:tc>
          <w:tcPr>
            <w:tcW w:w="1812" w:type="dxa"/>
            <w:shd w:val="clear" w:color="auto" w:fill="DEEAF6" w:themeFill="accent5" w:themeFillTint="33"/>
          </w:tcPr>
          <w:p w14:paraId="101369E9" w14:textId="7A3F5EE7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Справочная информация</w:t>
            </w:r>
            <w:r w:rsidR="00714D43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53D2B9B7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2E90B425" w14:textId="77777777" w:rsidTr="00E31CDC">
        <w:trPr>
          <w:trHeight w:val="1097"/>
        </w:trPr>
        <w:tc>
          <w:tcPr>
            <w:tcW w:w="1812" w:type="dxa"/>
            <w:shd w:val="clear" w:color="auto" w:fill="DEEAF6" w:themeFill="accent5" w:themeFillTint="33"/>
          </w:tcPr>
          <w:p w14:paraId="5FF9B9F9" w14:textId="6C28B8E1" w:rsidR="005A328A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Основные цели / </w:t>
            </w:r>
            <w:r w:rsidR="00F82649">
              <w:rPr>
                <w:rFonts w:ascii="Times New Roman" w:hAnsi="Times New Roman" w:cs="Times New Roman"/>
                <w:b/>
                <w:bCs/>
                <w:lang w:val="ru-RU"/>
              </w:rPr>
              <w:t>Ожидаемые</w:t>
            </w:r>
            <w:r w:rsidR="00F82649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результаты</w:t>
            </w:r>
          </w:p>
        </w:tc>
        <w:tc>
          <w:tcPr>
            <w:tcW w:w="7627" w:type="dxa"/>
          </w:tcPr>
          <w:p w14:paraId="0A6061B3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62F49B8D" w14:textId="77777777" w:rsidTr="00F3122C">
        <w:trPr>
          <w:trHeight w:val="514"/>
        </w:trPr>
        <w:tc>
          <w:tcPr>
            <w:tcW w:w="1812" w:type="dxa"/>
            <w:shd w:val="clear" w:color="auto" w:fill="DEEAF6" w:themeFill="accent5" w:themeFillTint="33"/>
          </w:tcPr>
          <w:p w14:paraId="005BB80D" w14:textId="40F53792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Тематическая направленность и приоритеты</w:t>
            </w:r>
          </w:p>
        </w:tc>
        <w:tc>
          <w:tcPr>
            <w:tcW w:w="7627" w:type="dxa"/>
          </w:tcPr>
          <w:p w14:paraId="59B07E92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DB09D9" w14:paraId="5A057B30" w14:textId="77777777" w:rsidTr="00F3122C">
        <w:trPr>
          <w:trHeight w:val="273"/>
        </w:trPr>
        <w:tc>
          <w:tcPr>
            <w:tcW w:w="1812" w:type="dxa"/>
            <w:shd w:val="clear" w:color="auto" w:fill="DEEAF6" w:themeFill="accent5" w:themeFillTint="33"/>
          </w:tcPr>
          <w:p w14:paraId="5D0069C1" w14:textId="33881385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Географическая зона</w:t>
            </w:r>
          </w:p>
        </w:tc>
        <w:tc>
          <w:tcPr>
            <w:tcW w:w="7627" w:type="dxa"/>
          </w:tcPr>
          <w:p w14:paraId="73E602C7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120780" w14:paraId="34DCD33E" w14:textId="77777777" w:rsidTr="00E31CDC">
        <w:trPr>
          <w:trHeight w:val="1295"/>
        </w:trPr>
        <w:tc>
          <w:tcPr>
            <w:tcW w:w="1812" w:type="dxa"/>
            <w:shd w:val="clear" w:color="auto" w:fill="DEEAF6" w:themeFill="accent5" w:themeFillTint="33"/>
          </w:tcPr>
          <w:p w14:paraId="1F53B3AF" w14:textId="71497E68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Виды деятельности</w:t>
            </w:r>
            <w:r w:rsidR="00933FFE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(</w:t>
            </w:r>
            <w:r w:rsidR="00F82649">
              <w:rPr>
                <w:rFonts w:ascii="Times New Roman" w:hAnsi="Times New Roman" w:cs="Times New Roman"/>
                <w:b/>
                <w:bCs/>
                <w:lang w:val="ru-RU"/>
              </w:rPr>
              <w:t>перечислите их</w:t>
            </w:r>
            <w:r w:rsidR="00933FFE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1.,2.,)</w:t>
            </w:r>
            <w:r w:rsidR="008F00E4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и ожидаемые сроки </w:t>
            </w:r>
            <w:r w:rsidR="008F00E4" w:rsidRPr="00CB41CF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</w:p>
        </w:tc>
        <w:tc>
          <w:tcPr>
            <w:tcW w:w="7627" w:type="dxa"/>
          </w:tcPr>
          <w:p w14:paraId="692112D8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327A2" w:rsidRPr="00120780" w14:paraId="1AC68CF9" w14:textId="77777777" w:rsidTr="00E31CDC">
        <w:trPr>
          <w:trHeight w:val="1133"/>
        </w:trPr>
        <w:tc>
          <w:tcPr>
            <w:tcW w:w="181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6A0C525" w14:textId="1064BFFD" w:rsidR="007327A2" w:rsidRPr="00CB41CF" w:rsidRDefault="00094ADA" w:rsidP="00CB41CF">
            <w:pPr>
              <w:jc w:val="bot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CB41CF">
              <w:rPr>
                <w:rFonts w:ascii="Times New Roman" w:hAnsi="Times New Roman" w:cs="Times New Roman"/>
                <w:b/>
                <w:bCs/>
                <w:lang w:val="ru-RU"/>
              </w:rPr>
              <w:t>Как данные виды деятельности способствуют развитию или укреплению институционального потенциала ОГО?</w:t>
            </w:r>
          </w:p>
        </w:tc>
        <w:tc>
          <w:tcPr>
            <w:tcW w:w="7627" w:type="dxa"/>
            <w:tcBorders>
              <w:bottom w:val="single" w:sz="4" w:space="0" w:color="auto"/>
            </w:tcBorders>
          </w:tcPr>
          <w:p w14:paraId="30B7EB31" w14:textId="77777777" w:rsidR="007327A2" w:rsidRPr="00CB41CF" w:rsidRDefault="007327A2">
            <w:pPr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340D7428" w14:textId="73FB533E" w:rsidR="00D965CA" w:rsidRPr="00CB41CF" w:rsidRDefault="00D965CA">
      <w:pPr>
        <w:shd w:val="clear" w:color="auto" w:fill="FFFFFF"/>
        <w:spacing w:after="0" w:line="240" w:lineRule="auto"/>
        <w:jc w:val="both"/>
        <w:outlineLvl w:val="1"/>
        <w:rPr>
          <w:rFonts w:ascii="Times New Roman" w:hAnsi="Times New Roman" w:cs="Times New Roman"/>
          <w:lang w:val="ru-RU"/>
        </w:rPr>
      </w:pPr>
    </w:p>
    <w:sectPr w:rsidR="00D965CA" w:rsidRPr="00CB41CF" w:rsidSect="00120780">
      <w:headerReference w:type="default" r:id="rId13"/>
      <w:footerReference w:type="default" r:id="rId14"/>
      <w:pgSz w:w="12240" w:h="15840"/>
      <w:pgMar w:top="1440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1C545" w14:textId="77777777" w:rsidR="00B24EF0" w:rsidRDefault="00B24EF0" w:rsidP="00466497">
      <w:pPr>
        <w:spacing w:after="0" w:line="240" w:lineRule="auto"/>
      </w:pPr>
      <w:r>
        <w:separator/>
      </w:r>
    </w:p>
  </w:endnote>
  <w:endnote w:type="continuationSeparator" w:id="0">
    <w:p w14:paraId="10EEFBAE" w14:textId="77777777" w:rsidR="00B24EF0" w:rsidRDefault="00B24EF0" w:rsidP="00466497">
      <w:pPr>
        <w:spacing w:after="0" w:line="240" w:lineRule="auto"/>
      </w:pPr>
      <w:r>
        <w:continuationSeparator/>
      </w:r>
    </w:p>
  </w:endnote>
  <w:endnote w:type="continuationNotice" w:id="1">
    <w:p w14:paraId="3AAFC5CF" w14:textId="77777777" w:rsidR="00B24EF0" w:rsidRDefault="00B24E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855486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6970493" w14:textId="59A86924" w:rsidR="00A37A35" w:rsidRDefault="009247E6">
            <w:pPr>
              <w:pStyle w:val="ad"/>
              <w:jc w:val="right"/>
            </w:pPr>
            <w:r>
              <w:rPr>
                <w:lang w:val="ru-RU"/>
              </w:rPr>
              <w:t>Стр.</w:t>
            </w:r>
            <w:r w:rsidR="00A37A35">
              <w:t xml:space="preserve"> </w:t>
            </w:r>
            <w:r w:rsidR="00A37A35">
              <w:rPr>
                <w:b/>
                <w:bCs/>
                <w:sz w:val="24"/>
                <w:szCs w:val="24"/>
              </w:rPr>
              <w:fldChar w:fldCharType="begin"/>
            </w:r>
            <w:r w:rsidR="00A37A35">
              <w:rPr>
                <w:b/>
                <w:bCs/>
              </w:rPr>
              <w:instrText xml:space="preserve"> PAGE </w:instrText>
            </w:r>
            <w:r w:rsidR="00A37A35">
              <w:rPr>
                <w:b/>
                <w:bCs/>
                <w:sz w:val="24"/>
                <w:szCs w:val="24"/>
              </w:rPr>
              <w:fldChar w:fldCharType="separate"/>
            </w:r>
            <w:r w:rsidR="00113D1D">
              <w:rPr>
                <w:b/>
                <w:bCs/>
                <w:noProof/>
              </w:rPr>
              <w:t>1</w:t>
            </w:r>
            <w:r w:rsidR="00A37A35">
              <w:rPr>
                <w:b/>
                <w:bCs/>
                <w:sz w:val="24"/>
                <w:szCs w:val="24"/>
              </w:rPr>
              <w:fldChar w:fldCharType="end"/>
            </w:r>
            <w:r w:rsidR="00A37A35">
              <w:t xml:space="preserve"> </w:t>
            </w:r>
            <w:r>
              <w:rPr>
                <w:lang w:val="ru-RU"/>
              </w:rPr>
              <w:t>из</w:t>
            </w:r>
            <w:r w:rsidR="00A37A35">
              <w:t xml:space="preserve"> </w:t>
            </w:r>
            <w:r w:rsidR="00A37A35">
              <w:rPr>
                <w:b/>
                <w:bCs/>
                <w:sz w:val="24"/>
                <w:szCs w:val="24"/>
              </w:rPr>
              <w:fldChar w:fldCharType="begin"/>
            </w:r>
            <w:r w:rsidR="00A37A35">
              <w:rPr>
                <w:b/>
                <w:bCs/>
              </w:rPr>
              <w:instrText xml:space="preserve"> NUMPAGES  </w:instrText>
            </w:r>
            <w:r w:rsidR="00A37A35">
              <w:rPr>
                <w:b/>
                <w:bCs/>
                <w:sz w:val="24"/>
                <w:szCs w:val="24"/>
              </w:rPr>
              <w:fldChar w:fldCharType="separate"/>
            </w:r>
            <w:r w:rsidR="00113D1D">
              <w:rPr>
                <w:b/>
                <w:bCs/>
                <w:noProof/>
              </w:rPr>
              <w:t>5</w:t>
            </w:r>
            <w:r w:rsidR="00A37A3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97522C" w14:textId="77777777" w:rsidR="00A37A35" w:rsidRDefault="00A37A35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137C1" w14:textId="77777777" w:rsidR="00B24EF0" w:rsidRDefault="00B24EF0" w:rsidP="00466497">
      <w:pPr>
        <w:spacing w:after="0" w:line="240" w:lineRule="auto"/>
      </w:pPr>
      <w:r>
        <w:separator/>
      </w:r>
    </w:p>
  </w:footnote>
  <w:footnote w:type="continuationSeparator" w:id="0">
    <w:p w14:paraId="45344A9B" w14:textId="77777777" w:rsidR="00B24EF0" w:rsidRDefault="00B24EF0" w:rsidP="00466497">
      <w:pPr>
        <w:spacing w:after="0" w:line="240" w:lineRule="auto"/>
      </w:pPr>
      <w:r>
        <w:continuationSeparator/>
      </w:r>
    </w:p>
  </w:footnote>
  <w:footnote w:type="continuationNotice" w:id="1">
    <w:p w14:paraId="790C7F04" w14:textId="77777777" w:rsidR="00B24EF0" w:rsidRDefault="00B24E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D68FD" w14:textId="670A4BA2" w:rsidR="00A73F3C" w:rsidRDefault="00F97917">
    <w:pPr>
      <w:pStyle w:val="ab"/>
    </w:pPr>
    <w:r w:rsidRPr="00F97917">
      <w:rPr>
        <w:noProof/>
      </w:rPr>
      <w:drawing>
        <wp:anchor distT="0" distB="0" distL="114300" distR="114300" simplePos="0" relativeHeight="251681792" behindDoc="1" locked="0" layoutInCell="1" allowOverlap="1" wp14:anchorId="5E6F162A" wp14:editId="7953A558">
          <wp:simplePos x="0" y="0"/>
          <wp:positionH relativeFrom="column">
            <wp:posOffset>655320</wp:posOffset>
          </wp:positionH>
          <wp:positionV relativeFrom="paragraph">
            <wp:posOffset>-410452</wp:posOffset>
          </wp:positionV>
          <wp:extent cx="1908175" cy="877570"/>
          <wp:effectExtent l="0" t="0" r="0" b="0"/>
          <wp:wrapNone/>
          <wp:docPr id="11" name="Рисунок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8175" cy="877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7917">
      <w:rPr>
        <w:noProof/>
      </w:rPr>
      <w:drawing>
        <wp:anchor distT="0" distB="0" distL="114300" distR="114300" simplePos="0" relativeHeight="251656192" behindDoc="1" locked="0" layoutInCell="1" allowOverlap="1" wp14:anchorId="0D900B26" wp14:editId="26CF8EF2">
          <wp:simplePos x="0" y="0"/>
          <wp:positionH relativeFrom="column">
            <wp:posOffset>2359114</wp:posOffset>
          </wp:positionH>
          <wp:positionV relativeFrom="paragraph">
            <wp:posOffset>-808689</wp:posOffset>
          </wp:positionV>
          <wp:extent cx="2982897" cy="1678050"/>
          <wp:effectExtent l="0" t="0" r="0" b="0"/>
          <wp:wrapNone/>
          <wp:docPr id="12" name="Рисунок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Рисунок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2897" cy="1678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B91273"/>
    <w:multiLevelType w:val="hybridMultilevel"/>
    <w:tmpl w:val="1860158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B6248"/>
    <w:multiLevelType w:val="hybridMultilevel"/>
    <w:tmpl w:val="EDE8B56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4E16B9F"/>
    <w:multiLevelType w:val="hybridMultilevel"/>
    <w:tmpl w:val="489CE68A"/>
    <w:lvl w:ilvl="0" w:tplc="486A62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1490"/>
    <w:multiLevelType w:val="hybridMultilevel"/>
    <w:tmpl w:val="29ECBA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92BEE"/>
    <w:multiLevelType w:val="multilevel"/>
    <w:tmpl w:val="CC8CCF0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0EB44A98"/>
    <w:multiLevelType w:val="hybridMultilevel"/>
    <w:tmpl w:val="E1202E2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6" w15:restartNumberingAfterBreak="0">
    <w:nsid w:val="0F637077"/>
    <w:multiLevelType w:val="hybridMultilevel"/>
    <w:tmpl w:val="9F8E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906EC"/>
    <w:multiLevelType w:val="multilevel"/>
    <w:tmpl w:val="5D561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401138"/>
    <w:multiLevelType w:val="hybridMultilevel"/>
    <w:tmpl w:val="ED5C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31690"/>
    <w:multiLevelType w:val="hybridMultilevel"/>
    <w:tmpl w:val="5732B0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C701F"/>
    <w:multiLevelType w:val="hybridMultilevel"/>
    <w:tmpl w:val="1BC6DA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592D2A"/>
    <w:multiLevelType w:val="hybridMultilevel"/>
    <w:tmpl w:val="CE7617F6"/>
    <w:lvl w:ilvl="0" w:tplc="769CAAA4">
      <w:start w:val="1"/>
      <w:numFmt w:val="bullet"/>
      <w:lvlText w:val=""/>
      <w:lvlJc w:val="left"/>
      <w:pPr>
        <w:tabs>
          <w:tab w:val="num" w:pos="360"/>
        </w:tabs>
        <w:ind w:left="360" w:hanging="360"/>
      </w:pPr>
      <w:rPr>
        <w:rFonts w:ascii="Wingdings 2" w:hAnsi="Wingdings 2" w:cs="Times New Roman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32809"/>
    <w:multiLevelType w:val="hybridMultilevel"/>
    <w:tmpl w:val="16DEA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A713F"/>
    <w:multiLevelType w:val="hybridMultilevel"/>
    <w:tmpl w:val="428AF592"/>
    <w:lvl w:ilvl="0" w:tplc="869C846C">
      <w:start w:val="1"/>
      <w:numFmt w:val="lowerLetter"/>
      <w:lvlText w:val="%1)"/>
      <w:lvlJc w:val="left"/>
      <w:pPr>
        <w:ind w:left="1530" w:hanging="360"/>
      </w:pPr>
      <w:rPr>
        <w:rFonts w:hint="default"/>
        <w:b w:val="0"/>
        <w:color w:val="3B3838" w:themeColor="background2" w:themeShade="4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209F269B"/>
    <w:multiLevelType w:val="multilevel"/>
    <w:tmpl w:val="A1303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E02CAF"/>
    <w:multiLevelType w:val="multilevel"/>
    <w:tmpl w:val="D66464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5B4222C"/>
    <w:multiLevelType w:val="hybridMultilevel"/>
    <w:tmpl w:val="639C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B36BEE"/>
    <w:multiLevelType w:val="hybridMultilevel"/>
    <w:tmpl w:val="6832BA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9E4CC2"/>
    <w:multiLevelType w:val="multilevel"/>
    <w:tmpl w:val="D9FE6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E53AF5"/>
    <w:multiLevelType w:val="hybridMultilevel"/>
    <w:tmpl w:val="5816DA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FB76CE"/>
    <w:multiLevelType w:val="hybridMultilevel"/>
    <w:tmpl w:val="3B326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803129"/>
    <w:multiLevelType w:val="hybridMultilevel"/>
    <w:tmpl w:val="C44C271C"/>
    <w:lvl w:ilvl="0" w:tplc="C632F1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C54370"/>
    <w:multiLevelType w:val="hybridMultilevel"/>
    <w:tmpl w:val="5816DA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77ABF"/>
    <w:multiLevelType w:val="hybridMultilevel"/>
    <w:tmpl w:val="767013E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b w:val="0"/>
        <w:color w:val="3B3838" w:themeColor="background2" w:themeShade="4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474F7527"/>
    <w:multiLevelType w:val="multilevel"/>
    <w:tmpl w:val="54F8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6743E0"/>
    <w:multiLevelType w:val="hybridMultilevel"/>
    <w:tmpl w:val="42ECB010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498"/>
    <w:multiLevelType w:val="hybridMultilevel"/>
    <w:tmpl w:val="C304E8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550253"/>
    <w:multiLevelType w:val="hybridMultilevel"/>
    <w:tmpl w:val="F2540832"/>
    <w:lvl w:ilvl="0" w:tplc="70107F94">
      <w:start w:val="2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C1BCD"/>
    <w:multiLevelType w:val="hybridMultilevel"/>
    <w:tmpl w:val="D3C27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551AAC"/>
    <w:multiLevelType w:val="hybridMultilevel"/>
    <w:tmpl w:val="B86A4C6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15956BF"/>
    <w:multiLevelType w:val="hybridMultilevel"/>
    <w:tmpl w:val="8E40C1BE"/>
    <w:lvl w:ilvl="0" w:tplc="330CB55A">
      <w:start w:val="1"/>
      <w:numFmt w:val="bullet"/>
      <w:lvlText w:val=""/>
      <w:lvlJc w:val="left"/>
      <w:pPr>
        <w:ind w:left="360" w:hanging="360"/>
      </w:pPr>
      <w:rPr>
        <w:rFonts w:ascii="Wingdings 2" w:hAnsi="Wingdings 2" w:cs="Times New Roman" w:hint="default"/>
        <w:color w:val="auto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0142E8"/>
    <w:multiLevelType w:val="hybridMultilevel"/>
    <w:tmpl w:val="25A6C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950E8B"/>
    <w:multiLevelType w:val="multilevel"/>
    <w:tmpl w:val="9F2AB1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eastAsia="Malgun Gothic" w:cs="Times New Roman" w:hint="default"/>
        <w:color w:val="2F5496" w:themeColor="accent1" w:themeShade="BF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Malgun Gothic" w:cs="Times New Roman" w:hint="default"/>
        <w:color w:val="2F5496" w:themeColor="accent1" w:themeShade="BF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Malgun Gothic" w:cs="Times New Roman" w:hint="default"/>
        <w:color w:val="2F5496" w:themeColor="accent1" w:themeShade="BF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eastAsia="Malgun Gothic" w:cs="Times New Roman" w:hint="default"/>
        <w:color w:val="2F5496" w:themeColor="accent1" w:themeShade="BF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Malgun Gothic" w:cs="Times New Roman" w:hint="default"/>
        <w:color w:val="2F5496" w:themeColor="accent1" w:themeShade="BF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eastAsia="Malgun Gothic" w:cs="Times New Roman" w:hint="default"/>
        <w:color w:val="2F5496" w:themeColor="accent1" w:themeShade="BF"/>
      </w:rPr>
    </w:lvl>
  </w:abstractNum>
  <w:abstractNum w:abstractNumId="33" w15:restartNumberingAfterBreak="0">
    <w:nsid w:val="70FD6A31"/>
    <w:multiLevelType w:val="multilevel"/>
    <w:tmpl w:val="2CC01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6865AA"/>
    <w:multiLevelType w:val="multilevel"/>
    <w:tmpl w:val="0344B1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8"/>
  </w:num>
  <w:num w:numId="2">
    <w:abstractNumId w:val="24"/>
  </w:num>
  <w:num w:numId="3">
    <w:abstractNumId w:val="7"/>
  </w:num>
  <w:num w:numId="4">
    <w:abstractNumId w:val="33"/>
  </w:num>
  <w:num w:numId="5">
    <w:abstractNumId w:val="32"/>
  </w:num>
  <w:num w:numId="6">
    <w:abstractNumId w:val="13"/>
  </w:num>
  <w:num w:numId="7">
    <w:abstractNumId w:val="13"/>
    <w:lvlOverride w:ilvl="0">
      <w:startOverride w:val="1"/>
    </w:lvlOverride>
  </w:num>
  <w:num w:numId="8">
    <w:abstractNumId w:val="6"/>
  </w:num>
  <w:num w:numId="9">
    <w:abstractNumId w:val="23"/>
  </w:num>
  <w:num w:numId="10">
    <w:abstractNumId w:val="34"/>
  </w:num>
  <w:num w:numId="11">
    <w:abstractNumId w:val="19"/>
  </w:num>
  <w:num w:numId="12">
    <w:abstractNumId w:val="17"/>
  </w:num>
  <w:num w:numId="13">
    <w:abstractNumId w:val="10"/>
  </w:num>
  <w:num w:numId="14">
    <w:abstractNumId w:val="9"/>
  </w:num>
  <w:num w:numId="15">
    <w:abstractNumId w:val="21"/>
  </w:num>
  <w:num w:numId="16">
    <w:abstractNumId w:val="11"/>
  </w:num>
  <w:num w:numId="17">
    <w:abstractNumId w:val="30"/>
  </w:num>
  <w:num w:numId="18">
    <w:abstractNumId w:val="26"/>
  </w:num>
  <w:num w:numId="19">
    <w:abstractNumId w:val="27"/>
  </w:num>
  <w:num w:numId="20">
    <w:abstractNumId w:val="4"/>
  </w:num>
  <w:num w:numId="21">
    <w:abstractNumId w:val="4"/>
  </w:num>
  <w:num w:numId="22">
    <w:abstractNumId w:val="22"/>
  </w:num>
  <w:num w:numId="23">
    <w:abstractNumId w:val="8"/>
  </w:num>
  <w:num w:numId="24">
    <w:abstractNumId w:val="28"/>
  </w:num>
  <w:num w:numId="25">
    <w:abstractNumId w:val="15"/>
  </w:num>
  <w:num w:numId="26">
    <w:abstractNumId w:val="29"/>
  </w:num>
  <w:num w:numId="27">
    <w:abstractNumId w:val="12"/>
  </w:num>
  <w:num w:numId="28">
    <w:abstractNumId w:val="5"/>
  </w:num>
  <w:num w:numId="29">
    <w:abstractNumId w:val="0"/>
  </w:num>
  <w:num w:numId="30">
    <w:abstractNumId w:val="1"/>
  </w:num>
  <w:num w:numId="31">
    <w:abstractNumId w:val="31"/>
  </w:num>
  <w:num w:numId="32">
    <w:abstractNumId w:val="3"/>
  </w:num>
  <w:num w:numId="33">
    <w:abstractNumId w:val="14"/>
  </w:num>
  <w:num w:numId="34">
    <w:abstractNumId w:val="20"/>
  </w:num>
  <w:num w:numId="35">
    <w:abstractNumId w:val="16"/>
  </w:num>
  <w:num w:numId="36">
    <w:abstractNumId w:val="2"/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bE0NjAxNDMDIiUdpeDU4uLM/DyQAsNaAGHs/v4sAAAA"/>
  </w:docVars>
  <w:rsids>
    <w:rsidRoot w:val="001E7A0C"/>
    <w:rsid w:val="000013C2"/>
    <w:rsid w:val="00002400"/>
    <w:rsid w:val="00003506"/>
    <w:rsid w:val="000052CB"/>
    <w:rsid w:val="00006366"/>
    <w:rsid w:val="000071A6"/>
    <w:rsid w:val="00014457"/>
    <w:rsid w:val="00014F0A"/>
    <w:rsid w:val="00015201"/>
    <w:rsid w:val="00016027"/>
    <w:rsid w:val="00020503"/>
    <w:rsid w:val="00020908"/>
    <w:rsid w:val="00023CF2"/>
    <w:rsid w:val="00024EEA"/>
    <w:rsid w:val="00025688"/>
    <w:rsid w:val="000272C8"/>
    <w:rsid w:val="0003057C"/>
    <w:rsid w:val="000306A1"/>
    <w:rsid w:val="00034889"/>
    <w:rsid w:val="00034FDD"/>
    <w:rsid w:val="000361A1"/>
    <w:rsid w:val="00037A5B"/>
    <w:rsid w:val="00042F75"/>
    <w:rsid w:val="0004311B"/>
    <w:rsid w:val="00043FD4"/>
    <w:rsid w:val="000452A0"/>
    <w:rsid w:val="00045EDA"/>
    <w:rsid w:val="00047324"/>
    <w:rsid w:val="0004753D"/>
    <w:rsid w:val="00053CA5"/>
    <w:rsid w:val="0005735D"/>
    <w:rsid w:val="000577D1"/>
    <w:rsid w:val="00061B6D"/>
    <w:rsid w:val="00065701"/>
    <w:rsid w:val="000661C1"/>
    <w:rsid w:val="00066F4E"/>
    <w:rsid w:val="000714D6"/>
    <w:rsid w:val="00071703"/>
    <w:rsid w:val="000740F1"/>
    <w:rsid w:val="0007685B"/>
    <w:rsid w:val="00076CFF"/>
    <w:rsid w:val="00080400"/>
    <w:rsid w:val="00081FB3"/>
    <w:rsid w:val="00082057"/>
    <w:rsid w:val="00083F5F"/>
    <w:rsid w:val="0008504D"/>
    <w:rsid w:val="00087775"/>
    <w:rsid w:val="000907F2"/>
    <w:rsid w:val="000928F2"/>
    <w:rsid w:val="000944A2"/>
    <w:rsid w:val="00094ADA"/>
    <w:rsid w:val="00094DF9"/>
    <w:rsid w:val="0009642B"/>
    <w:rsid w:val="000966FD"/>
    <w:rsid w:val="000A1E53"/>
    <w:rsid w:val="000A5272"/>
    <w:rsid w:val="000A592F"/>
    <w:rsid w:val="000A6B02"/>
    <w:rsid w:val="000A6EF4"/>
    <w:rsid w:val="000A73CF"/>
    <w:rsid w:val="000B02CE"/>
    <w:rsid w:val="000B1C84"/>
    <w:rsid w:val="000B224E"/>
    <w:rsid w:val="000B232E"/>
    <w:rsid w:val="000B44AA"/>
    <w:rsid w:val="000B4B36"/>
    <w:rsid w:val="000C01ED"/>
    <w:rsid w:val="000C0AFB"/>
    <w:rsid w:val="000C1ACA"/>
    <w:rsid w:val="000C29EC"/>
    <w:rsid w:val="000C3A2D"/>
    <w:rsid w:val="000C576D"/>
    <w:rsid w:val="000C65F1"/>
    <w:rsid w:val="000C6BFB"/>
    <w:rsid w:val="000D48CC"/>
    <w:rsid w:val="000D61CE"/>
    <w:rsid w:val="000E0426"/>
    <w:rsid w:val="000E3106"/>
    <w:rsid w:val="000E3ED2"/>
    <w:rsid w:val="000E5085"/>
    <w:rsid w:val="000E636D"/>
    <w:rsid w:val="000E77DD"/>
    <w:rsid w:val="000E7F72"/>
    <w:rsid w:val="000F0D01"/>
    <w:rsid w:val="000F0E6F"/>
    <w:rsid w:val="000F36B4"/>
    <w:rsid w:val="000F4F17"/>
    <w:rsid w:val="000F5675"/>
    <w:rsid w:val="00101EB8"/>
    <w:rsid w:val="00106716"/>
    <w:rsid w:val="00106DA2"/>
    <w:rsid w:val="00107543"/>
    <w:rsid w:val="00111135"/>
    <w:rsid w:val="00112450"/>
    <w:rsid w:val="00112588"/>
    <w:rsid w:val="00113C5C"/>
    <w:rsid w:val="00113D1D"/>
    <w:rsid w:val="00120780"/>
    <w:rsid w:val="0012130C"/>
    <w:rsid w:val="00121F7D"/>
    <w:rsid w:val="0012406D"/>
    <w:rsid w:val="00127A1E"/>
    <w:rsid w:val="001340E5"/>
    <w:rsid w:val="00141B87"/>
    <w:rsid w:val="00141BE2"/>
    <w:rsid w:val="00144BA7"/>
    <w:rsid w:val="0014517A"/>
    <w:rsid w:val="00145BBA"/>
    <w:rsid w:val="00147D61"/>
    <w:rsid w:val="00151084"/>
    <w:rsid w:val="001518B8"/>
    <w:rsid w:val="00152AB6"/>
    <w:rsid w:val="00156306"/>
    <w:rsid w:val="0016232B"/>
    <w:rsid w:val="00164182"/>
    <w:rsid w:val="0016445E"/>
    <w:rsid w:val="001652A5"/>
    <w:rsid w:val="00167128"/>
    <w:rsid w:val="001672B4"/>
    <w:rsid w:val="00167639"/>
    <w:rsid w:val="00167AB1"/>
    <w:rsid w:val="00167B74"/>
    <w:rsid w:val="00170865"/>
    <w:rsid w:val="00170C58"/>
    <w:rsid w:val="00177FF9"/>
    <w:rsid w:val="001820B7"/>
    <w:rsid w:val="00182AB5"/>
    <w:rsid w:val="001830E3"/>
    <w:rsid w:val="001836C1"/>
    <w:rsid w:val="0018431B"/>
    <w:rsid w:val="00185964"/>
    <w:rsid w:val="0018630B"/>
    <w:rsid w:val="0018710C"/>
    <w:rsid w:val="00191D1B"/>
    <w:rsid w:val="001925A8"/>
    <w:rsid w:val="0019290F"/>
    <w:rsid w:val="00193DB0"/>
    <w:rsid w:val="001950CF"/>
    <w:rsid w:val="001960F3"/>
    <w:rsid w:val="001A2445"/>
    <w:rsid w:val="001A3EE7"/>
    <w:rsid w:val="001A7210"/>
    <w:rsid w:val="001A739A"/>
    <w:rsid w:val="001B0960"/>
    <w:rsid w:val="001B19F1"/>
    <w:rsid w:val="001B316D"/>
    <w:rsid w:val="001B55DC"/>
    <w:rsid w:val="001B6041"/>
    <w:rsid w:val="001C00EB"/>
    <w:rsid w:val="001C08D1"/>
    <w:rsid w:val="001C11D8"/>
    <w:rsid w:val="001C26D4"/>
    <w:rsid w:val="001C2C7B"/>
    <w:rsid w:val="001C4216"/>
    <w:rsid w:val="001C4B39"/>
    <w:rsid w:val="001C56D6"/>
    <w:rsid w:val="001D01E3"/>
    <w:rsid w:val="001D4BE2"/>
    <w:rsid w:val="001D6B63"/>
    <w:rsid w:val="001D7A8F"/>
    <w:rsid w:val="001E2A96"/>
    <w:rsid w:val="001E4933"/>
    <w:rsid w:val="001E5F51"/>
    <w:rsid w:val="001E6684"/>
    <w:rsid w:val="001E79C7"/>
    <w:rsid w:val="001E7A0C"/>
    <w:rsid w:val="001E7FD1"/>
    <w:rsid w:val="001F0970"/>
    <w:rsid w:val="001F186E"/>
    <w:rsid w:val="001F2A7B"/>
    <w:rsid w:val="001F4129"/>
    <w:rsid w:val="001F4287"/>
    <w:rsid w:val="001F4750"/>
    <w:rsid w:val="001F673A"/>
    <w:rsid w:val="00200B40"/>
    <w:rsid w:val="00204432"/>
    <w:rsid w:val="0020540E"/>
    <w:rsid w:val="002071D0"/>
    <w:rsid w:val="0021122A"/>
    <w:rsid w:val="00211E82"/>
    <w:rsid w:val="00216FB9"/>
    <w:rsid w:val="00220234"/>
    <w:rsid w:val="002212C3"/>
    <w:rsid w:val="00231151"/>
    <w:rsid w:val="00232C6F"/>
    <w:rsid w:val="00233DA1"/>
    <w:rsid w:val="00234C41"/>
    <w:rsid w:val="00235533"/>
    <w:rsid w:val="002369F8"/>
    <w:rsid w:val="00241912"/>
    <w:rsid w:val="00241ECC"/>
    <w:rsid w:val="00242377"/>
    <w:rsid w:val="00245C82"/>
    <w:rsid w:val="00245DD0"/>
    <w:rsid w:val="0024689B"/>
    <w:rsid w:val="0024772F"/>
    <w:rsid w:val="0024778F"/>
    <w:rsid w:val="0025132E"/>
    <w:rsid w:val="002521D5"/>
    <w:rsid w:val="002525ED"/>
    <w:rsid w:val="002548AB"/>
    <w:rsid w:val="00255A8A"/>
    <w:rsid w:val="002561AD"/>
    <w:rsid w:val="00256C3F"/>
    <w:rsid w:val="00260037"/>
    <w:rsid w:val="00260D4C"/>
    <w:rsid w:val="002636FB"/>
    <w:rsid w:val="002642CE"/>
    <w:rsid w:val="00264727"/>
    <w:rsid w:val="0027173A"/>
    <w:rsid w:val="00271992"/>
    <w:rsid w:val="00271E9E"/>
    <w:rsid w:val="00271FEE"/>
    <w:rsid w:val="0027284E"/>
    <w:rsid w:val="002729C6"/>
    <w:rsid w:val="002803FD"/>
    <w:rsid w:val="002808B6"/>
    <w:rsid w:val="002808BC"/>
    <w:rsid w:val="00283A44"/>
    <w:rsid w:val="00285319"/>
    <w:rsid w:val="0028740A"/>
    <w:rsid w:val="00287E4A"/>
    <w:rsid w:val="002909A8"/>
    <w:rsid w:val="00291C19"/>
    <w:rsid w:val="00291DD8"/>
    <w:rsid w:val="00297041"/>
    <w:rsid w:val="00297CDB"/>
    <w:rsid w:val="002A14EB"/>
    <w:rsid w:val="002A4474"/>
    <w:rsid w:val="002A5C14"/>
    <w:rsid w:val="002A6F9F"/>
    <w:rsid w:val="002B0390"/>
    <w:rsid w:val="002B0832"/>
    <w:rsid w:val="002B0F20"/>
    <w:rsid w:val="002B1ABE"/>
    <w:rsid w:val="002B42C4"/>
    <w:rsid w:val="002B71EC"/>
    <w:rsid w:val="002C340C"/>
    <w:rsid w:val="002C3484"/>
    <w:rsid w:val="002C7BBB"/>
    <w:rsid w:val="002D0D81"/>
    <w:rsid w:val="002D15F3"/>
    <w:rsid w:val="002D1C80"/>
    <w:rsid w:val="002D2503"/>
    <w:rsid w:val="002D3633"/>
    <w:rsid w:val="002D63F0"/>
    <w:rsid w:val="002E1DC0"/>
    <w:rsid w:val="002E3D1C"/>
    <w:rsid w:val="002E3DB9"/>
    <w:rsid w:val="002E42DC"/>
    <w:rsid w:val="002E5301"/>
    <w:rsid w:val="002E590B"/>
    <w:rsid w:val="002E6BCB"/>
    <w:rsid w:val="002F1A8A"/>
    <w:rsid w:val="002F1DA2"/>
    <w:rsid w:val="002F2AFA"/>
    <w:rsid w:val="002F6A59"/>
    <w:rsid w:val="002F6EDB"/>
    <w:rsid w:val="00300B2A"/>
    <w:rsid w:val="00301FD7"/>
    <w:rsid w:val="00302E3B"/>
    <w:rsid w:val="00305F73"/>
    <w:rsid w:val="0030605F"/>
    <w:rsid w:val="00306CCC"/>
    <w:rsid w:val="003070D4"/>
    <w:rsid w:val="00310FB0"/>
    <w:rsid w:val="00311B7F"/>
    <w:rsid w:val="00311D3F"/>
    <w:rsid w:val="0031307F"/>
    <w:rsid w:val="0031374B"/>
    <w:rsid w:val="003158E3"/>
    <w:rsid w:val="00315ECB"/>
    <w:rsid w:val="003214D0"/>
    <w:rsid w:val="0032258A"/>
    <w:rsid w:val="00323ADE"/>
    <w:rsid w:val="00325A42"/>
    <w:rsid w:val="00326990"/>
    <w:rsid w:val="00327FC4"/>
    <w:rsid w:val="0033348A"/>
    <w:rsid w:val="00334C9D"/>
    <w:rsid w:val="00334D35"/>
    <w:rsid w:val="00337854"/>
    <w:rsid w:val="003404E0"/>
    <w:rsid w:val="00340BDD"/>
    <w:rsid w:val="00340FF6"/>
    <w:rsid w:val="00342D99"/>
    <w:rsid w:val="0034358A"/>
    <w:rsid w:val="00344967"/>
    <w:rsid w:val="0034526B"/>
    <w:rsid w:val="00346316"/>
    <w:rsid w:val="00346D7A"/>
    <w:rsid w:val="00351348"/>
    <w:rsid w:val="003527BF"/>
    <w:rsid w:val="003529DC"/>
    <w:rsid w:val="00353338"/>
    <w:rsid w:val="00353949"/>
    <w:rsid w:val="00353D63"/>
    <w:rsid w:val="00354B33"/>
    <w:rsid w:val="00354D3B"/>
    <w:rsid w:val="003609CC"/>
    <w:rsid w:val="00361F8F"/>
    <w:rsid w:val="00362F51"/>
    <w:rsid w:val="00363871"/>
    <w:rsid w:val="00363DE7"/>
    <w:rsid w:val="00364229"/>
    <w:rsid w:val="00364DF0"/>
    <w:rsid w:val="0036655D"/>
    <w:rsid w:val="00367981"/>
    <w:rsid w:val="0037093C"/>
    <w:rsid w:val="0037176B"/>
    <w:rsid w:val="00372D84"/>
    <w:rsid w:val="00372E20"/>
    <w:rsid w:val="003754AA"/>
    <w:rsid w:val="0037557F"/>
    <w:rsid w:val="0037647A"/>
    <w:rsid w:val="00377AFB"/>
    <w:rsid w:val="00377EB3"/>
    <w:rsid w:val="00381840"/>
    <w:rsid w:val="00381C3F"/>
    <w:rsid w:val="00392379"/>
    <w:rsid w:val="003930BE"/>
    <w:rsid w:val="0039361D"/>
    <w:rsid w:val="003945AC"/>
    <w:rsid w:val="003970E6"/>
    <w:rsid w:val="003974D2"/>
    <w:rsid w:val="003A0667"/>
    <w:rsid w:val="003A0700"/>
    <w:rsid w:val="003A0F99"/>
    <w:rsid w:val="003A3E99"/>
    <w:rsid w:val="003A5B57"/>
    <w:rsid w:val="003B0031"/>
    <w:rsid w:val="003B0330"/>
    <w:rsid w:val="003B0D69"/>
    <w:rsid w:val="003B3F4E"/>
    <w:rsid w:val="003C158D"/>
    <w:rsid w:val="003C20FF"/>
    <w:rsid w:val="003C24EB"/>
    <w:rsid w:val="003C32C0"/>
    <w:rsid w:val="003C433C"/>
    <w:rsid w:val="003C6E35"/>
    <w:rsid w:val="003C735C"/>
    <w:rsid w:val="003D03C7"/>
    <w:rsid w:val="003D1081"/>
    <w:rsid w:val="003D313D"/>
    <w:rsid w:val="003D347B"/>
    <w:rsid w:val="003D3627"/>
    <w:rsid w:val="003D7073"/>
    <w:rsid w:val="003D7EC2"/>
    <w:rsid w:val="003E07BD"/>
    <w:rsid w:val="003E2C91"/>
    <w:rsid w:val="003E467C"/>
    <w:rsid w:val="003E5C91"/>
    <w:rsid w:val="003E77D6"/>
    <w:rsid w:val="003F0D0A"/>
    <w:rsid w:val="003F12FF"/>
    <w:rsid w:val="003F1C0B"/>
    <w:rsid w:val="003F24CF"/>
    <w:rsid w:val="003F5CCA"/>
    <w:rsid w:val="003F62F7"/>
    <w:rsid w:val="00400474"/>
    <w:rsid w:val="00401D59"/>
    <w:rsid w:val="0040281A"/>
    <w:rsid w:val="00402DB8"/>
    <w:rsid w:val="00403339"/>
    <w:rsid w:val="00403CC2"/>
    <w:rsid w:val="004103DE"/>
    <w:rsid w:val="00411032"/>
    <w:rsid w:val="004112BE"/>
    <w:rsid w:val="004122EB"/>
    <w:rsid w:val="004135A8"/>
    <w:rsid w:val="004159D6"/>
    <w:rsid w:val="00416333"/>
    <w:rsid w:val="0041654D"/>
    <w:rsid w:val="00416A93"/>
    <w:rsid w:val="00420F4D"/>
    <w:rsid w:val="00421D81"/>
    <w:rsid w:val="004266A9"/>
    <w:rsid w:val="00427804"/>
    <w:rsid w:val="00427BBF"/>
    <w:rsid w:val="00430FD5"/>
    <w:rsid w:val="0043209F"/>
    <w:rsid w:val="00432DBE"/>
    <w:rsid w:val="00433CBA"/>
    <w:rsid w:val="004351B2"/>
    <w:rsid w:val="00435813"/>
    <w:rsid w:val="00437BA6"/>
    <w:rsid w:val="00443647"/>
    <w:rsid w:val="004471DD"/>
    <w:rsid w:val="00447AC1"/>
    <w:rsid w:val="004549ED"/>
    <w:rsid w:val="00466497"/>
    <w:rsid w:val="0047181B"/>
    <w:rsid w:val="00472D75"/>
    <w:rsid w:val="004733C6"/>
    <w:rsid w:val="00480B1D"/>
    <w:rsid w:val="0048384A"/>
    <w:rsid w:val="00484392"/>
    <w:rsid w:val="00486BF4"/>
    <w:rsid w:val="00490047"/>
    <w:rsid w:val="00495E29"/>
    <w:rsid w:val="004A031A"/>
    <w:rsid w:val="004A090D"/>
    <w:rsid w:val="004A0CDD"/>
    <w:rsid w:val="004A0D2E"/>
    <w:rsid w:val="004A6A2B"/>
    <w:rsid w:val="004A6BE0"/>
    <w:rsid w:val="004A6DF8"/>
    <w:rsid w:val="004A7D99"/>
    <w:rsid w:val="004B1096"/>
    <w:rsid w:val="004B1FE3"/>
    <w:rsid w:val="004B4BFE"/>
    <w:rsid w:val="004B55A4"/>
    <w:rsid w:val="004B6589"/>
    <w:rsid w:val="004C0B6B"/>
    <w:rsid w:val="004C241C"/>
    <w:rsid w:val="004C4C31"/>
    <w:rsid w:val="004C57D3"/>
    <w:rsid w:val="004C5B8A"/>
    <w:rsid w:val="004D013F"/>
    <w:rsid w:val="004D1082"/>
    <w:rsid w:val="004D1872"/>
    <w:rsid w:val="004D1B73"/>
    <w:rsid w:val="004D1DE0"/>
    <w:rsid w:val="004D572E"/>
    <w:rsid w:val="004E3087"/>
    <w:rsid w:val="004E36FA"/>
    <w:rsid w:val="004E448C"/>
    <w:rsid w:val="004E4FAA"/>
    <w:rsid w:val="004E5669"/>
    <w:rsid w:val="004E5AD7"/>
    <w:rsid w:val="004E5E21"/>
    <w:rsid w:val="004E69B4"/>
    <w:rsid w:val="004E798A"/>
    <w:rsid w:val="004F0747"/>
    <w:rsid w:val="004F1169"/>
    <w:rsid w:val="004F144E"/>
    <w:rsid w:val="004F511B"/>
    <w:rsid w:val="004F5465"/>
    <w:rsid w:val="004F6595"/>
    <w:rsid w:val="005042E3"/>
    <w:rsid w:val="00504890"/>
    <w:rsid w:val="00504975"/>
    <w:rsid w:val="0050551F"/>
    <w:rsid w:val="005056D1"/>
    <w:rsid w:val="0050788C"/>
    <w:rsid w:val="005134EB"/>
    <w:rsid w:val="00515161"/>
    <w:rsid w:val="0051765E"/>
    <w:rsid w:val="00520DF8"/>
    <w:rsid w:val="00522510"/>
    <w:rsid w:val="00522E0B"/>
    <w:rsid w:val="005247EC"/>
    <w:rsid w:val="005254CE"/>
    <w:rsid w:val="00526F5D"/>
    <w:rsid w:val="0052769F"/>
    <w:rsid w:val="00531462"/>
    <w:rsid w:val="00531C17"/>
    <w:rsid w:val="00531D34"/>
    <w:rsid w:val="00533530"/>
    <w:rsid w:val="00536E98"/>
    <w:rsid w:val="00543D02"/>
    <w:rsid w:val="005445CC"/>
    <w:rsid w:val="0054505F"/>
    <w:rsid w:val="005459AE"/>
    <w:rsid w:val="00545DAD"/>
    <w:rsid w:val="00546760"/>
    <w:rsid w:val="00550DB0"/>
    <w:rsid w:val="005522F9"/>
    <w:rsid w:val="005532A5"/>
    <w:rsid w:val="0055363C"/>
    <w:rsid w:val="00553C4D"/>
    <w:rsid w:val="00556216"/>
    <w:rsid w:val="0055666B"/>
    <w:rsid w:val="005602CE"/>
    <w:rsid w:val="0056536D"/>
    <w:rsid w:val="00567B62"/>
    <w:rsid w:val="00570F88"/>
    <w:rsid w:val="00572C4E"/>
    <w:rsid w:val="00576D8E"/>
    <w:rsid w:val="005773EC"/>
    <w:rsid w:val="00577C2A"/>
    <w:rsid w:val="00581EC1"/>
    <w:rsid w:val="005826B0"/>
    <w:rsid w:val="00583BCE"/>
    <w:rsid w:val="00584F46"/>
    <w:rsid w:val="005857A5"/>
    <w:rsid w:val="005858D6"/>
    <w:rsid w:val="005864E1"/>
    <w:rsid w:val="00586891"/>
    <w:rsid w:val="00586B9F"/>
    <w:rsid w:val="00586BBE"/>
    <w:rsid w:val="00587A5F"/>
    <w:rsid w:val="00587DA0"/>
    <w:rsid w:val="00591C11"/>
    <w:rsid w:val="0059392A"/>
    <w:rsid w:val="00595BD1"/>
    <w:rsid w:val="00597F8F"/>
    <w:rsid w:val="005A328A"/>
    <w:rsid w:val="005A3B92"/>
    <w:rsid w:val="005A3C0D"/>
    <w:rsid w:val="005A4381"/>
    <w:rsid w:val="005A60B4"/>
    <w:rsid w:val="005A6A6B"/>
    <w:rsid w:val="005B2482"/>
    <w:rsid w:val="005B396F"/>
    <w:rsid w:val="005B5269"/>
    <w:rsid w:val="005B5863"/>
    <w:rsid w:val="005B66E3"/>
    <w:rsid w:val="005C2C7F"/>
    <w:rsid w:val="005C4EAF"/>
    <w:rsid w:val="005C503A"/>
    <w:rsid w:val="005D0136"/>
    <w:rsid w:val="005D361B"/>
    <w:rsid w:val="005E1139"/>
    <w:rsid w:val="005E27EB"/>
    <w:rsid w:val="005E5AF9"/>
    <w:rsid w:val="005E6190"/>
    <w:rsid w:val="005E7120"/>
    <w:rsid w:val="005F0346"/>
    <w:rsid w:val="005F0B29"/>
    <w:rsid w:val="005F310F"/>
    <w:rsid w:val="005F520D"/>
    <w:rsid w:val="005F5956"/>
    <w:rsid w:val="005F5C40"/>
    <w:rsid w:val="005F7210"/>
    <w:rsid w:val="005F72C0"/>
    <w:rsid w:val="005F7DF9"/>
    <w:rsid w:val="00600D78"/>
    <w:rsid w:val="00605A0E"/>
    <w:rsid w:val="00605C67"/>
    <w:rsid w:val="00606C47"/>
    <w:rsid w:val="00611DC7"/>
    <w:rsid w:val="00613A13"/>
    <w:rsid w:val="00615B6A"/>
    <w:rsid w:val="00616CA0"/>
    <w:rsid w:val="00620815"/>
    <w:rsid w:val="00631B37"/>
    <w:rsid w:val="0063360C"/>
    <w:rsid w:val="00641548"/>
    <w:rsid w:val="006437A8"/>
    <w:rsid w:val="00644604"/>
    <w:rsid w:val="00647848"/>
    <w:rsid w:val="0064796B"/>
    <w:rsid w:val="00655A2B"/>
    <w:rsid w:val="00665AD4"/>
    <w:rsid w:val="00665D00"/>
    <w:rsid w:val="00667FE4"/>
    <w:rsid w:val="00674BA3"/>
    <w:rsid w:val="00676141"/>
    <w:rsid w:val="0067690D"/>
    <w:rsid w:val="00676DB3"/>
    <w:rsid w:val="0067729D"/>
    <w:rsid w:val="00677EA6"/>
    <w:rsid w:val="00677EFD"/>
    <w:rsid w:val="006800DB"/>
    <w:rsid w:val="00681DBF"/>
    <w:rsid w:val="0068286D"/>
    <w:rsid w:val="00691910"/>
    <w:rsid w:val="00693C93"/>
    <w:rsid w:val="00694EA3"/>
    <w:rsid w:val="00695ABA"/>
    <w:rsid w:val="0069641C"/>
    <w:rsid w:val="006A025E"/>
    <w:rsid w:val="006A0633"/>
    <w:rsid w:val="006A3F1C"/>
    <w:rsid w:val="006A63E7"/>
    <w:rsid w:val="006B1DFB"/>
    <w:rsid w:val="006B355B"/>
    <w:rsid w:val="006B4C78"/>
    <w:rsid w:val="006B603B"/>
    <w:rsid w:val="006B7781"/>
    <w:rsid w:val="006C0165"/>
    <w:rsid w:val="006C167E"/>
    <w:rsid w:val="006C1985"/>
    <w:rsid w:val="006C1A05"/>
    <w:rsid w:val="006C1AAC"/>
    <w:rsid w:val="006C1B3F"/>
    <w:rsid w:val="006C213A"/>
    <w:rsid w:val="006C2449"/>
    <w:rsid w:val="006C25F6"/>
    <w:rsid w:val="006C2ACD"/>
    <w:rsid w:val="006C3215"/>
    <w:rsid w:val="006C3C34"/>
    <w:rsid w:val="006C4043"/>
    <w:rsid w:val="006C50A8"/>
    <w:rsid w:val="006D2443"/>
    <w:rsid w:val="006D3876"/>
    <w:rsid w:val="006D79F5"/>
    <w:rsid w:val="006E0101"/>
    <w:rsid w:val="006E1359"/>
    <w:rsid w:val="006E258A"/>
    <w:rsid w:val="006E25FF"/>
    <w:rsid w:val="006E2BBF"/>
    <w:rsid w:val="006E33FC"/>
    <w:rsid w:val="006E382D"/>
    <w:rsid w:val="006E4928"/>
    <w:rsid w:val="006E5F00"/>
    <w:rsid w:val="006E6EA9"/>
    <w:rsid w:val="006E78DD"/>
    <w:rsid w:val="006F14C4"/>
    <w:rsid w:val="006F3C8A"/>
    <w:rsid w:val="006F4C25"/>
    <w:rsid w:val="00704768"/>
    <w:rsid w:val="00704D0B"/>
    <w:rsid w:val="00706B97"/>
    <w:rsid w:val="00710DF6"/>
    <w:rsid w:val="00711374"/>
    <w:rsid w:val="00713648"/>
    <w:rsid w:val="00713D84"/>
    <w:rsid w:val="00714D43"/>
    <w:rsid w:val="007163F0"/>
    <w:rsid w:val="00722136"/>
    <w:rsid w:val="0072343B"/>
    <w:rsid w:val="00723F81"/>
    <w:rsid w:val="00724A9C"/>
    <w:rsid w:val="007271CC"/>
    <w:rsid w:val="0072736D"/>
    <w:rsid w:val="00730881"/>
    <w:rsid w:val="00730F5D"/>
    <w:rsid w:val="007327A2"/>
    <w:rsid w:val="007328C7"/>
    <w:rsid w:val="00734FEE"/>
    <w:rsid w:val="00735E72"/>
    <w:rsid w:val="007366EB"/>
    <w:rsid w:val="00736F3D"/>
    <w:rsid w:val="00737D47"/>
    <w:rsid w:val="00741010"/>
    <w:rsid w:val="00743243"/>
    <w:rsid w:val="007446B5"/>
    <w:rsid w:val="00747908"/>
    <w:rsid w:val="007508E1"/>
    <w:rsid w:val="00751AF0"/>
    <w:rsid w:val="00753BD2"/>
    <w:rsid w:val="00755775"/>
    <w:rsid w:val="00755E1A"/>
    <w:rsid w:val="00762916"/>
    <w:rsid w:val="00762A31"/>
    <w:rsid w:val="00763591"/>
    <w:rsid w:val="007706CD"/>
    <w:rsid w:val="00771202"/>
    <w:rsid w:val="007720EF"/>
    <w:rsid w:val="007721D4"/>
    <w:rsid w:val="00772D39"/>
    <w:rsid w:val="00772EAF"/>
    <w:rsid w:val="00773275"/>
    <w:rsid w:val="00773B43"/>
    <w:rsid w:val="00775755"/>
    <w:rsid w:val="00775820"/>
    <w:rsid w:val="00776BC8"/>
    <w:rsid w:val="00777318"/>
    <w:rsid w:val="0078163D"/>
    <w:rsid w:val="00781DE9"/>
    <w:rsid w:val="00783F50"/>
    <w:rsid w:val="00785DC9"/>
    <w:rsid w:val="007865EA"/>
    <w:rsid w:val="00792634"/>
    <w:rsid w:val="00793672"/>
    <w:rsid w:val="00794120"/>
    <w:rsid w:val="007944A2"/>
    <w:rsid w:val="00797D2B"/>
    <w:rsid w:val="007A0982"/>
    <w:rsid w:val="007A1E92"/>
    <w:rsid w:val="007A247E"/>
    <w:rsid w:val="007A29D7"/>
    <w:rsid w:val="007A34C4"/>
    <w:rsid w:val="007A48B2"/>
    <w:rsid w:val="007A679F"/>
    <w:rsid w:val="007B08C1"/>
    <w:rsid w:val="007B2296"/>
    <w:rsid w:val="007B4C26"/>
    <w:rsid w:val="007B6110"/>
    <w:rsid w:val="007C01E1"/>
    <w:rsid w:val="007C34BF"/>
    <w:rsid w:val="007C3C38"/>
    <w:rsid w:val="007C7DCD"/>
    <w:rsid w:val="007D0984"/>
    <w:rsid w:val="007D0A00"/>
    <w:rsid w:val="007D677D"/>
    <w:rsid w:val="007E0040"/>
    <w:rsid w:val="007E0B11"/>
    <w:rsid w:val="007E3B9C"/>
    <w:rsid w:val="007E459D"/>
    <w:rsid w:val="007E4895"/>
    <w:rsid w:val="007E63FE"/>
    <w:rsid w:val="007E7085"/>
    <w:rsid w:val="007F069B"/>
    <w:rsid w:val="007F2ABC"/>
    <w:rsid w:val="00800112"/>
    <w:rsid w:val="00803A80"/>
    <w:rsid w:val="00805D6B"/>
    <w:rsid w:val="0081014C"/>
    <w:rsid w:val="00810E2E"/>
    <w:rsid w:val="008163B5"/>
    <w:rsid w:val="00817E01"/>
    <w:rsid w:val="00820444"/>
    <w:rsid w:val="00821B5A"/>
    <w:rsid w:val="008240E0"/>
    <w:rsid w:val="00827305"/>
    <w:rsid w:val="00832079"/>
    <w:rsid w:val="00832C49"/>
    <w:rsid w:val="00835FA7"/>
    <w:rsid w:val="00836108"/>
    <w:rsid w:val="00843DEA"/>
    <w:rsid w:val="00845717"/>
    <w:rsid w:val="0084601A"/>
    <w:rsid w:val="00846BD2"/>
    <w:rsid w:val="008471C5"/>
    <w:rsid w:val="00847237"/>
    <w:rsid w:val="00852005"/>
    <w:rsid w:val="008542D9"/>
    <w:rsid w:val="00855410"/>
    <w:rsid w:val="00855C8B"/>
    <w:rsid w:val="00855DEA"/>
    <w:rsid w:val="0085669E"/>
    <w:rsid w:val="00856B09"/>
    <w:rsid w:val="0085793F"/>
    <w:rsid w:val="00857BBD"/>
    <w:rsid w:val="00860740"/>
    <w:rsid w:val="0086081A"/>
    <w:rsid w:val="00860A2B"/>
    <w:rsid w:val="0086140C"/>
    <w:rsid w:val="00861B58"/>
    <w:rsid w:val="0086394D"/>
    <w:rsid w:val="008679C2"/>
    <w:rsid w:val="00871EA8"/>
    <w:rsid w:val="008724C3"/>
    <w:rsid w:val="008732E7"/>
    <w:rsid w:val="008736FB"/>
    <w:rsid w:val="00873CF8"/>
    <w:rsid w:val="008761A5"/>
    <w:rsid w:val="008779AF"/>
    <w:rsid w:val="00877FCF"/>
    <w:rsid w:val="008831B7"/>
    <w:rsid w:val="00884D8E"/>
    <w:rsid w:val="00884DFE"/>
    <w:rsid w:val="00885F20"/>
    <w:rsid w:val="00887928"/>
    <w:rsid w:val="00892151"/>
    <w:rsid w:val="00893FCC"/>
    <w:rsid w:val="0089628C"/>
    <w:rsid w:val="00896E45"/>
    <w:rsid w:val="008A1B06"/>
    <w:rsid w:val="008A41B4"/>
    <w:rsid w:val="008A5FF0"/>
    <w:rsid w:val="008B1606"/>
    <w:rsid w:val="008B29A8"/>
    <w:rsid w:val="008B45C3"/>
    <w:rsid w:val="008B5595"/>
    <w:rsid w:val="008B6E3D"/>
    <w:rsid w:val="008C0ADF"/>
    <w:rsid w:val="008C197D"/>
    <w:rsid w:val="008C2917"/>
    <w:rsid w:val="008C36BC"/>
    <w:rsid w:val="008C44BB"/>
    <w:rsid w:val="008C5933"/>
    <w:rsid w:val="008C70CA"/>
    <w:rsid w:val="008C719E"/>
    <w:rsid w:val="008D29FD"/>
    <w:rsid w:val="008D2AB5"/>
    <w:rsid w:val="008D524D"/>
    <w:rsid w:val="008D6161"/>
    <w:rsid w:val="008E0A22"/>
    <w:rsid w:val="008E0EA9"/>
    <w:rsid w:val="008E1277"/>
    <w:rsid w:val="008E15B7"/>
    <w:rsid w:val="008E30A8"/>
    <w:rsid w:val="008E485C"/>
    <w:rsid w:val="008E7FED"/>
    <w:rsid w:val="008F00E4"/>
    <w:rsid w:val="008F0101"/>
    <w:rsid w:val="008F297E"/>
    <w:rsid w:val="00901C34"/>
    <w:rsid w:val="009045EA"/>
    <w:rsid w:val="00906EEA"/>
    <w:rsid w:val="0091230F"/>
    <w:rsid w:val="00914FF2"/>
    <w:rsid w:val="00917CA7"/>
    <w:rsid w:val="00920A13"/>
    <w:rsid w:val="00921A3B"/>
    <w:rsid w:val="00921D7B"/>
    <w:rsid w:val="00922543"/>
    <w:rsid w:val="009242C7"/>
    <w:rsid w:val="009247E6"/>
    <w:rsid w:val="0092707C"/>
    <w:rsid w:val="009309E2"/>
    <w:rsid w:val="00932C12"/>
    <w:rsid w:val="00932E35"/>
    <w:rsid w:val="00933FFE"/>
    <w:rsid w:val="00937955"/>
    <w:rsid w:val="009411CF"/>
    <w:rsid w:val="009415E0"/>
    <w:rsid w:val="00943315"/>
    <w:rsid w:val="00946755"/>
    <w:rsid w:val="0095043A"/>
    <w:rsid w:val="009521E0"/>
    <w:rsid w:val="00953B7E"/>
    <w:rsid w:val="0095548F"/>
    <w:rsid w:val="009579AE"/>
    <w:rsid w:val="00957CCE"/>
    <w:rsid w:val="0096008A"/>
    <w:rsid w:val="00960CA6"/>
    <w:rsid w:val="0096142D"/>
    <w:rsid w:val="00961E59"/>
    <w:rsid w:val="00963D13"/>
    <w:rsid w:val="009712D7"/>
    <w:rsid w:val="00971C92"/>
    <w:rsid w:val="00973937"/>
    <w:rsid w:val="009760D9"/>
    <w:rsid w:val="00976FC8"/>
    <w:rsid w:val="00981976"/>
    <w:rsid w:val="00981F34"/>
    <w:rsid w:val="00982053"/>
    <w:rsid w:val="009826C1"/>
    <w:rsid w:val="00983222"/>
    <w:rsid w:val="009832F0"/>
    <w:rsid w:val="00984F9E"/>
    <w:rsid w:val="00985C85"/>
    <w:rsid w:val="00991CB2"/>
    <w:rsid w:val="0099347D"/>
    <w:rsid w:val="00993BF1"/>
    <w:rsid w:val="009966BD"/>
    <w:rsid w:val="009A11BC"/>
    <w:rsid w:val="009A2ADD"/>
    <w:rsid w:val="009B3130"/>
    <w:rsid w:val="009B33B5"/>
    <w:rsid w:val="009B436D"/>
    <w:rsid w:val="009B4F1B"/>
    <w:rsid w:val="009C03CA"/>
    <w:rsid w:val="009C6F29"/>
    <w:rsid w:val="009D0782"/>
    <w:rsid w:val="009D6C10"/>
    <w:rsid w:val="009D7D5E"/>
    <w:rsid w:val="009E11B9"/>
    <w:rsid w:val="009E20DA"/>
    <w:rsid w:val="009E2CDF"/>
    <w:rsid w:val="009E309E"/>
    <w:rsid w:val="009E4494"/>
    <w:rsid w:val="009E5E90"/>
    <w:rsid w:val="009E794D"/>
    <w:rsid w:val="009F4442"/>
    <w:rsid w:val="009F6204"/>
    <w:rsid w:val="009F757F"/>
    <w:rsid w:val="009F76AE"/>
    <w:rsid w:val="009F7A12"/>
    <w:rsid w:val="00A0418D"/>
    <w:rsid w:val="00A06767"/>
    <w:rsid w:val="00A07492"/>
    <w:rsid w:val="00A12398"/>
    <w:rsid w:val="00A126D9"/>
    <w:rsid w:val="00A15B9F"/>
    <w:rsid w:val="00A15D1F"/>
    <w:rsid w:val="00A17FB3"/>
    <w:rsid w:val="00A246CC"/>
    <w:rsid w:val="00A260DF"/>
    <w:rsid w:val="00A26B58"/>
    <w:rsid w:val="00A30769"/>
    <w:rsid w:val="00A314FF"/>
    <w:rsid w:val="00A33B27"/>
    <w:rsid w:val="00A34542"/>
    <w:rsid w:val="00A3665C"/>
    <w:rsid w:val="00A37A35"/>
    <w:rsid w:val="00A400F1"/>
    <w:rsid w:val="00A40A9A"/>
    <w:rsid w:val="00A40B9A"/>
    <w:rsid w:val="00A40DE4"/>
    <w:rsid w:val="00A41743"/>
    <w:rsid w:val="00A42FEC"/>
    <w:rsid w:val="00A44C76"/>
    <w:rsid w:val="00A46234"/>
    <w:rsid w:val="00A50F1F"/>
    <w:rsid w:val="00A52737"/>
    <w:rsid w:val="00A528F4"/>
    <w:rsid w:val="00A529C3"/>
    <w:rsid w:val="00A5407D"/>
    <w:rsid w:val="00A54082"/>
    <w:rsid w:val="00A547B1"/>
    <w:rsid w:val="00A55560"/>
    <w:rsid w:val="00A55B56"/>
    <w:rsid w:val="00A5619C"/>
    <w:rsid w:val="00A565A8"/>
    <w:rsid w:val="00A5789F"/>
    <w:rsid w:val="00A607FF"/>
    <w:rsid w:val="00A60C7E"/>
    <w:rsid w:val="00A60EE6"/>
    <w:rsid w:val="00A6192D"/>
    <w:rsid w:val="00A623A0"/>
    <w:rsid w:val="00A62775"/>
    <w:rsid w:val="00A63492"/>
    <w:rsid w:val="00A65ED4"/>
    <w:rsid w:val="00A65F07"/>
    <w:rsid w:val="00A66AC1"/>
    <w:rsid w:val="00A66AC3"/>
    <w:rsid w:val="00A7068D"/>
    <w:rsid w:val="00A70B69"/>
    <w:rsid w:val="00A70D1F"/>
    <w:rsid w:val="00A72BBF"/>
    <w:rsid w:val="00A72E24"/>
    <w:rsid w:val="00A73F3C"/>
    <w:rsid w:val="00A75BE7"/>
    <w:rsid w:val="00A76711"/>
    <w:rsid w:val="00A809F6"/>
    <w:rsid w:val="00A82DDE"/>
    <w:rsid w:val="00A8539B"/>
    <w:rsid w:val="00A863B2"/>
    <w:rsid w:val="00A873C9"/>
    <w:rsid w:val="00A87576"/>
    <w:rsid w:val="00A911E1"/>
    <w:rsid w:val="00A91647"/>
    <w:rsid w:val="00A93212"/>
    <w:rsid w:val="00A932E7"/>
    <w:rsid w:val="00A93B11"/>
    <w:rsid w:val="00A94141"/>
    <w:rsid w:val="00A96C66"/>
    <w:rsid w:val="00AA154B"/>
    <w:rsid w:val="00AA1A81"/>
    <w:rsid w:val="00AA3926"/>
    <w:rsid w:val="00AA3BD2"/>
    <w:rsid w:val="00AA5C30"/>
    <w:rsid w:val="00AA6678"/>
    <w:rsid w:val="00AB0952"/>
    <w:rsid w:val="00AB122C"/>
    <w:rsid w:val="00AB5A99"/>
    <w:rsid w:val="00AB7EAA"/>
    <w:rsid w:val="00AC0855"/>
    <w:rsid w:val="00AC09FE"/>
    <w:rsid w:val="00AC132D"/>
    <w:rsid w:val="00AC1F27"/>
    <w:rsid w:val="00AC2CD0"/>
    <w:rsid w:val="00AC4ABA"/>
    <w:rsid w:val="00AC6A7F"/>
    <w:rsid w:val="00AD1196"/>
    <w:rsid w:val="00AD12C4"/>
    <w:rsid w:val="00AD4464"/>
    <w:rsid w:val="00AD4D79"/>
    <w:rsid w:val="00AD53EE"/>
    <w:rsid w:val="00AD609C"/>
    <w:rsid w:val="00AD657C"/>
    <w:rsid w:val="00AD6FA1"/>
    <w:rsid w:val="00AD6FAD"/>
    <w:rsid w:val="00AE0273"/>
    <w:rsid w:val="00AE09EF"/>
    <w:rsid w:val="00AE147E"/>
    <w:rsid w:val="00AE1B65"/>
    <w:rsid w:val="00AE72C7"/>
    <w:rsid w:val="00AF020F"/>
    <w:rsid w:val="00AF1054"/>
    <w:rsid w:val="00AF1556"/>
    <w:rsid w:val="00AF3957"/>
    <w:rsid w:val="00AF527D"/>
    <w:rsid w:val="00AF6F0B"/>
    <w:rsid w:val="00B00D63"/>
    <w:rsid w:val="00B01C84"/>
    <w:rsid w:val="00B03D81"/>
    <w:rsid w:val="00B05625"/>
    <w:rsid w:val="00B10D28"/>
    <w:rsid w:val="00B11751"/>
    <w:rsid w:val="00B139C4"/>
    <w:rsid w:val="00B1510B"/>
    <w:rsid w:val="00B2262A"/>
    <w:rsid w:val="00B242AA"/>
    <w:rsid w:val="00B24EF0"/>
    <w:rsid w:val="00B25C97"/>
    <w:rsid w:val="00B31794"/>
    <w:rsid w:val="00B318C5"/>
    <w:rsid w:val="00B31E9F"/>
    <w:rsid w:val="00B32299"/>
    <w:rsid w:val="00B32B60"/>
    <w:rsid w:val="00B34651"/>
    <w:rsid w:val="00B35515"/>
    <w:rsid w:val="00B37B1F"/>
    <w:rsid w:val="00B4009D"/>
    <w:rsid w:val="00B40D1B"/>
    <w:rsid w:val="00B45D6C"/>
    <w:rsid w:val="00B46A72"/>
    <w:rsid w:val="00B50D68"/>
    <w:rsid w:val="00B50FA0"/>
    <w:rsid w:val="00B53395"/>
    <w:rsid w:val="00B53C86"/>
    <w:rsid w:val="00B57453"/>
    <w:rsid w:val="00B57974"/>
    <w:rsid w:val="00B60AEB"/>
    <w:rsid w:val="00B6148D"/>
    <w:rsid w:val="00B619C5"/>
    <w:rsid w:val="00B61E8B"/>
    <w:rsid w:val="00B63059"/>
    <w:rsid w:val="00B67122"/>
    <w:rsid w:val="00B7024C"/>
    <w:rsid w:val="00B71874"/>
    <w:rsid w:val="00B7187E"/>
    <w:rsid w:val="00B71AFF"/>
    <w:rsid w:val="00B72C42"/>
    <w:rsid w:val="00B72EA1"/>
    <w:rsid w:val="00B73150"/>
    <w:rsid w:val="00B75DD7"/>
    <w:rsid w:val="00B77837"/>
    <w:rsid w:val="00B83AD2"/>
    <w:rsid w:val="00B83B4C"/>
    <w:rsid w:val="00B8484F"/>
    <w:rsid w:val="00B86B7D"/>
    <w:rsid w:val="00B86D66"/>
    <w:rsid w:val="00B874D0"/>
    <w:rsid w:val="00B94327"/>
    <w:rsid w:val="00B949D5"/>
    <w:rsid w:val="00B94F0B"/>
    <w:rsid w:val="00B94F49"/>
    <w:rsid w:val="00B95924"/>
    <w:rsid w:val="00BA227A"/>
    <w:rsid w:val="00BA2893"/>
    <w:rsid w:val="00BA3F74"/>
    <w:rsid w:val="00BA4BCA"/>
    <w:rsid w:val="00BA5054"/>
    <w:rsid w:val="00BB1396"/>
    <w:rsid w:val="00BB64B0"/>
    <w:rsid w:val="00BB7F89"/>
    <w:rsid w:val="00BC38EF"/>
    <w:rsid w:val="00BC3D75"/>
    <w:rsid w:val="00BC4264"/>
    <w:rsid w:val="00BD0AAE"/>
    <w:rsid w:val="00BD1D7C"/>
    <w:rsid w:val="00BD1E3D"/>
    <w:rsid w:val="00BD3F06"/>
    <w:rsid w:val="00BD5091"/>
    <w:rsid w:val="00BE075F"/>
    <w:rsid w:val="00BE1A2F"/>
    <w:rsid w:val="00BE29A6"/>
    <w:rsid w:val="00BE4DE2"/>
    <w:rsid w:val="00BE7324"/>
    <w:rsid w:val="00BF04B8"/>
    <w:rsid w:val="00BF0786"/>
    <w:rsid w:val="00BF1F0D"/>
    <w:rsid w:val="00BF2300"/>
    <w:rsid w:val="00BF2368"/>
    <w:rsid w:val="00BF36E3"/>
    <w:rsid w:val="00BF3A27"/>
    <w:rsid w:val="00BF5DF6"/>
    <w:rsid w:val="00BF7498"/>
    <w:rsid w:val="00C00983"/>
    <w:rsid w:val="00C01413"/>
    <w:rsid w:val="00C02A7B"/>
    <w:rsid w:val="00C02C01"/>
    <w:rsid w:val="00C04F04"/>
    <w:rsid w:val="00C05E08"/>
    <w:rsid w:val="00C05EE3"/>
    <w:rsid w:val="00C06380"/>
    <w:rsid w:val="00C108C1"/>
    <w:rsid w:val="00C131A9"/>
    <w:rsid w:val="00C13381"/>
    <w:rsid w:val="00C14BFB"/>
    <w:rsid w:val="00C168A1"/>
    <w:rsid w:val="00C2110E"/>
    <w:rsid w:val="00C21A74"/>
    <w:rsid w:val="00C24977"/>
    <w:rsid w:val="00C24A6D"/>
    <w:rsid w:val="00C25853"/>
    <w:rsid w:val="00C25FBC"/>
    <w:rsid w:val="00C306C2"/>
    <w:rsid w:val="00C31E7B"/>
    <w:rsid w:val="00C321A9"/>
    <w:rsid w:val="00C335DC"/>
    <w:rsid w:val="00C34AE7"/>
    <w:rsid w:val="00C37CF1"/>
    <w:rsid w:val="00C437DE"/>
    <w:rsid w:val="00C43FE0"/>
    <w:rsid w:val="00C44B76"/>
    <w:rsid w:val="00C51191"/>
    <w:rsid w:val="00C51192"/>
    <w:rsid w:val="00C512EB"/>
    <w:rsid w:val="00C51806"/>
    <w:rsid w:val="00C52C7D"/>
    <w:rsid w:val="00C52CDD"/>
    <w:rsid w:val="00C54236"/>
    <w:rsid w:val="00C56636"/>
    <w:rsid w:val="00C56E22"/>
    <w:rsid w:val="00C620DE"/>
    <w:rsid w:val="00C6494D"/>
    <w:rsid w:val="00C65E46"/>
    <w:rsid w:val="00C707F5"/>
    <w:rsid w:val="00C721E0"/>
    <w:rsid w:val="00C74785"/>
    <w:rsid w:val="00C75C78"/>
    <w:rsid w:val="00C76198"/>
    <w:rsid w:val="00C8054A"/>
    <w:rsid w:val="00C81124"/>
    <w:rsid w:val="00C840C1"/>
    <w:rsid w:val="00C87920"/>
    <w:rsid w:val="00C9136D"/>
    <w:rsid w:val="00C922B2"/>
    <w:rsid w:val="00C94F75"/>
    <w:rsid w:val="00C96D40"/>
    <w:rsid w:val="00CA3CF5"/>
    <w:rsid w:val="00CA3D52"/>
    <w:rsid w:val="00CA54D4"/>
    <w:rsid w:val="00CA7D43"/>
    <w:rsid w:val="00CB0E9A"/>
    <w:rsid w:val="00CB1A0E"/>
    <w:rsid w:val="00CB1D57"/>
    <w:rsid w:val="00CB2A17"/>
    <w:rsid w:val="00CB2D48"/>
    <w:rsid w:val="00CB41CF"/>
    <w:rsid w:val="00CB4D27"/>
    <w:rsid w:val="00CB6357"/>
    <w:rsid w:val="00CC018F"/>
    <w:rsid w:val="00CC3BD8"/>
    <w:rsid w:val="00CD056A"/>
    <w:rsid w:val="00CD1D3B"/>
    <w:rsid w:val="00CD2D59"/>
    <w:rsid w:val="00CD4214"/>
    <w:rsid w:val="00CD4AF6"/>
    <w:rsid w:val="00CE0493"/>
    <w:rsid w:val="00CE1921"/>
    <w:rsid w:val="00CE2928"/>
    <w:rsid w:val="00CE4DCD"/>
    <w:rsid w:val="00CE66CC"/>
    <w:rsid w:val="00CF0C75"/>
    <w:rsid w:val="00D01D20"/>
    <w:rsid w:val="00D02291"/>
    <w:rsid w:val="00D023EB"/>
    <w:rsid w:val="00D03CB3"/>
    <w:rsid w:val="00D07444"/>
    <w:rsid w:val="00D12025"/>
    <w:rsid w:val="00D122FC"/>
    <w:rsid w:val="00D13148"/>
    <w:rsid w:val="00D16DDD"/>
    <w:rsid w:val="00D17206"/>
    <w:rsid w:val="00D17330"/>
    <w:rsid w:val="00D176EF"/>
    <w:rsid w:val="00D202FD"/>
    <w:rsid w:val="00D207B3"/>
    <w:rsid w:val="00D22913"/>
    <w:rsid w:val="00D22AF7"/>
    <w:rsid w:val="00D23027"/>
    <w:rsid w:val="00D23720"/>
    <w:rsid w:val="00D25266"/>
    <w:rsid w:val="00D2741E"/>
    <w:rsid w:val="00D3379F"/>
    <w:rsid w:val="00D35708"/>
    <w:rsid w:val="00D35F2C"/>
    <w:rsid w:val="00D366DD"/>
    <w:rsid w:val="00D37147"/>
    <w:rsid w:val="00D42CE6"/>
    <w:rsid w:val="00D42DD0"/>
    <w:rsid w:val="00D44BB0"/>
    <w:rsid w:val="00D44F05"/>
    <w:rsid w:val="00D4631E"/>
    <w:rsid w:val="00D46960"/>
    <w:rsid w:val="00D472E5"/>
    <w:rsid w:val="00D57344"/>
    <w:rsid w:val="00D62A8A"/>
    <w:rsid w:val="00D65495"/>
    <w:rsid w:val="00D66810"/>
    <w:rsid w:val="00D66D9D"/>
    <w:rsid w:val="00D6783B"/>
    <w:rsid w:val="00D67C91"/>
    <w:rsid w:val="00D67E63"/>
    <w:rsid w:val="00D67F37"/>
    <w:rsid w:val="00D71066"/>
    <w:rsid w:val="00D73062"/>
    <w:rsid w:val="00D73E13"/>
    <w:rsid w:val="00D7423F"/>
    <w:rsid w:val="00D74ECA"/>
    <w:rsid w:val="00D750BE"/>
    <w:rsid w:val="00D75114"/>
    <w:rsid w:val="00D77C7C"/>
    <w:rsid w:val="00D84E31"/>
    <w:rsid w:val="00D86B54"/>
    <w:rsid w:val="00D871A0"/>
    <w:rsid w:val="00D92DCF"/>
    <w:rsid w:val="00D93B6B"/>
    <w:rsid w:val="00D9491D"/>
    <w:rsid w:val="00D950C3"/>
    <w:rsid w:val="00D965CA"/>
    <w:rsid w:val="00D9735E"/>
    <w:rsid w:val="00DA2023"/>
    <w:rsid w:val="00DA211A"/>
    <w:rsid w:val="00DA21B1"/>
    <w:rsid w:val="00DA3178"/>
    <w:rsid w:val="00DA664C"/>
    <w:rsid w:val="00DA7492"/>
    <w:rsid w:val="00DB09D9"/>
    <w:rsid w:val="00DB2D77"/>
    <w:rsid w:val="00DB5193"/>
    <w:rsid w:val="00DB793A"/>
    <w:rsid w:val="00DC01E1"/>
    <w:rsid w:val="00DC232B"/>
    <w:rsid w:val="00DC2A03"/>
    <w:rsid w:val="00DC461C"/>
    <w:rsid w:val="00DC67DE"/>
    <w:rsid w:val="00DC7717"/>
    <w:rsid w:val="00DD06FD"/>
    <w:rsid w:val="00DD1665"/>
    <w:rsid w:val="00DD1D82"/>
    <w:rsid w:val="00DD6858"/>
    <w:rsid w:val="00DD7FBB"/>
    <w:rsid w:val="00DE0696"/>
    <w:rsid w:val="00DE273B"/>
    <w:rsid w:val="00DE4A09"/>
    <w:rsid w:val="00DE5A7A"/>
    <w:rsid w:val="00DF06EC"/>
    <w:rsid w:val="00DF2E1A"/>
    <w:rsid w:val="00DF3C16"/>
    <w:rsid w:val="00DF6F30"/>
    <w:rsid w:val="00DF70EE"/>
    <w:rsid w:val="00DF7F01"/>
    <w:rsid w:val="00E0399F"/>
    <w:rsid w:val="00E03CA2"/>
    <w:rsid w:val="00E03DA1"/>
    <w:rsid w:val="00E0531B"/>
    <w:rsid w:val="00E06255"/>
    <w:rsid w:val="00E07ED1"/>
    <w:rsid w:val="00E1032A"/>
    <w:rsid w:val="00E1163D"/>
    <w:rsid w:val="00E124DA"/>
    <w:rsid w:val="00E12F94"/>
    <w:rsid w:val="00E13884"/>
    <w:rsid w:val="00E139BD"/>
    <w:rsid w:val="00E1435F"/>
    <w:rsid w:val="00E154E1"/>
    <w:rsid w:val="00E169F2"/>
    <w:rsid w:val="00E20B49"/>
    <w:rsid w:val="00E21459"/>
    <w:rsid w:val="00E23CB1"/>
    <w:rsid w:val="00E23E79"/>
    <w:rsid w:val="00E25B4C"/>
    <w:rsid w:val="00E25E73"/>
    <w:rsid w:val="00E26E0F"/>
    <w:rsid w:val="00E3126F"/>
    <w:rsid w:val="00E31CDC"/>
    <w:rsid w:val="00E33A3E"/>
    <w:rsid w:val="00E3734C"/>
    <w:rsid w:val="00E37EC0"/>
    <w:rsid w:val="00E41CF3"/>
    <w:rsid w:val="00E44533"/>
    <w:rsid w:val="00E47AC0"/>
    <w:rsid w:val="00E50648"/>
    <w:rsid w:val="00E5166B"/>
    <w:rsid w:val="00E53B56"/>
    <w:rsid w:val="00E55CE3"/>
    <w:rsid w:val="00E57EB0"/>
    <w:rsid w:val="00E62B4C"/>
    <w:rsid w:val="00E62BC1"/>
    <w:rsid w:val="00E66AD7"/>
    <w:rsid w:val="00E67223"/>
    <w:rsid w:val="00E677C9"/>
    <w:rsid w:val="00E71112"/>
    <w:rsid w:val="00E75B65"/>
    <w:rsid w:val="00E81AB9"/>
    <w:rsid w:val="00E9246B"/>
    <w:rsid w:val="00E93EB3"/>
    <w:rsid w:val="00EA3F96"/>
    <w:rsid w:val="00EA46CF"/>
    <w:rsid w:val="00EA4DEF"/>
    <w:rsid w:val="00EA4ED0"/>
    <w:rsid w:val="00EA7DB6"/>
    <w:rsid w:val="00EB2CB3"/>
    <w:rsid w:val="00EB35C8"/>
    <w:rsid w:val="00EB54A1"/>
    <w:rsid w:val="00EC31D8"/>
    <w:rsid w:val="00EC45C3"/>
    <w:rsid w:val="00EC516D"/>
    <w:rsid w:val="00EC5FC1"/>
    <w:rsid w:val="00ED1FDB"/>
    <w:rsid w:val="00ED2A1B"/>
    <w:rsid w:val="00ED43B7"/>
    <w:rsid w:val="00ED56AF"/>
    <w:rsid w:val="00ED5C1F"/>
    <w:rsid w:val="00ED60FE"/>
    <w:rsid w:val="00EE0E30"/>
    <w:rsid w:val="00EE1B35"/>
    <w:rsid w:val="00EE2E34"/>
    <w:rsid w:val="00EE43A0"/>
    <w:rsid w:val="00EE475F"/>
    <w:rsid w:val="00EE57BB"/>
    <w:rsid w:val="00EF019A"/>
    <w:rsid w:val="00EF16FD"/>
    <w:rsid w:val="00EF1DCD"/>
    <w:rsid w:val="00EF2DDD"/>
    <w:rsid w:val="00EF405E"/>
    <w:rsid w:val="00EF49CA"/>
    <w:rsid w:val="00F00F50"/>
    <w:rsid w:val="00F0471D"/>
    <w:rsid w:val="00F07F9E"/>
    <w:rsid w:val="00F11760"/>
    <w:rsid w:val="00F123B4"/>
    <w:rsid w:val="00F13E56"/>
    <w:rsid w:val="00F14897"/>
    <w:rsid w:val="00F14B94"/>
    <w:rsid w:val="00F14BDE"/>
    <w:rsid w:val="00F152BB"/>
    <w:rsid w:val="00F15B7B"/>
    <w:rsid w:val="00F16A28"/>
    <w:rsid w:val="00F201F2"/>
    <w:rsid w:val="00F214AC"/>
    <w:rsid w:val="00F2169E"/>
    <w:rsid w:val="00F243FD"/>
    <w:rsid w:val="00F3122C"/>
    <w:rsid w:val="00F411C1"/>
    <w:rsid w:val="00F4518C"/>
    <w:rsid w:val="00F47486"/>
    <w:rsid w:val="00F50C7E"/>
    <w:rsid w:val="00F517EB"/>
    <w:rsid w:val="00F53222"/>
    <w:rsid w:val="00F54101"/>
    <w:rsid w:val="00F563DA"/>
    <w:rsid w:val="00F60E25"/>
    <w:rsid w:val="00F61435"/>
    <w:rsid w:val="00F656A9"/>
    <w:rsid w:val="00F66CE5"/>
    <w:rsid w:val="00F66F22"/>
    <w:rsid w:val="00F70553"/>
    <w:rsid w:val="00F72882"/>
    <w:rsid w:val="00F752BE"/>
    <w:rsid w:val="00F775F1"/>
    <w:rsid w:val="00F80BF4"/>
    <w:rsid w:val="00F82649"/>
    <w:rsid w:val="00F84580"/>
    <w:rsid w:val="00F866D0"/>
    <w:rsid w:val="00F86D7E"/>
    <w:rsid w:val="00F8751D"/>
    <w:rsid w:val="00F87C5B"/>
    <w:rsid w:val="00F91E46"/>
    <w:rsid w:val="00F95121"/>
    <w:rsid w:val="00F95885"/>
    <w:rsid w:val="00F97917"/>
    <w:rsid w:val="00FA005E"/>
    <w:rsid w:val="00FA00BE"/>
    <w:rsid w:val="00FA1248"/>
    <w:rsid w:val="00FA2289"/>
    <w:rsid w:val="00FA3439"/>
    <w:rsid w:val="00FA3A12"/>
    <w:rsid w:val="00FA7AB7"/>
    <w:rsid w:val="00FA7B63"/>
    <w:rsid w:val="00FB1203"/>
    <w:rsid w:val="00FB27D3"/>
    <w:rsid w:val="00FB2D76"/>
    <w:rsid w:val="00FB3654"/>
    <w:rsid w:val="00FB44F4"/>
    <w:rsid w:val="00FB4BA4"/>
    <w:rsid w:val="00FB5305"/>
    <w:rsid w:val="00FB699A"/>
    <w:rsid w:val="00FC0722"/>
    <w:rsid w:val="00FC088B"/>
    <w:rsid w:val="00FC12A5"/>
    <w:rsid w:val="00FC1312"/>
    <w:rsid w:val="00FC5BE9"/>
    <w:rsid w:val="00FD016D"/>
    <w:rsid w:val="00FD15B8"/>
    <w:rsid w:val="00FD2119"/>
    <w:rsid w:val="00FD21BC"/>
    <w:rsid w:val="00FD4B39"/>
    <w:rsid w:val="00FD57B3"/>
    <w:rsid w:val="00FD5F24"/>
    <w:rsid w:val="00FE2711"/>
    <w:rsid w:val="00FE30ED"/>
    <w:rsid w:val="00FE4FAD"/>
    <w:rsid w:val="00FE6FB7"/>
    <w:rsid w:val="00FE7879"/>
    <w:rsid w:val="00FF0968"/>
    <w:rsid w:val="00FF646E"/>
    <w:rsid w:val="4F91C945"/>
    <w:rsid w:val="70D2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78DEBBC"/>
  <w15:docId w15:val="{CAEF592D-7407-476F-994C-EC9F29391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uiPriority w:val="9"/>
    <w:qFormat/>
    <w:rsid w:val="008D524D"/>
    <w:pPr>
      <w:keepNext/>
      <w:keepLines/>
      <w:shd w:val="clear" w:color="auto" w:fill="FFFFFF"/>
      <w:spacing w:before="240" w:after="0" w:line="360" w:lineRule="atLeast"/>
      <w:jc w:val="center"/>
      <w:outlineLvl w:val="0"/>
    </w:pPr>
    <w:rPr>
      <w:rFonts w:ascii="Times New Roman" w:eastAsia="Malgun Gothic" w:hAnsi="Times New Roman" w:cs="Times New Roman"/>
      <w:b/>
      <w:sz w:val="20"/>
      <w:szCs w:val="20"/>
    </w:rPr>
  </w:style>
  <w:style w:type="paragraph" w:styleId="2">
    <w:name w:val="heading 2"/>
    <w:basedOn w:val="a"/>
    <w:link w:val="20"/>
    <w:uiPriority w:val="9"/>
    <w:qFormat/>
    <w:rsid w:val="001E7A0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E7F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E7A0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3">
    <w:name w:val="Strong"/>
    <w:basedOn w:val="a0"/>
    <w:uiPriority w:val="22"/>
    <w:qFormat/>
    <w:rsid w:val="001E7A0C"/>
    <w:rPr>
      <w:b/>
      <w:bCs/>
    </w:rPr>
  </w:style>
  <w:style w:type="paragraph" w:styleId="a4">
    <w:name w:val="Normal (Web)"/>
    <w:basedOn w:val="a"/>
    <w:uiPriority w:val="99"/>
    <w:semiHidden/>
    <w:unhideWhenUsed/>
    <w:rsid w:val="001E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basedOn w:val="a0"/>
    <w:uiPriority w:val="99"/>
    <w:unhideWhenUsed/>
    <w:rsid w:val="001E7A0C"/>
    <w:rPr>
      <w:color w:val="0000FF"/>
      <w:u w:val="single"/>
    </w:rPr>
  </w:style>
  <w:style w:type="paragraph" w:customStyle="1" w:styleId="stylelistbullet11pt">
    <w:name w:val="stylelistbullet11pt"/>
    <w:basedOn w:val="a"/>
    <w:rsid w:val="001E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Emphasis"/>
    <w:basedOn w:val="a0"/>
    <w:uiPriority w:val="20"/>
    <w:qFormat/>
    <w:rsid w:val="001E7A0C"/>
    <w:rPr>
      <w:i/>
      <w:iCs/>
    </w:rPr>
  </w:style>
  <w:style w:type="paragraph" w:styleId="a7">
    <w:name w:val="Balloon Text"/>
    <w:basedOn w:val="a"/>
    <w:link w:val="a8"/>
    <w:uiPriority w:val="99"/>
    <w:semiHidden/>
    <w:unhideWhenUsed/>
    <w:rsid w:val="00A706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A7068D"/>
    <w:rPr>
      <w:rFonts w:ascii="Segoe U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8D524D"/>
    <w:rPr>
      <w:rFonts w:ascii="Times New Roman" w:eastAsia="Malgun Gothic" w:hAnsi="Times New Roman" w:cs="Times New Roman"/>
      <w:b/>
      <w:sz w:val="20"/>
      <w:szCs w:val="20"/>
      <w:shd w:val="clear" w:color="auto" w:fill="FFFFFF"/>
    </w:rPr>
  </w:style>
  <w:style w:type="paragraph" w:styleId="a9">
    <w:name w:val="List Paragraph"/>
    <w:aliases w:val="List Paragraph (numbered (a)),Bullets,List Paragraph1,Lapis Bulleted List,Dot pt,F5 List Paragraph,No Spacing1,List Paragraph Char Char Char,Indicator Text,Numbered Para 1,Bullet 1,List Paragraph12,Bullet Points,MAIN CONTENT,List 100s,L"/>
    <w:basedOn w:val="a"/>
    <w:link w:val="aa"/>
    <w:uiPriority w:val="34"/>
    <w:qFormat/>
    <w:rsid w:val="008B5595"/>
    <w:pPr>
      <w:ind w:left="720"/>
      <w:contextualSpacing/>
    </w:pPr>
  </w:style>
  <w:style w:type="paragraph" w:styleId="ab">
    <w:name w:val="header"/>
    <w:basedOn w:val="a"/>
    <w:link w:val="ac"/>
    <w:uiPriority w:val="99"/>
    <w:unhideWhenUsed/>
    <w:rsid w:val="0046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466497"/>
  </w:style>
  <w:style w:type="paragraph" w:styleId="ad">
    <w:name w:val="footer"/>
    <w:basedOn w:val="a"/>
    <w:link w:val="ae"/>
    <w:uiPriority w:val="99"/>
    <w:unhideWhenUsed/>
    <w:rsid w:val="0046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466497"/>
  </w:style>
  <w:style w:type="character" w:customStyle="1" w:styleId="30">
    <w:name w:val="Заголовок 3 Знак"/>
    <w:basedOn w:val="a0"/>
    <w:link w:val="3"/>
    <w:uiPriority w:val="9"/>
    <w:rsid w:val="000E7F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31">
    <w:name w:val="List Number 3"/>
    <w:basedOn w:val="a"/>
    <w:autoRedefine/>
    <w:uiPriority w:val="99"/>
    <w:unhideWhenUsed/>
    <w:qFormat/>
    <w:rsid w:val="00794120"/>
    <w:pPr>
      <w:spacing w:before="240" w:after="240" w:line="240" w:lineRule="auto"/>
      <w:contextualSpacing/>
      <w:jc w:val="both"/>
    </w:pPr>
    <w:rPr>
      <w:rFonts w:ascii="Times New Roman" w:eastAsia="Calibri" w:hAnsi="Times New Roman" w:cs="Times New Roman"/>
      <w:color w:val="000000" w:themeColor="text1"/>
      <w:lang w:val="en-CA"/>
    </w:rPr>
  </w:style>
  <w:style w:type="character" w:styleId="af">
    <w:name w:val="annotation reference"/>
    <w:basedOn w:val="a0"/>
    <w:uiPriority w:val="99"/>
    <w:semiHidden/>
    <w:unhideWhenUsed/>
    <w:rsid w:val="00A5789F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A5789F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A5789F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A5789F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A5789F"/>
    <w:rPr>
      <w:b/>
      <w:bCs/>
      <w:sz w:val="20"/>
      <w:szCs w:val="20"/>
    </w:rPr>
  </w:style>
  <w:style w:type="paragraph" w:styleId="af4">
    <w:name w:val="footnote text"/>
    <w:basedOn w:val="a"/>
    <w:link w:val="af5"/>
    <w:uiPriority w:val="99"/>
    <w:semiHidden/>
    <w:unhideWhenUsed/>
    <w:rsid w:val="00845717"/>
    <w:pPr>
      <w:spacing w:after="0" w:line="240" w:lineRule="auto"/>
    </w:pPr>
    <w:rPr>
      <w:sz w:val="20"/>
      <w:szCs w:val="20"/>
    </w:rPr>
  </w:style>
  <w:style w:type="character" w:customStyle="1" w:styleId="af5">
    <w:name w:val="Текст сноски Знак"/>
    <w:basedOn w:val="a0"/>
    <w:link w:val="af4"/>
    <w:uiPriority w:val="99"/>
    <w:semiHidden/>
    <w:rsid w:val="00845717"/>
    <w:rPr>
      <w:sz w:val="20"/>
      <w:szCs w:val="20"/>
    </w:rPr>
  </w:style>
  <w:style w:type="character" w:styleId="af6">
    <w:name w:val="footnote reference"/>
    <w:basedOn w:val="a0"/>
    <w:uiPriority w:val="99"/>
    <w:unhideWhenUsed/>
    <w:rsid w:val="00845717"/>
    <w:rPr>
      <w:vertAlign w:val="superscript"/>
    </w:rPr>
  </w:style>
  <w:style w:type="table" w:customStyle="1" w:styleId="TableGrid8">
    <w:name w:val="Table Grid8"/>
    <w:basedOn w:val="a1"/>
    <w:next w:val="af7"/>
    <w:uiPriority w:val="39"/>
    <w:rsid w:val="00E13884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7">
    <w:name w:val="Table Grid"/>
    <w:basedOn w:val="a1"/>
    <w:uiPriority w:val="39"/>
    <w:rsid w:val="00E138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8D6161"/>
    <w:pPr>
      <w:spacing w:after="0" w:line="240" w:lineRule="auto"/>
    </w:pPr>
  </w:style>
  <w:style w:type="table" w:customStyle="1" w:styleId="TableGrid4">
    <w:name w:val="Table Grid4"/>
    <w:basedOn w:val="a1"/>
    <w:next w:val="af7"/>
    <w:uiPriority w:val="39"/>
    <w:rsid w:val="005858D6"/>
    <w:pPr>
      <w:spacing w:after="0" w:line="240" w:lineRule="auto"/>
    </w:pPr>
    <w:rPr>
      <w:rFonts w:ascii="Calibri" w:eastAsia="Calibri" w:hAnsi="Calibri" w:cs="Times New Roman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Абзац списка Знак"/>
    <w:aliases w:val="List Paragraph (numbered (a)) Знак,Bullets Знак,List Paragraph1 Знак,Lapis Bulleted List Знак,Dot pt Знак,F5 List Paragraph Знак,No Spacing1 Знак,List Paragraph Char Char Char Знак,Indicator Text Знак,Numbered Para 1 Знак,Bullet 1 Знак"/>
    <w:link w:val="a9"/>
    <w:uiPriority w:val="34"/>
    <w:qFormat/>
    <w:locked/>
    <w:rsid w:val="00B57974"/>
  </w:style>
  <w:style w:type="paragraph" w:customStyle="1" w:styleId="Default">
    <w:name w:val="Default"/>
    <w:rsid w:val="006E33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5B5269"/>
    <w:rPr>
      <w:color w:val="605E5C"/>
      <w:shd w:val="clear" w:color="auto" w:fill="E1DFDD"/>
    </w:rPr>
  </w:style>
  <w:style w:type="character" w:styleId="af9">
    <w:name w:val="Unresolved Mention"/>
    <w:basedOn w:val="a0"/>
    <w:uiPriority w:val="99"/>
    <w:semiHidden/>
    <w:unhideWhenUsed/>
    <w:rsid w:val="00B00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nwcokaz@unwomen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nwcokaz@unwomen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BC0BDB56085349939E4FCA3947F372" ma:contentTypeVersion="12" ma:contentTypeDescription="Create a new document." ma:contentTypeScope="" ma:versionID="f36477a84ec4cd96f240d0f0ebca8745">
  <xsd:schema xmlns:xsd="http://www.w3.org/2001/XMLSchema" xmlns:xs="http://www.w3.org/2001/XMLSchema" xmlns:p="http://schemas.microsoft.com/office/2006/metadata/properties" xmlns:ns3="1c6f4fbd-b968-4bef-9c24-2921eba80b90" xmlns:ns4="8bf8e722-d831-434f-9c05-4ae6906706ba" targetNamespace="http://schemas.microsoft.com/office/2006/metadata/properties" ma:root="true" ma:fieldsID="9662be8210b65b6506b34c4a301d5bf8" ns3:_="" ns4:_="">
    <xsd:import namespace="1c6f4fbd-b968-4bef-9c24-2921eba80b90"/>
    <xsd:import namespace="8bf8e722-d831-434f-9c05-4ae6906706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f4fbd-b968-4bef-9c24-2921eba80b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8e722-d831-434f-9c05-4ae6906706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B07008-F136-4916-ABDE-96F2828C93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6AE1B-EDD4-40BC-A65F-6A73DA3C85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C4CD8A-CB87-4D5A-9860-83EE608A55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f4fbd-b968-4bef-9c24-2921eba80b90"/>
    <ds:schemaRef ds:uri="8bf8e722-d831-434f-9c05-4ae6906706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87BA5E-8E21-4039-AA39-F4D375DDEC97}">
  <ds:schemaRefs>
    <ds:schemaRef ds:uri="1c6f4fbd-b968-4bef-9c24-2921eba80b90"/>
    <ds:schemaRef ds:uri="8bf8e722-d831-434f-9c05-4ae6906706ba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42</Words>
  <Characters>9932</Characters>
  <Application>Microsoft Office Word</Application>
  <DocSecurity>4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all Grants - Initiating Applications through Advertisement - Good practice for completing the Form</vt:lpstr>
      <vt:lpstr>Small Grants - Initiating Applications through Advertisement - Good practice for completing the Form</vt:lpstr>
    </vt:vector>
  </TitlesOfParts>
  <Company/>
  <LinksUpToDate>false</LinksUpToDate>
  <CharactersWithSpaces>1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Grants - Initiating Applications through Advertisement - Good practice for completing the Form</dc:title>
  <dc:subject/>
  <dc:creator>Zeljka STRAHINJIC</dc:creator>
  <cp:keywords/>
  <dc:description/>
  <cp:lastModifiedBy>Gulnaz Imamniyazova</cp:lastModifiedBy>
  <cp:revision>2</cp:revision>
  <cp:lastPrinted>2021-05-19T10:25:00Z</cp:lastPrinted>
  <dcterms:created xsi:type="dcterms:W3CDTF">2021-05-19T10:26:00Z</dcterms:created>
  <dcterms:modified xsi:type="dcterms:W3CDTF">2021-05-19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BC0BDB56085349939E4FCA3947F372</vt:lpwstr>
  </property>
  <property fmtid="{D5CDD505-2E9C-101B-9397-08002B2CF9AE}" pid="3" name="_dlc_DocIdItemGuid">
    <vt:lpwstr>b6cdf0c3-fbb3-4a10-8235-323ed7c466d3</vt:lpwstr>
  </property>
</Properties>
</file>